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A2882" w14:textId="67265904"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ins w:id="1" w:author="32.160_CR0064_(Rel-19)_TEI17" w:date="2024-09-05T16:01:00Z">
        <w:r w:rsidR="004818DE">
          <w:rPr>
            <w:noProof w:val="0"/>
          </w:rPr>
          <w:t>19.1.0</w:t>
        </w:r>
      </w:ins>
      <w:del w:id="2" w:author="32.160_CR0064_(Rel-19)_TEI17" w:date="2024-09-05T16:01:00Z">
        <w:r w:rsidR="00E9376E" w:rsidDel="004818DE">
          <w:rPr>
            <w:noProof w:val="0"/>
          </w:rPr>
          <w:delText>1</w:delText>
        </w:r>
        <w:r w:rsidR="00700214" w:rsidDel="004818DE">
          <w:rPr>
            <w:noProof w:val="0"/>
          </w:rPr>
          <w:delText>9</w:delText>
        </w:r>
        <w:r w:rsidR="00E9376E" w:rsidDel="004818DE">
          <w:rPr>
            <w:noProof w:val="0"/>
          </w:rPr>
          <w:delText>.</w:delText>
        </w:r>
        <w:r w:rsidR="00700214" w:rsidDel="004818DE">
          <w:rPr>
            <w:noProof w:val="0"/>
          </w:rPr>
          <w:delText>0</w:delText>
        </w:r>
        <w:r w:rsidR="00E9376E" w:rsidDel="004818DE">
          <w:rPr>
            <w:noProof w:val="0"/>
          </w:rPr>
          <w:delText>.0</w:delText>
        </w:r>
      </w:del>
      <w:r w:rsidR="00251D91" w:rsidRPr="00501056">
        <w:rPr>
          <w:noProof w:val="0"/>
        </w:rPr>
        <w:t xml:space="preserve"> </w:t>
      </w:r>
      <w:r w:rsidRPr="00501056">
        <w:rPr>
          <w:noProof w:val="0"/>
          <w:sz w:val="32"/>
        </w:rPr>
        <w:t>(</w:t>
      </w:r>
      <w:ins w:id="3" w:author="32.160_CR0064_(Rel-19)_TEI17" w:date="2024-09-05T16:01:00Z">
        <w:r w:rsidR="004818DE">
          <w:rPr>
            <w:noProof w:val="0"/>
            <w:sz w:val="32"/>
          </w:rPr>
          <w:t>2024-09</w:t>
        </w:r>
      </w:ins>
      <w:del w:id="4" w:author="32.160_CR0064_(Rel-19)_TEI17" w:date="2024-09-05T16:01:00Z">
        <w:r w:rsidR="00E9376E" w:rsidDel="004818DE">
          <w:rPr>
            <w:noProof w:val="0"/>
            <w:sz w:val="32"/>
          </w:rPr>
          <w:delText>2024-06</w:delText>
        </w:r>
      </w:del>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46694DA1"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00214">
        <w:rPr>
          <w:rStyle w:val="ZGSM"/>
        </w:rPr>
        <w:t>9</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5" w:name="_MON_1684549432"/>
      <w:bookmarkEnd w:id="5"/>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12" o:title=""/>
          </v:shape>
          <o:OLEObject Type="Embed" ProgID="Word.Picture.8" ShapeID="_x0000_i1025" DrawAspect="Content" ObjectID="_1788356285"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6"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7" w:name="copyrightaddon"/>
      <w:bookmarkEnd w:id="7"/>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6"/>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8" w:name="_Toc20312224"/>
      <w:bookmarkStart w:id="9" w:name="_Toc27561284"/>
      <w:bookmarkStart w:id="10" w:name="_Toc36041246"/>
      <w:bookmarkStart w:id="11" w:name="_Toc44603359"/>
      <w:bookmarkStart w:id="12" w:name="_Toc171604383"/>
      <w:r w:rsidRPr="00501056">
        <w:lastRenderedPageBreak/>
        <w:t>Foreword</w:t>
      </w:r>
      <w:bookmarkEnd w:id="8"/>
      <w:bookmarkEnd w:id="9"/>
      <w:bookmarkEnd w:id="10"/>
      <w:bookmarkEnd w:id="11"/>
      <w:bookmarkEnd w:id="12"/>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Version x.y.z</w:t>
      </w:r>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13" w:name="_Toc20312225"/>
      <w:bookmarkStart w:id="14" w:name="_Toc27561285"/>
      <w:bookmarkStart w:id="15" w:name="_Toc36041247"/>
      <w:bookmarkStart w:id="16" w:name="_Toc44603360"/>
      <w:bookmarkStart w:id="17" w:name="_Toc171604384"/>
      <w:r w:rsidRPr="00501056">
        <w:lastRenderedPageBreak/>
        <w:t>1</w:t>
      </w:r>
      <w:r w:rsidRPr="00501056">
        <w:tab/>
        <w:t>Scope</w:t>
      </w:r>
      <w:bookmarkEnd w:id="13"/>
      <w:bookmarkEnd w:id="14"/>
      <w:bookmarkEnd w:id="15"/>
      <w:bookmarkEnd w:id="16"/>
      <w:bookmarkEnd w:id="17"/>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8" w:name="_Toc20312226"/>
      <w:bookmarkStart w:id="19" w:name="_Toc27561286"/>
      <w:bookmarkStart w:id="20" w:name="_Toc36041248"/>
      <w:bookmarkStart w:id="21" w:name="_Toc44603361"/>
      <w:bookmarkStart w:id="22" w:name="_Toc171604385"/>
      <w:r w:rsidRPr="00501056">
        <w:t>2</w:t>
      </w:r>
      <w:r w:rsidRPr="00501056">
        <w:tab/>
        <w:t>References</w:t>
      </w:r>
      <w:bookmarkEnd w:id="18"/>
      <w:bookmarkEnd w:id="19"/>
      <w:bookmarkEnd w:id="20"/>
      <w:bookmarkEnd w:id="21"/>
      <w:bookmarkEnd w:id="22"/>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23" w:name="OLE_LINK1"/>
      <w:bookmarkStart w:id="24" w:name="OLE_LINK2"/>
      <w:bookmarkStart w:id="25" w:name="OLE_LINK3"/>
      <w:bookmarkStart w:id="26"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3"/>
    <w:bookmarkEnd w:id="24"/>
    <w:bookmarkEnd w:id="25"/>
    <w:bookmarkEnd w:id="26"/>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5E440F6" w:rsidR="00BE1383" w:rsidRPr="00501056" w:rsidRDefault="00BE1383" w:rsidP="00677863">
      <w:pPr>
        <w:pStyle w:val="EX"/>
      </w:pPr>
      <w:r w:rsidRPr="00501056">
        <w:t>[</w:t>
      </w:r>
      <w:r w:rsidR="00AE1704" w:rsidRPr="00501056">
        <w:t>8</w:t>
      </w:r>
      <w:r w:rsidRPr="00501056">
        <w:t>]</w:t>
      </w:r>
      <w:r w:rsidRPr="00501056">
        <w:tab/>
      </w:r>
      <w:r w:rsidR="00C04C85">
        <w:t>Void.</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color w:val="0000FF"/>
          </w:rPr>
          <w:t>https://github.com/OAI/OpenAPI-Specification/blob/master/versions/3.0.1.md</w:t>
        </w:r>
      </w:hyperlink>
      <w:r w:rsidRPr="00501056">
        <w:t>.</w:t>
      </w:r>
    </w:p>
    <w:p w14:paraId="532CC63A" w14:textId="77777777" w:rsidR="00982FDB" w:rsidRDefault="00982FDB" w:rsidP="00982FDB">
      <w:pPr>
        <w:pStyle w:val="EX"/>
        <w:rPr>
          <w:ins w:id="27" w:author="32.160_CR0068R1_(Rel-19)_TEI16" w:date="2024-09-05T16:02:00Z"/>
          <w:lang w:eastAsia="fr-FR"/>
        </w:rPr>
      </w:pPr>
      <w:ins w:id="28" w:author="32.160_CR0068R1_(Rel-19)_TEI16" w:date="2024-09-05T16:02:00Z">
        <w:r>
          <w:rPr>
            <w:lang w:eastAsia="fr-FR"/>
          </w:rPr>
          <w:t>[15]</w:t>
        </w:r>
        <w:r>
          <w:rPr>
            <w:lang w:eastAsia="fr-FR"/>
          </w:rPr>
          <w:tab/>
          <w:t>draft-bhutton-json-schema-01 (June 2022): "JSON Schema: A Media Type for Describing JSON Documents".</w:t>
        </w:r>
      </w:ins>
    </w:p>
    <w:p w14:paraId="77BD8532" w14:textId="4ACCDE10" w:rsidR="00982FDB" w:rsidRDefault="00982FDB" w:rsidP="00982FDB">
      <w:pPr>
        <w:pStyle w:val="EX"/>
        <w:rPr>
          <w:ins w:id="29" w:author="32.160_CR0068R1_(Rel-19)_TEI16" w:date="2024-09-05T16:02:00Z"/>
          <w:lang w:eastAsia="fr-FR"/>
        </w:rPr>
      </w:pPr>
      <w:ins w:id="30" w:author="32.160_CR0068R1_(Rel-19)_TEI16" w:date="2024-09-05T16:02:00Z">
        <w:r>
          <w:rPr>
            <w:lang w:eastAsia="fr-FR"/>
          </w:rPr>
          <w:tab/>
          <w:t>N</w:t>
        </w:r>
        <w:r w:rsidR="00251700">
          <w:rPr>
            <w:lang w:eastAsia="fr-FR"/>
          </w:rPr>
          <w:t>OTE</w:t>
        </w:r>
        <w:r>
          <w:rPr>
            <w:lang w:eastAsia="fr-FR"/>
          </w:rPr>
          <w:t>:</w:t>
        </w:r>
        <w:r w:rsidR="00251700">
          <w:rPr>
            <w:lang w:eastAsia="fr-FR"/>
          </w:rPr>
          <w:tab/>
        </w:r>
        <w:r>
          <w:rPr>
            <w:lang w:eastAsia="fr-FR"/>
          </w:rPr>
          <w:t xml:space="preserve">The above document is an individual draft from IETF. It cannot be formally referenced until it is published as an RFC. It is available from the following link: </w:t>
        </w:r>
      </w:ins>
      <w:ins w:id="31" w:author="32.160_CR0062_(Rel-17)_TEI17" w:date="2024-09-20T16:51:00Z">
        <w:r w:rsidR="007274B2" w:rsidRPr="007274B2">
          <w:rPr>
            <w:rStyle w:val="Hyperlink"/>
            <w:color w:val="0000FF"/>
          </w:rPr>
          <w:fldChar w:fldCharType="begin"/>
        </w:r>
        <w:r w:rsidR="007274B2" w:rsidRPr="007274B2">
          <w:rPr>
            <w:rStyle w:val="Hyperlink"/>
            <w:color w:val="0000FF"/>
          </w:rPr>
          <w:instrText>HYPERLINK "https://datatracker.ietf.org/doc/html/draft-bhutton-json-schema-01"</w:instrText>
        </w:r>
        <w:r w:rsidR="007274B2" w:rsidRPr="007274B2">
          <w:rPr>
            <w:rStyle w:val="Hyperlink"/>
            <w:color w:val="0000FF"/>
          </w:rPr>
        </w:r>
        <w:r w:rsidR="007274B2" w:rsidRPr="007274B2">
          <w:rPr>
            <w:rStyle w:val="Hyperlink"/>
            <w:color w:val="0000FF"/>
          </w:rPr>
          <w:fldChar w:fldCharType="separate"/>
        </w:r>
        <w:r w:rsidRPr="007274B2">
          <w:rPr>
            <w:rStyle w:val="Hyperlink"/>
            <w:color w:val="0000FF"/>
          </w:rPr>
          <w:t>https://datatracker.ietf.org/doc/html/draft-bhutton-json-schema-01</w:t>
        </w:r>
        <w:r w:rsidR="007274B2" w:rsidRPr="007274B2">
          <w:rPr>
            <w:rStyle w:val="Hyperlink"/>
            <w:color w:val="0000FF"/>
          </w:rPr>
          <w:fldChar w:fldCharType="end"/>
        </w:r>
      </w:ins>
      <w:ins w:id="32" w:author="32.160_CR0068R1_(Rel-19)_TEI16" w:date="2024-09-05T16:02:00Z">
        <w:r>
          <w:rPr>
            <w:lang w:eastAsia="fr-FR"/>
          </w:rPr>
          <w:t>.</w:t>
        </w:r>
      </w:ins>
    </w:p>
    <w:p w14:paraId="3CABBF1C" w14:textId="6449DBA5" w:rsidR="00982FDB" w:rsidRDefault="00982FDB" w:rsidP="00982FDB">
      <w:pPr>
        <w:pStyle w:val="EX"/>
        <w:rPr>
          <w:ins w:id="33" w:author="32.160_CR0068R1_(Rel-19)_TEI16" w:date="2024-09-05T16:02:00Z"/>
          <w:lang w:eastAsia="fr-FR"/>
        </w:rPr>
      </w:pPr>
      <w:ins w:id="34" w:author="32.160_CR0068R1_(Rel-19)_TEI16" w:date="2024-09-05T16:02:00Z">
        <w:r>
          <w:rPr>
            <w:lang w:eastAsia="fr-FR"/>
          </w:rPr>
          <w:t>[16]</w:t>
        </w:r>
        <w:r>
          <w:rPr>
            <w:lang w:eastAsia="fr-FR"/>
          </w:rPr>
          <w:tab/>
          <w:t>draft-bhutton-json-schema-validation-01 June 2022: "JSON Schema Validation: A Vocabulary for Structural Validation of JSON".</w:t>
        </w:r>
      </w:ins>
    </w:p>
    <w:p w14:paraId="23CF5709" w14:textId="04796F8E" w:rsidR="00982FDB" w:rsidRDefault="00982FDB" w:rsidP="00982FDB">
      <w:pPr>
        <w:pStyle w:val="EX"/>
        <w:rPr>
          <w:ins w:id="35" w:author="32.160_CR0068R1_(Rel-19)_TEI16" w:date="2024-09-05T16:02:00Z"/>
          <w:lang w:eastAsia="fr-FR"/>
        </w:rPr>
      </w:pPr>
      <w:ins w:id="36" w:author="32.160_CR0068R1_(Rel-19)_TEI16" w:date="2024-09-05T16:02:00Z">
        <w:r>
          <w:rPr>
            <w:lang w:eastAsia="fr-FR"/>
          </w:rPr>
          <w:lastRenderedPageBreak/>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ins>
      <w:ins w:id="37" w:author="32.160_CR0062_(Rel-17)_TEI17" w:date="2024-09-20T16:51:00Z">
        <w:r w:rsidR="007274B2" w:rsidRPr="007274B2">
          <w:rPr>
            <w:rStyle w:val="Hyperlink"/>
            <w:color w:val="0000FF"/>
          </w:rPr>
          <w:fldChar w:fldCharType="begin"/>
        </w:r>
        <w:r w:rsidR="007274B2" w:rsidRPr="007274B2">
          <w:rPr>
            <w:rStyle w:val="Hyperlink"/>
            <w:color w:val="0000FF"/>
          </w:rPr>
          <w:instrText>HYPERLINK "https://datatracker.ietf.org/doc/html/draft-bhutton-json-schema-validation-01"</w:instrText>
        </w:r>
        <w:r w:rsidR="007274B2" w:rsidRPr="007274B2">
          <w:rPr>
            <w:rStyle w:val="Hyperlink"/>
            <w:color w:val="0000FF"/>
          </w:rPr>
        </w:r>
        <w:r w:rsidR="007274B2" w:rsidRPr="007274B2">
          <w:rPr>
            <w:rStyle w:val="Hyperlink"/>
            <w:color w:val="0000FF"/>
          </w:rPr>
          <w:fldChar w:fldCharType="separate"/>
        </w:r>
        <w:r w:rsidRPr="007274B2">
          <w:rPr>
            <w:rStyle w:val="Hyperlink"/>
            <w:color w:val="0000FF"/>
          </w:rPr>
          <w:t>https://datatracker.ietf.org/doc/html/draft-bhutton-json-schema-validation-01</w:t>
        </w:r>
        <w:r w:rsidR="007274B2" w:rsidRPr="007274B2">
          <w:rPr>
            <w:rStyle w:val="Hyperlink"/>
            <w:color w:val="0000FF"/>
          </w:rPr>
          <w:fldChar w:fldCharType="end"/>
        </w:r>
      </w:ins>
    </w:p>
    <w:p w14:paraId="644AC125" w14:textId="4E42FE5A" w:rsidR="00982FDB" w:rsidRDefault="00982FDB" w:rsidP="00982FDB">
      <w:pPr>
        <w:pStyle w:val="EX"/>
        <w:rPr>
          <w:ins w:id="38" w:author="32.160_CR0068R1_(Rel-19)_TEI16" w:date="2024-09-05T16:02:00Z"/>
          <w:lang w:eastAsia="fr-FR"/>
        </w:rPr>
      </w:pPr>
      <w:ins w:id="39" w:author="32.160_CR0068R1_(Rel-19)_TEI16" w:date="2024-09-05T16:02:00Z">
        <w:r>
          <w:rPr>
            <w:lang w:eastAsia="fr-FR"/>
          </w:rPr>
          <w:t>[17]</w:t>
        </w:r>
        <w:r>
          <w:rPr>
            <w:lang w:eastAsia="fr-FR"/>
          </w:rPr>
          <w:tab/>
          <w:t>draft-handrews-json-schema-hyperschema-02 (September 2019): "JSON Hyper-Schema: A Vocabulary for Hypermedia Annotation of JSON.</w:t>
        </w:r>
      </w:ins>
    </w:p>
    <w:p w14:paraId="6272E409" w14:textId="0E65C074" w:rsidR="00B45F53" w:rsidDel="007274B2" w:rsidRDefault="00982FDB" w:rsidP="00B45F53">
      <w:pPr>
        <w:pStyle w:val="EX"/>
        <w:rPr>
          <w:del w:id="40" w:author="32.160_CR0068R1_(Rel-19)_TEI16" w:date="2024-09-05T16:02:00Z"/>
          <w:lang w:eastAsia="fr-FR"/>
        </w:rPr>
      </w:pPr>
      <w:ins w:id="41" w:author="32.160_CR0068R1_(Rel-19)_TEI16" w:date="2024-09-05T16:02:00Z">
        <w:r>
          <w:rPr>
            <w:lang w:eastAsia="fr-FR"/>
          </w:rPr>
          <w:tab/>
        </w:r>
        <w:r w:rsidR="00251700">
          <w:rPr>
            <w:lang w:eastAsia="fr-FR"/>
          </w:rPr>
          <w:t>NOTE:</w:t>
        </w:r>
        <w:r w:rsidR="00251700">
          <w:rPr>
            <w:lang w:eastAsia="fr-FR"/>
          </w:rPr>
          <w:tab/>
        </w:r>
        <w:r>
          <w:rPr>
            <w:lang w:eastAsia="fr-FR"/>
          </w:rPr>
          <w:t xml:space="preserve">The above document is an individual draft from IETF. It cannot be formally referenced until it is published as an RFC. It is available from the following link: </w:t>
        </w:r>
      </w:ins>
      <w:ins w:id="42" w:author="32.160_CR0062_(Rel-17)_TEI17" w:date="2024-09-20T16:51:00Z">
        <w:r w:rsidR="007274B2">
          <w:rPr>
            <w:lang w:eastAsia="fr-FR"/>
          </w:rPr>
          <w:fldChar w:fldCharType="begin"/>
        </w:r>
        <w:r w:rsidR="007274B2">
          <w:rPr>
            <w:lang w:eastAsia="fr-FR"/>
          </w:rPr>
          <w:instrText>HYPERLINK "https://datatracker.ietf.org/doc/html/draft-handrews-json-schema-hyperschema-02%20"</w:instrText>
        </w:r>
        <w:r w:rsidR="007274B2">
          <w:rPr>
            <w:lang w:eastAsia="fr-FR"/>
          </w:rPr>
        </w:r>
        <w:r w:rsidR="007274B2">
          <w:rPr>
            <w:lang w:eastAsia="fr-FR"/>
          </w:rPr>
          <w:fldChar w:fldCharType="separate"/>
        </w:r>
        <w:r w:rsidRPr="007274B2">
          <w:rPr>
            <w:rStyle w:val="Hyperlink"/>
            <w:color w:val="0000FF"/>
          </w:rPr>
          <w:t>https://datatracker.ietf.org/doc/html/draft-handrews-json-schema-hyperschema-02</w:t>
        </w:r>
        <w:r w:rsidRPr="007274B2" w:rsidDel="00982FDB">
          <w:rPr>
            <w:rStyle w:val="Hyperlink"/>
            <w:lang w:eastAsia="fr-FR"/>
          </w:rPr>
          <w:t xml:space="preserve"> </w:t>
        </w:r>
        <w:r w:rsidR="007274B2">
          <w:rPr>
            <w:lang w:eastAsia="fr-FR"/>
          </w:rPr>
          <w:fldChar w:fldCharType="end"/>
        </w:r>
      </w:ins>
      <w:del w:id="43" w:author="32.160_CR0068R1_(Rel-19)_TEI16" w:date="2024-09-05T16:02:00Z">
        <w:r w:rsidR="00B45F53" w:rsidRPr="00501056" w:rsidDel="00982FDB">
          <w:rPr>
            <w:lang w:eastAsia="fr-FR"/>
          </w:rPr>
          <w:delText>[15]</w:delText>
        </w:r>
        <w:r w:rsidR="00B45F53" w:rsidRPr="00501056" w:rsidDel="00982FDB">
          <w:rPr>
            <w:lang w:eastAsia="fr-FR"/>
          </w:rPr>
          <w:tab/>
        </w:r>
        <w:r w:rsidR="00B45F53" w:rsidRPr="008D3887" w:rsidDel="00982FDB">
          <w:rPr>
            <w:rStyle w:val="Hyperlink"/>
            <w:color w:val="auto"/>
            <w:u w:val="none"/>
          </w:rPr>
          <w:delText>draft-wright-json-schema-01 (October 2017): "JSON Schema: A Media Type for Describing JSON Documents".</w:delText>
        </w:r>
      </w:del>
    </w:p>
    <w:p w14:paraId="3452D61A" w14:textId="77777777" w:rsidR="007274B2" w:rsidRPr="00501056" w:rsidRDefault="007274B2" w:rsidP="00982FDB">
      <w:pPr>
        <w:pStyle w:val="EX"/>
        <w:rPr>
          <w:ins w:id="44" w:author="32.160_CR0062_(Rel-17)_TEI17" w:date="2024-09-20T16:51:00Z"/>
          <w:rStyle w:val="Hyperlink"/>
        </w:rPr>
      </w:pPr>
    </w:p>
    <w:p w14:paraId="6CA31857" w14:textId="33595788" w:rsidR="00B45F53" w:rsidRPr="00501056" w:rsidDel="00982FDB" w:rsidRDefault="00B45F53" w:rsidP="00B45F53">
      <w:pPr>
        <w:pStyle w:val="EX"/>
        <w:rPr>
          <w:del w:id="45" w:author="32.160_CR0068R1_(Rel-19)_TEI16" w:date="2024-09-05T16:02:00Z"/>
        </w:rPr>
      </w:pPr>
      <w:del w:id="46" w:author="32.160_CR0068R1_(Rel-19)_TEI16" w:date="2024-09-05T16:02:00Z">
        <w:r w:rsidRPr="00501056" w:rsidDel="00982FDB">
          <w:rPr>
            <w:rStyle w:val="Hyperlink"/>
            <w:color w:val="auto"/>
            <w:u w:val="none"/>
          </w:rPr>
          <w:delText>[</w:delText>
        </w:r>
        <w:r w:rsidR="0046103A" w:rsidRPr="00501056" w:rsidDel="00982FDB">
          <w:rPr>
            <w:rStyle w:val="Hyperlink"/>
            <w:color w:val="auto"/>
            <w:u w:val="none"/>
          </w:rPr>
          <w:delText>16</w:delText>
        </w:r>
        <w:r w:rsidRPr="00501056" w:rsidDel="00982FDB">
          <w:rPr>
            <w:rStyle w:val="Hyperlink"/>
            <w:color w:val="auto"/>
            <w:u w:val="none"/>
          </w:rPr>
          <w:delText>]</w:delText>
        </w:r>
        <w:r w:rsidRPr="00501056" w:rsidDel="00982FDB">
          <w:rPr>
            <w:rStyle w:val="Hyperlink"/>
            <w:u w:val="none"/>
          </w:rPr>
          <w:tab/>
        </w:r>
        <w:r w:rsidRPr="00501056" w:rsidDel="00982FDB">
          <w:delText>draft-wright-json-schema-validation-01 (October 2017: "JSON Schema Validation: A Vocabulary for Structural Validation of JSON".</w:delText>
        </w:r>
        <w:r w:rsidDel="00982FDB">
          <w:fldChar w:fldCharType="begin"/>
        </w:r>
        <w:r w:rsidDel="00982FDB">
          <w:delInstrText>HYPERLINK</w:delInstrText>
        </w:r>
        <w:r w:rsidR="00000000">
          <w:fldChar w:fldCharType="separate"/>
        </w:r>
        <w:r w:rsidDel="00982FDB">
          <w:fldChar w:fldCharType="end"/>
        </w:r>
      </w:del>
    </w:p>
    <w:p w14:paraId="47E9B119" w14:textId="215BA099" w:rsidR="00B45F53" w:rsidDel="00982FDB" w:rsidRDefault="00B45F53" w:rsidP="00B45F53">
      <w:pPr>
        <w:pStyle w:val="EX"/>
        <w:rPr>
          <w:del w:id="47" w:author="32.160_CR0068R1_(Rel-19)_TEI16" w:date="2024-09-05T16:02:00Z"/>
        </w:rPr>
      </w:pPr>
      <w:del w:id="48" w:author="32.160_CR0068R1_(Rel-19)_TEI16" w:date="2024-09-05T16:02:00Z">
        <w:r w:rsidRPr="00501056" w:rsidDel="00982FDB">
          <w:delText>[</w:delText>
        </w:r>
        <w:r w:rsidR="0046103A" w:rsidRPr="00501056" w:rsidDel="00982FDB">
          <w:delText>17</w:delText>
        </w:r>
        <w:r w:rsidRPr="00501056" w:rsidDel="00982FDB">
          <w:delText>]</w:delText>
        </w:r>
        <w:r w:rsidRPr="00501056" w:rsidDel="00982FDB">
          <w:tab/>
          <w:delText>draft-wright-json-schema-hyperschema-01 (October 2017): "JSON Hyper-Schema: A Vocabulary for Hypermedia Annotation of JSON.</w:delText>
        </w:r>
      </w:del>
    </w:p>
    <w:p w14:paraId="6B3BF0B5" w14:textId="77777777" w:rsidR="00073816" w:rsidRDefault="00073816" w:rsidP="00B45F53">
      <w:pPr>
        <w:pStyle w:val="EX"/>
      </w:pPr>
      <w:r>
        <w:t>[18]</w:t>
      </w:r>
      <w:r>
        <w:tab/>
        <w:t xml:space="preserve">IETF RFC </w:t>
      </w:r>
      <w:r w:rsidR="00FA1ACB">
        <w:t>7950</w:t>
      </w:r>
      <w:r>
        <w:t>: "The YANG 1.1 Data Modeling Language, August 2016".</w:t>
      </w:r>
    </w:p>
    <w:p w14:paraId="758E4DC8" w14:textId="77777777" w:rsidR="00AC79E1" w:rsidRDefault="00AC79E1" w:rsidP="00B45F53">
      <w:pPr>
        <w:pStyle w:val="EX"/>
      </w:pPr>
      <w:r>
        <w:t>[19]</w:t>
      </w:r>
      <w:r>
        <w:tab/>
      </w:r>
      <w:hyperlink r:id="rId16" w:history="1">
        <w:r w:rsidRPr="007274B2">
          <w:rPr>
            <w:rStyle w:val="Hyperlink"/>
            <w:color w:val="0000FF"/>
          </w:rPr>
          <w:t>IETF RFC 8525</w:t>
        </w:r>
      </w:hyperlink>
      <w:r>
        <w:t>: "</w:t>
      </w:r>
      <w:r w:rsidRPr="00472364">
        <w:t xml:space="preserve"> YANG Library</w:t>
      </w:r>
      <w:r>
        <w:t>".</w:t>
      </w:r>
    </w:p>
    <w:p w14:paraId="42B80683" w14:textId="509D1481"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17" w:history="1">
        <w:r w:rsidRPr="007274B2">
          <w:rPr>
            <w:rStyle w:val="Hyperlink"/>
            <w:color w:val="0000FF"/>
          </w:rPr>
          <w:t>PYANG an extensible YANG validator and converter</w:t>
        </w:r>
      </w:hyperlink>
    </w:p>
    <w:p w14:paraId="3045D13C" w14:textId="77777777" w:rsidR="00080512" w:rsidRPr="00501056" w:rsidRDefault="00080512">
      <w:pPr>
        <w:pStyle w:val="Heading1"/>
      </w:pPr>
      <w:bookmarkStart w:id="49" w:name="_Toc20312227"/>
      <w:bookmarkStart w:id="50" w:name="_Toc27561287"/>
      <w:bookmarkStart w:id="51" w:name="_Toc36041249"/>
      <w:bookmarkStart w:id="52" w:name="_Toc44603362"/>
      <w:bookmarkStart w:id="53" w:name="_Toc171604386"/>
      <w:r w:rsidRPr="00501056">
        <w:t>3</w:t>
      </w:r>
      <w:r w:rsidRPr="00501056">
        <w:tab/>
        <w:t>Definitions</w:t>
      </w:r>
      <w:r w:rsidR="006536D8" w:rsidRPr="00501056">
        <w:t xml:space="preserve"> of terms, </w:t>
      </w:r>
      <w:r w:rsidR="008028A4" w:rsidRPr="00501056">
        <w:t>symbols and abbreviations</w:t>
      </w:r>
      <w:bookmarkEnd w:id="49"/>
      <w:bookmarkEnd w:id="50"/>
      <w:bookmarkEnd w:id="51"/>
      <w:bookmarkEnd w:id="52"/>
      <w:bookmarkEnd w:id="53"/>
    </w:p>
    <w:p w14:paraId="0178AD30" w14:textId="77777777" w:rsidR="00080512" w:rsidRPr="00501056" w:rsidRDefault="00080512">
      <w:pPr>
        <w:pStyle w:val="Heading2"/>
      </w:pPr>
      <w:bookmarkStart w:id="54" w:name="_Toc20312228"/>
      <w:bookmarkStart w:id="55" w:name="_Toc27561288"/>
      <w:bookmarkStart w:id="56" w:name="_Toc36041250"/>
      <w:bookmarkStart w:id="57" w:name="_Toc44603363"/>
      <w:bookmarkStart w:id="58" w:name="_Toc171604387"/>
      <w:r w:rsidRPr="00501056">
        <w:t>3.1</w:t>
      </w:r>
      <w:r w:rsidRPr="00501056">
        <w:tab/>
      </w:r>
      <w:r w:rsidR="006536D8" w:rsidRPr="00501056">
        <w:t>Terms</w:t>
      </w:r>
      <w:bookmarkEnd w:id="54"/>
      <w:bookmarkEnd w:id="55"/>
      <w:bookmarkEnd w:id="56"/>
      <w:bookmarkEnd w:id="57"/>
      <w:bookmarkEnd w:id="58"/>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59" w:name="OLE_LINK6"/>
      <w:bookmarkStart w:id="60" w:name="OLE_LINK7"/>
      <w:bookmarkStart w:id="61" w:name="OLE_LINK8"/>
      <w:r w:rsidR="00DF62CD" w:rsidRPr="00501056">
        <w:t xml:space="preserve">3GPP </w:t>
      </w:r>
      <w:bookmarkEnd w:id="59"/>
      <w:bookmarkEnd w:id="60"/>
      <w:bookmarkEnd w:id="61"/>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62" w:name="_Toc20312229"/>
      <w:bookmarkStart w:id="63" w:name="_Toc27561289"/>
      <w:bookmarkStart w:id="64" w:name="_Toc36041251"/>
      <w:bookmarkStart w:id="65" w:name="_Toc44603364"/>
      <w:bookmarkStart w:id="66" w:name="_Toc171604388"/>
      <w:r w:rsidRPr="00501056">
        <w:t>3.</w:t>
      </w:r>
      <w:r w:rsidR="00607F90" w:rsidRPr="00501056">
        <w:t>2</w:t>
      </w:r>
      <w:r w:rsidR="006536D8" w:rsidRPr="00501056">
        <w:tab/>
        <w:t>Symbols</w:t>
      </w:r>
      <w:bookmarkEnd w:id="62"/>
      <w:bookmarkEnd w:id="63"/>
      <w:bookmarkEnd w:id="64"/>
      <w:bookmarkEnd w:id="65"/>
      <w:bookmarkEnd w:id="66"/>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67" w:name="_Toc20312230"/>
      <w:bookmarkStart w:id="68" w:name="_Toc27561290"/>
      <w:bookmarkStart w:id="69" w:name="_Toc36041252"/>
      <w:bookmarkStart w:id="70" w:name="_Toc44603365"/>
      <w:bookmarkStart w:id="71" w:name="_Toc171604389"/>
      <w:r w:rsidRPr="00501056">
        <w:t>3.3</w:t>
      </w:r>
      <w:r w:rsidRPr="00501056">
        <w:tab/>
      </w:r>
      <w:r w:rsidR="00080512" w:rsidRPr="00501056">
        <w:t>Abbreviations</w:t>
      </w:r>
      <w:bookmarkEnd w:id="67"/>
      <w:bookmarkEnd w:id="68"/>
      <w:bookmarkEnd w:id="69"/>
      <w:bookmarkEnd w:id="70"/>
      <w:bookmarkEnd w:id="71"/>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r w:rsidRPr="00501056">
        <w:t>MnS</w:t>
      </w:r>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72" w:name="_Toc20312231"/>
      <w:bookmarkStart w:id="73" w:name="_Toc27561291"/>
      <w:bookmarkStart w:id="74" w:name="_Toc36041253"/>
      <w:bookmarkStart w:id="75" w:name="_Toc44603366"/>
      <w:bookmarkStart w:id="76" w:name="_Toc171604390"/>
      <w:r w:rsidRPr="00501056">
        <w:t>4</w:t>
      </w:r>
      <w:r w:rsidRPr="00501056">
        <w:tab/>
        <w:t>Management service template (stage 1)</w:t>
      </w:r>
      <w:bookmarkEnd w:id="72"/>
      <w:bookmarkEnd w:id="73"/>
      <w:bookmarkEnd w:id="74"/>
      <w:bookmarkEnd w:id="75"/>
      <w:bookmarkEnd w:id="76"/>
    </w:p>
    <w:p w14:paraId="63F65B0D" w14:textId="77777777" w:rsidR="00AA7CDA" w:rsidRPr="00501056" w:rsidRDefault="00AA7CDA" w:rsidP="00AA7CDA">
      <w:pPr>
        <w:pStyle w:val="Heading2"/>
      </w:pPr>
      <w:bookmarkStart w:id="77" w:name="_Toc20312232"/>
      <w:bookmarkStart w:id="78" w:name="_Toc27561292"/>
      <w:bookmarkStart w:id="79" w:name="_Toc36041254"/>
      <w:bookmarkStart w:id="80" w:name="_Toc44603367"/>
      <w:bookmarkStart w:id="81" w:name="_Toc171604391"/>
      <w:r w:rsidRPr="00501056">
        <w:t>4.1</w:t>
      </w:r>
      <w:r w:rsidRPr="00501056">
        <w:tab/>
        <w:t>General</w:t>
      </w:r>
      <w:bookmarkEnd w:id="77"/>
      <w:bookmarkEnd w:id="78"/>
      <w:bookmarkEnd w:id="79"/>
      <w:bookmarkEnd w:id="80"/>
      <w:bookmarkEnd w:id="81"/>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82" w:name="_Toc20312233"/>
      <w:bookmarkStart w:id="83" w:name="_Toc27561293"/>
      <w:bookmarkStart w:id="84" w:name="_Toc36041255"/>
      <w:bookmarkStart w:id="85" w:name="_Toc44603368"/>
      <w:bookmarkStart w:id="86" w:name="_Toc171604392"/>
      <w:r w:rsidRPr="00501056">
        <w:lastRenderedPageBreak/>
        <w:t>4.2</w:t>
      </w:r>
      <w:r w:rsidRPr="00501056">
        <w:tab/>
        <w:t>Template for requirement specifications</w:t>
      </w:r>
      <w:bookmarkEnd w:id="82"/>
      <w:bookmarkEnd w:id="83"/>
      <w:bookmarkEnd w:id="84"/>
      <w:bookmarkEnd w:id="85"/>
      <w:bookmarkEnd w:id="86"/>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r>
        <w:rPr>
          <w:rFonts w:ascii="Arial" w:hAnsi="Arial"/>
          <w:sz w:val="40"/>
        </w:rPr>
        <w:t>X.a</w:t>
      </w:r>
      <w:r>
        <w:rPr>
          <w:rFonts w:ascii="Arial" w:hAnsi="Arial"/>
          <w:sz w:val="40"/>
        </w:rPr>
        <w:tab/>
      </w:r>
      <w:r>
        <w:rPr>
          <w:rFonts w:ascii="Arial" w:hAnsi="Arial"/>
          <w:sz w:val="40"/>
        </w:rPr>
        <w:tab/>
        <w:t>&lt;Management capability name&gt;</w:t>
      </w:r>
      <w:r w:rsidR="001A6DC8">
        <w:rPr>
          <w:rFonts w:ascii="Arial" w:hAnsi="Arial"/>
          <w:sz w:val="40"/>
        </w:rPr>
        <w:t xml:space="preserve"> - &lt;xx&gt;</w:t>
      </w:r>
    </w:p>
    <w:p w14:paraId="7B5497AC" w14:textId="52AB10B4" w:rsidR="00764646" w:rsidRDefault="00764646" w:rsidP="00764646">
      <w:pPr>
        <w:ind w:left="284"/>
      </w:pPr>
      <w:r>
        <w:rPr>
          <w:i/>
          <w:iCs/>
        </w:rPr>
        <w:t>The management capability name above shall be replaced with the name of the management capability which is to be specified</w:t>
      </w:r>
      <w:r w:rsidR="001A6DC8">
        <w:rPr>
          <w:i/>
          <w:iCs/>
        </w:rPr>
        <w:t>, where xx represents the abbreviation of the management capability name</w:t>
      </w:r>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6AB1417A" w:rsidR="00764646" w:rsidRDefault="00764646" w:rsidP="00764646">
      <w:pPr>
        <w:ind w:left="284"/>
        <w:rPr>
          <w:rFonts w:ascii="Arial" w:hAnsi="Arial"/>
          <w:sz w:val="36"/>
        </w:rPr>
      </w:pPr>
      <w:r>
        <w:rPr>
          <w:rFonts w:ascii="Arial" w:hAnsi="Arial"/>
          <w:sz w:val="36"/>
        </w:rPr>
        <w:t>X.a.2.b</w:t>
      </w:r>
      <w:r>
        <w:rPr>
          <w:rFonts w:ascii="Arial" w:hAnsi="Arial"/>
          <w:sz w:val="36"/>
        </w:rPr>
        <w:tab/>
        <w:t>&lt; Use case</w:t>
      </w:r>
      <w:r w:rsidR="001A6DC8">
        <w:rPr>
          <w:rFonts w:ascii="Arial" w:hAnsi="Arial"/>
          <w:sz w:val="36"/>
        </w:rPr>
        <w:t xml:space="preserve"> title</w:t>
      </w:r>
      <w:r>
        <w:rPr>
          <w:rFonts w:ascii="Arial" w:hAnsi="Arial"/>
          <w:sz w:val="36"/>
        </w:rPr>
        <w:t xml:space="preserve">&gt; </w:t>
      </w:r>
      <w:r w:rsidR="001A6DC8">
        <w:rPr>
          <w:rFonts w:ascii="Arial" w:hAnsi="Arial"/>
          <w:sz w:val="36"/>
        </w:rPr>
        <w:t xml:space="preserve">- </w:t>
      </w:r>
      <w:r>
        <w:rPr>
          <w:rFonts w:ascii="Arial" w:hAnsi="Arial"/>
          <w:sz w:val="36"/>
        </w:rPr>
        <w:t>&lt;</w:t>
      </w:r>
      <w:r w:rsidR="001A6DC8">
        <w:rPr>
          <w:rFonts w:ascii="Arial" w:hAnsi="Arial"/>
          <w:sz w:val="36"/>
        </w:rPr>
        <w:t>yy</w:t>
      </w:r>
      <w:r>
        <w:rPr>
          <w:rFonts w:ascii="Arial" w:hAnsi="Arial"/>
          <w:sz w:val="36"/>
        </w:rPr>
        <w:t>&gt;</w:t>
      </w:r>
    </w:p>
    <w:p w14:paraId="3BE9F0EC" w14:textId="4C093EA0" w:rsidR="00764646" w:rsidRDefault="00764646" w:rsidP="00764646">
      <w:pPr>
        <w:ind w:left="284"/>
        <w:rPr>
          <w:i/>
          <w:iCs/>
        </w:rPr>
      </w:pPr>
      <w:r>
        <w:rPr>
          <w:i/>
          <w:iCs/>
        </w:rPr>
        <w:t xml:space="preserve">For production of the contents of this clause, describe the </w:t>
      </w:r>
      <w:r w:rsidR="001A6DC8">
        <w:rPr>
          <w:i/>
          <w:iCs/>
        </w:rPr>
        <w:t>use case to motivate</w:t>
      </w:r>
      <w:r>
        <w:rPr>
          <w:i/>
          <w:iCs/>
        </w:rPr>
        <w:t xml:space="preserve"> one or more of the requirements</w:t>
      </w:r>
      <w:r w:rsidR="001A6DC8" w:rsidRPr="001A6DC8">
        <w:rPr>
          <w:i/>
          <w:iCs/>
        </w:rPr>
        <w:t xml:space="preserve"> </w:t>
      </w:r>
      <w:r w:rsidR="001A6DC8">
        <w:rPr>
          <w:i/>
          <w:iCs/>
        </w:rPr>
        <w:t>of the management capability</w:t>
      </w:r>
      <w:r>
        <w:rPr>
          <w:i/>
          <w:iCs/>
        </w:rPr>
        <w:t xml:space="preserve">. The use case should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describe the use cases and motivate the corresponding requirements.</w:t>
      </w:r>
    </w:p>
    <w:p w14:paraId="18CC52F9" w14:textId="77777777"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07009B0A" w:rsidR="000E1328" w:rsidRDefault="00764646" w:rsidP="000E1328">
      <w:pPr>
        <w:ind w:left="284"/>
        <w:rPr>
          <w:i/>
          <w:iCs/>
        </w:rPr>
      </w:pPr>
      <w:r>
        <w:rPr>
          <w:i/>
          <w:iCs/>
        </w:rPr>
        <w:t xml:space="preserve">The format of the requirement label is REQ-xx-yy-zz, where xx is a unique abbreviation of the service/function, yy is </w:t>
      </w:r>
      <w:r w:rsidR="001A6DC8">
        <w:rPr>
          <w:i/>
          <w:iCs/>
        </w:rPr>
        <w:t>the m</w:t>
      </w:r>
      <w:r>
        <w:rPr>
          <w:i/>
          <w:iCs/>
        </w:rPr>
        <w:t xml:space="preserve">anagement </w:t>
      </w:r>
      <w:r w:rsidR="001A6DC8">
        <w:rPr>
          <w:i/>
          <w:iCs/>
        </w:rPr>
        <w:t>c</w:t>
      </w:r>
      <w:r>
        <w:rPr>
          <w:i/>
          <w:iCs/>
        </w:rPr>
        <w:t>apability</w:t>
      </w:r>
      <w:r w:rsidR="001A6DC8">
        <w:rPr>
          <w:i/>
          <w:iCs/>
        </w:rPr>
        <w:t xml:space="preserve"> name,</w:t>
      </w:r>
      <w:r>
        <w:rPr>
          <w:i/>
          <w:iCs/>
        </w:rPr>
        <w:t xml:space="preserve"> and zz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yy-zz&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yy&gt; / &lt;Motivation text&gt;</w:t>
            </w:r>
          </w:p>
        </w:tc>
      </w:tr>
    </w:tbl>
    <w:p w14:paraId="3757F83B" w14:textId="77777777" w:rsidR="00E840F0" w:rsidRPr="00501056" w:rsidRDefault="00AA7CDA" w:rsidP="00E840F0">
      <w:pPr>
        <w:pStyle w:val="Heading1"/>
      </w:pPr>
      <w:bookmarkStart w:id="87" w:name="_Toc20312235"/>
      <w:bookmarkStart w:id="88" w:name="_Toc27561295"/>
      <w:bookmarkStart w:id="89" w:name="_Toc36041257"/>
      <w:bookmarkStart w:id="90" w:name="_Toc44603370"/>
      <w:bookmarkStart w:id="91" w:name="_Toc171604393"/>
      <w:r w:rsidRPr="00501056">
        <w:t>5</w:t>
      </w:r>
      <w:r w:rsidR="00E840F0" w:rsidRPr="00501056">
        <w:tab/>
        <w:t>Management service template (stage 2)</w:t>
      </w:r>
      <w:bookmarkEnd w:id="87"/>
      <w:bookmarkEnd w:id="88"/>
      <w:bookmarkEnd w:id="89"/>
      <w:bookmarkEnd w:id="90"/>
      <w:bookmarkEnd w:id="91"/>
    </w:p>
    <w:p w14:paraId="44DAB677" w14:textId="77777777" w:rsidR="00E840F0" w:rsidRPr="00501056" w:rsidRDefault="00AA7CDA" w:rsidP="00E840F0">
      <w:pPr>
        <w:pStyle w:val="Heading2"/>
      </w:pPr>
      <w:bookmarkStart w:id="92" w:name="_Toc20312236"/>
      <w:bookmarkStart w:id="93" w:name="_Toc27561296"/>
      <w:bookmarkStart w:id="94" w:name="_Toc36041258"/>
      <w:bookmarkStart w:id="95" w:name="_Toc44603371"/>
      <w:bookmarkStart w:id="96" w:name="_Toc171604394"/>
      <w:r w:rsidRPr="00501056">
        <w:t>5</w:t>
      </w:r>
      <w:r w:rsidR="00E840F0" w:rsidRPr="00501056">
        <w:t>.1</w:t>
      </w:r>
      <w:r w:rsidR="00E840F0" w:rsidRPr="00501056">
        <w:tab/>
        <w:t>General</w:t>
      </w:r>
      <w:bookmarkEnd w:id="92"/>
      <w:bookmarkEnd w:id="93"/>
      <w:bookmarkEnd w:id="94"/>
      <w:bookmarkEnd w:id="95"/>
      <w:bookmarkEnd w:id="96"/>
    </w:p>
    <w:p w14:paraId="1596D491" w14:textId="77777777" w:rsidR="00E840F0" w:rsidRPr="00501056" w:rsidRDefault="00AA7CDA" w:rsidP="00740109">
      <w:pPr>
        <w:pStyle w:val="Heading3"/>
      </w:pPr>
      <w:bookmarkStart w:id="97" w:name="_Toc20312237"/>
      <w:bookmarkStart w:id="98" w:name="_Toc27561297"/>
      <w:bookmarkStart w:id="99" w:name="_Toc36041259"/>
      <w:bookmarkStart w:id="100" w:name="_Toc44603372"/>
      <w:bookmarkStart w:id="101" w:name="_Toc171604395"/>
      <w:r w:rsidRPr="00501056">
        <w:t>5</w:t>
      </w:r>
      <w:r w:rsidR="00E840F0" w:rsidRPr="00501056">
        <w:t>.1.1</w:t>
      </w:r>
      <w:r w:rsidR="00E840F0" w:rsidRPr="00501056">
        <w:tab/>
        <w:t>General</w:t>
      </w:r>
      <w:bookmarkEnd w:id="97"/>
      <w:bookmarkEnd w:id="98"/>
      <w:bookmarkEnd w:id="99"/>
      <w:bookmarkEnd w:id="100"/>
      <w:bookmarkEnd w:id="101"/>
    </w:p>
    <w:p w14:paraId="56657047" w14:textId="77777777" w:rsidR="00E840F0" w:rsidRPr="00501056" w:rsidRDefault="00E840F0" w:rsidP="00E840F0">
      <w:r w:rsidRPr="00501056">
        <w:t>The present document contains the templates to be used, for the production of all Management Service (MnS) specifications.</w:t>
      </w:r>
    </w:p>
    <w:p w14:paraId="0C913714"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39FAA13B" w14:textId="77777777" w:rsidR="00E840F0" w:rsidRPr="00501056" w:rsidRDefault="00E840F0" w:rsidP="00E840F0">
      <w:r w:rsidRPr="00501056">
        <w:lastRenderedPageBreak/>
        <w:t xml:space="preserve">Clause </w:t>
      </w:r>
      <w:r w:rsidR="00AA7CDA" w:rsidRPr="00501056">
        <w:t>5</w:t>
      </w:r>
      <w:r w:rsidRPr="00501056">
        <w:t>.3 is applicable for specification of MnS component type A (operations and notifications) and type C (alarm and performance information).</w:t>
      </w:r>
    </w:p>
    <w:p w14:paraId="5F08194B"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102" w:name="_Toc20312238"/>
      <w:bookmarkStart w:id="103" w:name="_Toc27561298"/>
      <w:bookmarkStart w:id="104" w:name="_Toc36041260"/>
      <w:bookmarkStart w:id="105" w:name="_Toc44603373"/>
      <w:bookmarkStart w:id="106" w:name="_Toc171604396"/>
      <w:r w:rsidRPr="00501056">
        <w:t>5</w:t>
      </w:r>
      <w:r w:rsidR="00E840F0" w:rsidRPr="00501056">
        <w:t>.1.2</w:t>
      </w:r>
      <w:r w:rsidR="00E840F0" w:rsidRPr="00501056">
        <w:tab/>
        <w:t>Management service components</w:t>
      </w:r>
      <w:bookmarkEnd w:id="102"/>
      <w:bookmarkEnd w:id="103"/>
      <w:bookmarkEnd w:id="104"/>
      <w:bookmarkEnd w:id="105"/>
      <w:bookmarkEnd w:id="106"/>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107" w:name="_Toc20312239"/>
      <w:bookmarkStart w:id="108" w:name="_Toc27561299"/>
      <w:bookmarkStart w:id="109" w:name="_Toc36041261"/>
      <w:bookmarkStart w:id="110" w:name="_Toc44603374"/>
      <w:bookmarkStart w:id="111" w:name="_Toc171604397"/>
      <w:r w:rsidRPr="00501056">
        <w:t>5</w:t>
      </w:r>
      <w:r w:rsidR="00E840F0" w:rsidRPr="00501056">
        <w:t>.2</w:t>
      </w:r>
      <w:r w:rsidR="00E840F0" w:rsidRPr="00501056">
        <w:tab/>
        <w:t>Template for NRM</w:t>
      </w:r>
      <w:bookmarkEnd w:id="107"/>
      <w:bookmarkEnd w:id="108"/>
      <w:bookmarkEnd w:id="109"/>
      <w:bookmarkEnd w:id="110"/>
      <w:bookmarkEnd w:id="111"/>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lastRenderedPageBreak/>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3D4888ED"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14:paraId="30F767EF" w14:textId="77777777" w:rsidR="004E712A" w:rsidRPr="00501056" w:rsidRDefault="004E712A" w:rsidP="004E712A">
      <w:pPr>
        <w:tabs>
          <w:tab w:val="right" w:pos="9356"/>
        </w:tabs>
        <w:rPr>
          <w:i/>
        </w:rPr>
      </w:pPr>
      <w:r w:rsidRPr="00501056">
        <w:rPr>
          <w:i/>
        </w:rPr>
        <w:lastRenderedPageBreak/>
        <w:t>StereotypeNam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AE433C7"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bookmarkStart w:id="112" w:name="_Hlk118106902"/>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clause.</w:t>
      </w:r>
      <w:bookmarkEnd w:id="112"/>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5D3B963F" w:rsidR="00BE1383" w:rsidRDefault="00BE1383" w:rsidP="00BE1383">
      <w:pPr>
        <w:rPr>
          <w:ins w:id="113" w:author="32.160_CR0064_(Rel-19)_TEI17" w:date="2024-09-05T16:01:00Z"/>
          <w:i/>
        </w:rPr>
      </w:pPr>
      <w:r w:rsidRPr="00501056">
        <w:rPr>
          <w:i/>
        </w:rPr>
        <w:t xml:space="preserve">This clause </w:t>
      </w:r>
      <w:ins w:id="114" w:author="32.160_CR0064_(Rel-19)_TEI17" w:date="2024-09-05T16:01:00Z">
        <w:r w:rsidR="000F23F3">
          <w:rPr>
            <w:i/>
          </w:rPr>
          <w:t>specifies</w:t>
        </w:r>
        <w:r w:rsidR="000F23F3" w:rsidRPr="00501056">
          <w:rPr>
            <w:i/>
          </w:rPr>
          <w:t xml:space="preserve"> </w:t>
        </w:r>
      </w:ins>
      <w:del w:id="115" w:author="32.160_CR0064_(Rel-19)_TEI17" w:date="2024-09-05T16:01:00Z">
        <w:r w:rsidRPr="00501056" w:rsidDel="000F23F3">
          <w:rPr>
            <w:i/>
          </w:rPr>
          <w:delText xml:space="preserve">presents </w:delText>
        </w:r>
      </w:del>
      <w:r w:rsidRPr="00501056">
        <w:rPr>
          <w:i/>
        </w:rPr>
        <w:t xml:space="preserve">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14:paraId="50FE24BA" w14:textId="1E9F8F91" w:rsidR="009606F2" w:rsidRPr="00501056" w:rsidRDefault="009606F2" w:rsidP="00BE1383">
      <w:pPr>
        <w:rPr>
          <w:i/>
        </w:rPr>
      </w:pPr>
      <w:ins w:id="116" w:author="32.160_CR0064_(Rel-19)_TEI17" w:date="2024-09-05T16:01:00Z">
        <w:r>
          <w:rPr>
            <w:i/>
          </w:rPr>
          <w:t>Attributes are defined here authoritatively and referenced and possibly further qualified in sections defined by "</w:t>
        </w:r>
        <w:r w:rsidRPr="00972C9E">
          <w:t xml:space="preserve"> </w:t>
        </w:r>
        <w:r w:rsidRPr="00972C9E">
          <w:rPr>
            <w:i/>
          </w:rPr>
          <w:t>W4.3.a.3</w:t>
        </w:r>
        <w:r>
          <w:rPr>
            <w:i/>
          </w:rPr>
          <w:t xml:space="preserve"> </w:t>
        </w:r>
        <w:r w:rsidRPr="00972C9E">
          <w:rPr>
            <w:i/>
          </w:rPr>
          <w:t>Attribute constraints</w:t>
        </w:r>
        <w:r>
          <w:rPr>
            <w:i/>
          </w:rPr>
          <w:t>" and "</w:t>
        </w:r>
        <w:r w:rsidRPr="00972C9E">
          <w:rPr>
            <w:i/>
          </w:rPr>
          <w:t>W4.5.1</w:t>
        </w:r>
        <w:r>
          <w:rPr>
            <w:i/>
          </w:rPr>
          <w:t xml:space="preserve"> </w:t>
        </w:r>
        <w:r w:rsidRPr="00972C9E">
          <w:rPr>
            <w:i/>
          </w:rPr>
          <w:t>Attribute properties</w:t>
        </w:r>
        <w:r>
          <w:rPr>
            <w:i/>
          </w:rPr>
          <w:t>".</w:t>
        </w:r>
      </w:ins>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r w:rsidRPr="00501056">
              <w:t>isReadable</w:t>
            </w:r>
          </w:p>
        </w:tc>
        <w:tc>
          <w:tcPr>
            <w:tcW w:w="997" w:type="dxa"/>
            <w:shd w:val="clear" w:color="auto" w:fill="CCCCCC"/>
            <w:vAlign w:val="bottom"/>
          </w:tcPr>
          <w:p w14:paraId="5F30F82C" w14:textId="77777777" w:rsidR="00BE1383" w:rsidRPr="00501056" w:rsidRDefault="00BE1383" w:rsidP="00604B38">
            <w:pPr>
              <w:pStyle w:val="TAH"/>
            </w:pPr>
            <w:r w:rsidRPr="00501056">
              <w:t>isWritable</w:t>
            </w:r>
          </w:p>
        </w:tc>
        <w:tc>
          <w:tcPr>
            <w:tcW w:w="1037" w:type="dxa"/>
            <w:shd w:val="clear" w:color="auto" w:fill="CCCCCC"/>
          </w:tcPr>
          <w:p w14:paraId="74ADA432" w14:textId="77777777" w:rsidR="00BE1383" w:rsidRPr="00501056" w:rsidRDefault="00BE1383" w:rsidP="00604B38">
            <w:pPr>
              <w:pStyle w:val="TAH"/>
            </w:pPr>
            <w:r w:rsidRPr="00501056">
              <w:t>isInvariant</w:t>
            </w:r>
          </w:p>
        </w:tc>
        <w:tc>
          <w:tcPr>
            <w:tcW w:w="1157" w:type="dxa"/>
            <w:shd w:val="clear" w:color="auto" w:fill="CCCCCC"/>
          </w:tcPr>
          <w:p w14:paraId="448107CD" w14:textId="77777777" w:rsidR="00BE1383" w:rsidRPr="00501056" w:rsidRDefault="00BE1383" w:rsidP="00604B38">
            <w:pPr>
              <w:pStyle w:val="TAH"/>
            </w:pPr>
            <w:r w:rsidRPr="00501056">
              <w:t>isNotifyable</w:t>
            </w:r>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r w:rsidRPr="00501056">
              <w:t>isWritable</w:t>
            </w:r>
          </w:p>
        </w:tc>
        <w:tc>
          <w:tcPr>
            <w:tcW w:w="722" w:type="pct"/>
            <w:shd w:val="clear" w:color="auto" w:fill="CCCCCC"/>
          </w:tcPr>
          <w:p w14:paraId="71E3F7BD" w14:textId="77777777" w:rsidR="00BE1383" w:rsidRPr="00501056" w:rsidRDefault="00BE1383" w:rsidP="00604B38">
            <w:pPr>
              <w:pStyle w:val="TAH"/>
            </w:pPr>
            <w:r w:rsidRPr="00501056">
              <w:t>isInvariant</w:t>
            </w:r>
          </w:p>
        </w:tc>
        <w:tc>
          <w:tcPr>
            <w:tcW w:w="1040" w:type="pct"/>
            <w:shd w:val="clear" w:color="auto" w:fill="CCCCCC"/>
          </w:tcPr>
          <w:p w14:paraId="51A3F715" w14:textId="77777777" w:rsidR="00BE1383" w:rsidRPr="00501056" w:rsidRDefault="00BE1383" w:rsidP="00604B38">
            <w:pPr>
              <w:pStyle w:val="TAH"/>
            </w:pPr>
            <w:r w:rsidRPr="00501056">
              <w:t>isNotifyable</w:t>
            </w:r>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r w:rsidRPr="00501056">
              <w:t>isWritable</w:t>
            </w:r>
          </w:p>
        </w:tc>
        <w:tc>
          <w:tcPr>
            <w:tcW w:w="722" w:type="pct"/>
            <w:shd w:val="clear" w:color="auto" w:fill="CCCCCC"/>
          </w:tcPr>
          <w:p w14:paraId="66C4E182" w14:textId="77777777" w:rsidR="00BE1383" w:rsidRPr="00501056" w:rsidRDefault="00BE1383" w:rsidP="00604B38">
            <w:pPr>
              <w:pStyle w:val="TAH"/>
            </w:pPr>
            <w:r w:rsidRPr="00501056">
              <w:t>isInvariant</w:t>
            </w:r>
          </w:p>
        </w:tc>
        <w:tc>
          <w:tcPr>
            <w:tcW w:w="1040" w:type="pct"/>
            <w:shd w:val="clear" w:color="auto" w:fill="CCCCCC"/>
          </w:tcPr>
          <w:p w14:paraId="2A0C1EA8" w14:textId="77777777" w:rsidR="00BE1383" w:rsidRPr="00501056" w:rsidRDefault="00BE1383" w:rsidP="00604B38">
            <w:pPr>
              <w:pStyle w:val="TAH"/>
            </w:pPr>
            <w:r w:rsidRPr="00501056">
              <w:t>isNotifyable</w:t>
            </w:r>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r w:rsidRPr="00501056">
              <w:t>isWritable</w:t>
            </w:r>
          </w:p>
        </w:tc>
        <w:tc>
          <w:tcPr>
            <w:tcW w:w="1117" w:type="dxa"/>
            <w:shd w:val="pct10" w:color="auto" w:fill="FFFFFF"/>
          </w:tcPr>
          <w:p w14:paraId="3E77F338" w14:textId="77777777" w:rsidR="00BE1383" w:rsidRPr="00501056" w:rsidRDefault="00BE1383" w:rsidP="00604B38">
            <w:pPr>
              <w:pStyle w:val="TAH"/>
            </w:pPr>
            <w:r w:rsidRPr="00501056">
              <w:t>isInvariant</w:t>
            </w:r>
          </w:p>
        </w:tc>
        <w:tc>
          <w:tcPr>
            <w:tcW w:w="1237" w:type="dxa"/>
            <w:shd w:val="pct10" w:color="auto" w:fill="FFFFFF"/>
          </w:tcPr>
          <w:p w14:paraId="1ABA84E3" w14:textId="77777777" w:rsidR="00BE1383" w:rsidRPr="00501056" w:rsidRDefault="00BE1383" w:rsidP="00604B38">
            <w:pPr>
              <w:pStyle w:val="TAH"/>
            </w:pPr>
            <w:r w:rsidRPr="00501056">
              <w:t>isNotifyable</w:t>
            </w:r>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5C9BB5C5" w14:textId="77777777" w:rsidR="0044668E" w:rsidRDefault="0044668E" w:rsidP="0044668E">
      <w:pPr>
        <w:rPr>
          <w:ins w:id="117" w:author="32.160_CR0070R1_(Rel-19)_TEI19" w:date="2024-09-05T16:03:00Z"/>
          <w:i/>
        </w:rPr>
      </w:pPr>
    </w:p>
    <w:p w14:paraId="726E64DC" w14:textId="73F6C2CA" w:rsidR="0044668E" w:rsidRDefault="0044668E" w:rsidP="0044668E">
      <w:pPr>
        <w:rPr>
          <w:ins w:id="118" w:author="32.160_CR0070R1_(Rel-19)_TEI19" w:date="2024-09-05T16:03:00Z"/>
          <w:i/>
        </w:rPr>
      </w:pPr>
      <w:ins w:id="119" w:author="32.160_CR0070R1_(Rel-19)_TEI19" w:date="2024-09-05T16:03:00Z">
        <w:r>
          <w:rPr>
            <w:i/>
          </w:rPr>
          <w:t>Attributes/attribute fields may be part of a choice stereotype, see TS 32.156 clause 5.3.6.2.</w:t>
        </w:r>
      </w:ins>
    </w:p>
    <w:p w14:paraId="1020349A" w14:textId="77777777" w:rsidR="0044668E" w:rsidRPr="00247916" w:rsidRDefault="0044668E" w:rsidP="0044668E">
      <w:pPr>
        <w:rPr>
          <w:ins w:id="120" w:author="32.160_CR0070R1_(Rel-19)_TEI19" w:date="2024-09-05T16:03:00Z"/>
          <w:i/>
        </w:rPr>
      </w:pPr>
      <w:ins w:id="121" w:author="32.160_CR0070R1_(Rel-19)_TEI19" w:date="2024-09-05T16:03:00Z">
        <w:r>
          <w:rPr>
            <w:i/>
          </w:rPr>
          <w:t>D</w:t>
        </w:r>
        <w:r w:rsidRPr="00247916">
          <w:rPr>
            <w:i/>
          </w:rPr>
          <w:t>efine the choice within the attribute</w:t>
        </w:r>
        <w:r>
          <w:rPr>
            <w:i/>
          </w:rPr>
          <w:t>/attribute-field</w:t>
        </w:r>
        <w:r w:rsidRPr="00247916">
          <w:rPr>
            <w:i/>
          </w:rPr>
          <w:t xml:space="preserve"> table. Each attribute</w:t>
        </w:r>
        <w:r>
          <w:rPr>
            <w:i/>
          </w:rPr>
          <w:t xml:space="preserve">/attribute-field </w:t>
        </w:r>
        <w:r w:rsidRPr="00247916">
          <w:rPr>
            <w:i/>
          </w:rPr>
          <w:t>in the choice shall be prefixed with the string “CHOICE_&lt;X&gt;.&lt;Y&gt;” where &lt;X&gt; is the number of the case selected while &lt;Y&gt; is the number of the attribute field within the sel</w:t>
        </w:r>
        <w:r>
          <w:rPr>
            <w:i/>
          </w:rPr>
          <w:t>e</w:t>
        </w:r>
        <w:r w:rsidRPr="00247916">
          <w:rPr>
            <w:i/>
          </w:rPr>
          <w:t>cted case. E.g. CHOICE_1.1</w:t>
        </w:r>
      </w:ins>
    </w:p>
    <w:p w14:paraId="3E8EA1FB" w14:textId="77777777" w:rsidR="0044668E" w:rsidRDefault="0044668E" w:rsidP="0044668E">
      <w:pPr>
        <w:rPr>
          <w:ins w:id="122" w:author="32.160_CR0070R1_(Rel-19)_TEI19" w:date="2024-09-05T16:03:00Z"/>
          <w:i/>
        </w:rPr>
      </w:pPr>
      <w:ins w:id="123" w:author="32.160_CR0070R1_(Rel-19)_TEI19" w:date="2024-09-05T16:03:00Z">
        <w:r>
          <w:rPr>
            <w:i/>
          </w:rPr>
          <w:t>Exampl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44668E" w:rsidRPr="00221A3C" w14:paraId="45C7C497" w14:textId="77777777" w:rsidTr="004C6B91">
        <w:trPr>
          <w:cantSplit/>
          <w:jc w:val="center"/>
          <w:ins w:id="124"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E8F035" w14:textId="77777777" w:rsidR="0044668E" w:rsidRPr="00221A3C" w:rsidRDefault="0044668E" w:rsidP="004C6B91">
            <w:pPr>
              <w:keepNext/>
              <w:keepLines/>
              <w:spacing w:after="0"/>
              <w:jc w:val="center"/>
              <w:rPr>
                <w:ins w:id="125" w:author="32.160_CR0070R1_(Rel-19)_TEI19" w:date="2024-09-05T16:03:00Z"/>
                <w:rFonts w:eastAsia="SimSun"/>
                <w:b/>
                <w:i/>
                <w:iCs/>
                <w:sz w:val="18"/>
              </w:rPr>
            </w:pPr>
            <w:ins w:id="126" w:author="32.160_CR0070R1_(Rel-19)_TEI19" w:date="2024-09-05T16:03:00Z">
              <w:r w:rsidRPr="00221A3C">
                <w:rPr>
                  <w:b/>
                  <w:i/>
                  <w:iCs/>
                  <w:sz w:val="18"/>
                </w:rPr>
                <w:t>Attribute name</w:t>
              </w:r>
            </w:ins>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353C274" w14:textId="77777777" w:rsidR="0044668E" w:rsidRPr="00221A3C" w:rsidRDefault="0044668E" w:rsidP="004C6B91">
            <w:pPr>
              <w:keepNext/>
              <w:keepLines/>
              <w:spacing w:after="0"/>
              <w:jc w:val="center"/>
              <w:rPr>
                <w:ins w:id="127" w:author="32.160_CR0070R1_(Rel-19)_TEI19" w:date="2024-09-05T16:03:00Z"/>
                <w:b/>
                <w:i/>
                <w:iCs/>
                <w:sz w:val="18"/>
              </w:rPr>
            </w:pPr>
            <w:ins w:id="128" w:author="32.160_CR0070R1_(Rel-19)_TEI19" w:date="2024-09-05T16:03:00Z">
              <w:r w:rsidRPr="00221A3C">
                <w:rPr>
                  <w:b/>
                  <w:i/>
                  <w:iCs/>
                  <w:sz w:val="18"/>
                </w:rPr>
                <w:t>S</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577B2A" w14:textId="77777777" w:rsidR="0044668E" w:rsidRPr="00221A3C" w:rsidRDefault="0044668E" w:rsidP="004C6B91">
            <w:pPr>
              <w:keepNext/>
              <w:keepLines/>
              <w:spacing w:after="0"/>
              <w:jc w:val="center"/>
              <w:rPr>
                <w:ins w:id="129" w:author="32.160_CR0070R1_(Rel-19)_TEI19" w:date="2024-09-05T16:03:00Z"/>
                <w:b/>
                <w:i/>
                <w:iCs/>
                <w:sz w:val="18"/>
              </w:rPr>
            </w:pPr>
            <w:ins w:id="130" w:author="32.160_CR0070R1_(Rel-19)_TEI19" w:date="2024-09-05T16:03:00Z">
              <w:r w:rsidRPr="00221A3C">
                <w:rPr>
                  <w:b/>
                  <w:i/>
                  <w:iCs/>
                  <w:sz w:val="18"/>
                </w:rPr>
                <w:t>isReadable</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A1CC0E1" w14:textId="77777777" w:rsidR="0044668E" w:rsidRPr="00221A3C" w:rsidRDefault="0044668E" w:rsidP="004C6B91">
            <w:pPr>
              <w:keepNext/>
              <w:keepLines/>
              <w:spacing w:after="0"/>
              <w:jc w:val="center"/>
              <w:rPr>
                <w:ins w:id="131" w:author="32.160_CR0070R1_(Rel-19)_TEI19" w:date="2024-09-05T16:03:00Z"/>
                <w:b/>
                <w:i/>
                <w:iCs/>
                <w:sz w:val="18"/>
              </w:rPr>
            </w:pPr>
            <w:ins w:id="132" w:author="32.160_CR0070R1_(Rel-19)_TEI19" w:date="2024-09-05T16:03:00Z">
              <w:r w:rsidRPr="00221A3C">
                <w:rPr>
                  <w:b/>
                  <w:i/>
                  <w:iCs/>
                  <w:sz w:val="18"/>
                </w:rPr>
                <w:t>isWritable</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C202EF6" w14:textId="77777777" w:rsidR="0044668E" w:rsidRPr="00221A3C" w:rsidRDefault="0044668E" w:rsidP="004C6B91">
            <w:pPr>
              <w:keepNext/>
              <w:keepLines/>
              <w:spacing w:after="0"/>
              <w:jc w:val="center"/>
              <w:rPr>
                <w:ins w:id="133" w:author="32.160_CR0070R1_(Rel-19)_TEI19" w:date="2024-09-05T16:03:00Z"/>
                <w:b/>
                <w:i/>
                <w:iCs/>
                <w:sz w:val="18"/>
              </w:rPr>
            </w:pPr>
            <w:ins w:id="134" w:author="32.160_CR0070R1_(Rel-19)_TEI19" w:date="2024-09-05T16:03:00Z">
              <w:r w:rsidRPr="00221A3C">
                <w:rPr>
                  <w:b/>
                  <w:bCs/>
                  <w:i/>
                  <w:iCs/>
                  <w:sz w:val="18"/>
                  <w:szCs w:val="18"/>
                </w:rPr>
                <w:t>isInvariant</w:t>
              </w:r>
            </w:ins>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9B6682F" w14:textId="77777777" w:rsidR="0044668E" w:rsidRPr="00221A3C" w:rsidRDefault="0044668E" w:rsidP="004C6B91">
            <w:pPr>
              <w:keepNext/>
              <w:keepLines/>
              <w:spacing w:after="0"/>
              <w:jc w:val="center"/>
              <w:rPr>
                <w:ins w:id="135" w:author="32.160_CR0070R1_(Rel-19)_TEI19" w:date="2024-09-05T16:03:00Z"/>
                <w:b/>
                <w:i/>
                <w:iCs/>
                <w:sz w:val="18"/>
              </w:rPr>
            </w:pPr>
            <w:ins w:id="136" w:author="32.160_CR0070R1_(Rel-19)_TEI19" w:date="2024-09-05T16:03:00Z">
              <w:r w:rsidRPr="00221A3C">
                <w:rPr>
                  <w:b/>
                  <w:i/>
                  <w:iCs/>
                  <w:sz w:val="18"/>
                </w:rPr>
                <w:t>isNotifyable</w:t>
              </w:r>
            </w:ins>
          </w:p>
        </w:tc>
      </w:tr>
      <w:tr w:rsidR="0044668E" w:rsidRPr="00221A3C" w14:paraId="4807064D" w14:textId="77777777" w:rsidTr="004C6B91">
        <w:trPr>
          <w:cantSplit/>
          <w:jc w:val="center"/>
          <w:ins w:id="137"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1BCDB5D1" w14:textId="77777777" w:rsidR="0044668E" w:rsidRPr="00221A3C" w:rsidRDefault="0044668E" w:rsidP="004C6B91">
            <w:pPr>
              <w:keepNext/>
              <w:keepLines/>
              <w:spacing w:after="0"/>
              <w:rPr>
                <w:ins w:id="138" w:author="32.160_CR0070R1_(Rel-19)_TEI19" w:date="2024-09-05T16:03:00Z"/>
                <w:i/>
                <w:iCs/>
                <w:sz w:val="18"/>
              </w:rPr>
            </w:pPr>
            <w:ins w:id="139" w:author="32.160_CR0070R1_(Rel-19)_TEI19" w:date="2024-09-05T16:03:00Z">
              <w:r w:rsidRPr="00221A3C">
                <w:rPr>
                  <w:i/>
                  <w:iCs/>
                  <w:sz w:val="18"/>
                </w:rPr>
                <w:t>CHOICE_1.1 startTime</w:t>
              </w:r>
            </w:ins>
          </w:p>
        </w:tc>
        <w:tc>
          <w:tcPr>
            <w:tcW w:w="200" w:type="pct"/>
            <w:tcBorders>
              <w:top w:val="single" w:sz="4" w:space="0" w:color="auto"/>
              <w:left w:val="single" w:sz="4" w:space="0" w:color="auto"/>
              <w:bottom w:val="single" w:sz="4" w:space="0" w:color="auto"/>
              <w:right w:val="single" w:sz="4" w:space="0" w:color="auto"/>
            </w:tcBorders>
          </w:tcPr>
          <w:p w14:paraId="3DC4C80D" w14:textId="77777777" w:rsidR="0044668E" w:rsidRPr="00221A3C" w:rsidRDefault="0044668E" w:rsidP="004C6B91">
            <w:pPr>
              <w:keepNext/>
              <w:keepLines/>
              <w:spacing w:after="0"/>
              <w:jc w:val="center"/>
              <w:rPr>
                <w:ins w:id="140" w:author="32.160_CR0070R1_(Rel-19)_TEI19" w:date="2024-09-05T16:03:00Z"/>
                <w:i/>
                <w:iCs/>
                <w:sz w:val="18"/>
              </w:rPr>
            </w:pPr>
            <w:ins w:id="141" w:author="32.160_CR0070R1_(Rel-19)_TEI19" w:date="2024-09-05T16:03:00Z">
              <w:r w:rsidRPr="00221A3C">
                <w:rPr>
                  <w:i/>
                  <w:iCs/>
                  <w:sz w:val="18"/>
                </w:rPr>
                <w:t>CM</w:t>
              </w:r>
            </w:ins>
          </w:p>
        </w:tc>
        <w:tc>
          <w:tcPr>
            <w:tcW w:w="600" w:type="pct"/>
            <w:tcBorders>
              <w:top w:val="single" w:sz="4" w:space="0" w:color="auto"/>
              <w:left w:val="single" w:sz="4" w:space="0" w:color="auto"/>
              <w:bottom w:val="single" w:sz="4" w:space="0" w:color="auto"/>
              <w:right w:val="single" w:sz="4" w:space="0" w:color="auto"/>
            </w:tcBorders>
          </w:tcPr>
          <w:p w14:paraId="413B6C3F" w14:textId="77777777" w:rsidR="0044668E" w:rsidRPr="00221A3C" w:rsidRDefault="0044668E" w:rsidP="004C6B91">
            <w:pPr>
              <w:keepNext/>
              <w:keepLines/>
              <w:spacing w:after="0"/>
              <w:jc w:val="center"/>
              <w:rPr>
                <w:ins w:id="142" w:author="32.160_CR0070R1_(Rel-19)_TEI19" w:date="2024-09-05T16:03:00Z"/>
                <w:i/>
                <w:iCs/>
                <w:sz w:val="18"/>
              </w:rPr>
            </w:pPr>
            <w:ins w:id="143"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1FB47858" w14:textId="77777777" w:rsidR="0044668E" w:rsidRPr="00221A3C" w:rsidRDefault="0044668E" w:rsidP="004C6B91">
            <w:pPr>
              <w:keepNext/>
              <w:keepLines/>
              <w:spacing w:after="0"/>
              <w:jc w:val="center"/>
              <w:rPr>
                <w:ins w:id="144" w:author="32.160_CR0070R1_(Rel-19)_TEI19" w:date="2024-09-05T16:03:00Z"/>
                <w:i/>
                <w:iCs/>
                <w:sz w:val="18"/>
              </w:rPr>
            </w:pPr>
            <w:ins w:id="145"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69797812" w14:textId="77777777" w:rsidR="0044668E" w:rsidRPr="00221A3C" w:rsidRDefault="0044668E" w:rsidP="004C6B91">
            <w:pPr>
              <w:keepNext/>
              <w:keepLines/>
              <w:spacing w:after="0"/>
              <w:jc w:val="center"/>
              <w:rPr>
                <w:ins w:id="146" w:author="32.160_CR0070R1_(Rel-19)_TEI19" w:date="2024-09-05T16:03:00Z"/>
                <w:i/>
                <w:iCs/>
                <w:sz w:val="18"/>
                <w:lang w:eastAsia="zh-CN"/>
              </w:rPr>
            </w:pPr>
            <w:ins w:id="147"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74003BE7" w14:textId="77777777" w:rsidR="0044668E" w:rsidRPr="00221A3C" w:rsidRDefault="0044668E" w:rsidP="004C6B91">
            <w:pPr>
              <w:keepNext/>
              <w:keepLines/>
              <w:spacing w:after="0"/>
              <w:jc w:val="center"/>
              <w:rPr>
                <w:ins w:id="148" w:author="32.160_CR0070R1_(Rel-19)_TEI19" w:date="2024-09-05T16:03:00Z"/>
                <w:i/>
                <w:iCs/>
                <w:sz w:val="18"/>
                <w:lang w:eastAsia="zh-CN"/>
              </w:rPr>
            </w:pPr>
            <w:ins w:id="149" w:author="32.160_CR0070R1_(Rel-19)_TEI19" w:date="2024-09-05T16:03:00Z">
              <w:r w:rsidRPr="00221A3C">
                <w:rPr>
                  <w:i/>
                  <w:iCs/>
                  <w:sz w:val="18"/>
                  <w:lang w:eastAsia="zh-CN"/>
                </w:rPr>
                <w:t>T</w:t>
              </w:r>
            </w:ins>
          </w:p>
        </w:tc>
      </w:tr>
      <w:tr w:rsidR="0044668E" w:rsidRPr="00221A3C" w14:paraId="477E59F2" w14:textId="77777777" w:rsidTr="004C6B91">
        <w:trPr>
          <w:cantSplit/>
          <w:jc w:val="center"/>
          <w:ins w:id="150"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hideMark/>
          </w:tcPr>
          <w:p w14:paraId="50899BB4" w14:textId="77777777" w:rsidR="0044668E" w:rsidRPr="00221A3C" w:rsidRDefault="0044668E" w:rsidP="004C6B91">
            <w:pPr>
              <w:keepNext/>
              <w:keepLines/>
              <w:spacing w:after="0"/>
              <w:rPr>
                <w:ins w:id="151" w:author="32.160_CR0070R1_(Rel-19)_TEI19" w:date="2024-09-05T16:03:00Z"/>
                <w:i/>
                <w:iCs/>
                <w:sz w:val="18"/>
                <w:szCs w:val="18"/>
              </w:rPr>
            </w:pPr>
            <w:ins w:id="152" w:author="32.160_CR0070R1_(Rel-19)_TEI19" w:date="2024-09-05T16:03:00Z">
              <w:r w:rsidRPr="00221A3C">
                <w:rPr>
                  <w:i/>
                  <w:iCs/>
                  <w:sz w:val="18"/>
                </w:rPr>
                <w:t>CHOICE_1.2 endTime</w:t>
              </w:r>
            </w:ins>
          </w:p>
        </w:tc>
        <w:tc>
          <w:tcPr>
            <w:tcW w:w="200" w:type="pct"/>
            <w:tcBorders>
              <w:top w:val="single" w:sz="4" w:space="0" w:color="auto"/>
              <w:left w:val="single" w:sz="4" w:space="0" w:color="auto"/>
              <w:bottom w:val="single" w:sz="4" w:space="0" w:color="auto"/>
              <w:right w:val="single" w:sz="4" w:space="0" w:color="auto"/>
            </w:tcBorders>
            <w:hideMark/>
          </w:tcPr>
          <w:p w14:paraId="4A27192A" w14:textId="77777777" w:rsidR="0044668E" w:rsidRPr="00221A3C" w:rsidRDefault="0044668E" w:rsidP="004C6B91">
            <w:pPr>
              <w:keepNext/>
              <w:keepLines/>
              <w:spacing w:after="0"/>
              <w:jc w:val="center"/>
              <w:rPr>
                <w:ins w:id="153" w:author="32.160_CR0070R1_(Rel-19)_TEI19" w:date="2024-09-05T16:03:00Z"/>
                <w:i/>
                <w:iCs/>
                <w:sz w:val="18"/>
              </w:rPr>
            </w:pPr>
            <w:ins w:id="154" w:author="32.160_CR0070R1_(Rel-19)_TEI19" w:date="2024-09-05T16:03:00Z">
              <w:r>
                <w:rPr>
                  <w:i/>
                  <w:iCs/>
                  <w:sz w:val="18"/>
                </w:rPr>
                <w:t>O</w:t>
              </w:r>
            </w:ins>
          </w:p>
        </w:tc>
        <w:tc>
          <w:tcPr>
            <w:tcW w:w="600" w:type="pct"/>
            <w:tcBorders>
              <w:top w:val="single" w:sz="4" w:space="0" w:color="auto"/>
              <w:left w:val="single" w:sz="4" w:space="0" w:color="auto"/>
              <w:bottom w:val="single" w:sz="4" w:space="0" w:color="auto"/>
              <w:right w:val="single" w:sz="4" w:space="0" w:color="auto"/>
            </w:tcBorders>
          </w:tcPr>
          <w:p w14:paraId="58FD32C1" w14:textId="77777777" w:rsidR="0044668E" w:rsidRPr="00221A3C" w:rsidRDefault="0044668E" w:rsidP="004C6B91">
            <w:pPr>
              <w:keepNext/>
              <w:keepLines/>
              <w:spacing w:after="0"/>
              <w:jc w:val="center"/>
              <w:rPr>
                <w:ins w:id="155" w:author="32.160_CR0070R1_(Rel-19)_TEI19" w:date="2024-09-05T16:03:00Z"/>
                <w:i/>
                <w:iCs/>
                <w:sz w:val="18"/>
              </w:rPr>
            </w:pPr>
            <w:ins w:id="156"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0490EF6F" w14:textId="77777777" w:rsidR="0044668E" w:rsidRPr="00221A3C" w:rsidRDefault="0044668E" w:rsidP="004C6B91">
            <w:pPr>
              <w:keepNext/>
              <w:keepLines/>
              <w:spacing w:after="0"/>
              <w:jc w:val="center"/>
              <w:rPr>
                <w:ins w:id="157" w:author="32.160_CR0070R1_(Rel-19)_TEI19" w:date="2024-09-05T16:03:00Z"/>
                <w:i/>
                <w:iCs/>
                <w:sz w:val="18"/>
              </w:rPr>
            </w:pPr>
            <w:ins w:id="158"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473E1638" w14:textId="77777777" w:rsidR="0044668E" w:rsidRPr="00221A3C" w:rsidRDefault="0044668E" w:rsidP="004C6B91">
            <w:pPr>
              <w:keepNext/>
              <w:keepLines/>
              <w:spacing w:after="0"/>
              <w:jc w:val="center"/>
              <w:rPr>
                <w:ins w:id="159" w:author="32.160_CR0070R1_(Rel-19)_TEI19" w:date="2024-09-05T16:03:00Z"/>
                <w:i/>
                <w:iCs/>
                <w:sz w:val="18"/>
                <w:lang w:eastAsia="zh-CN"/>
              </w:rPr>
            </w:pPr>
            <w:ins w:id="160"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33E73238" w14:textId="77777777" w:rsidR="0044668E" w:rsidRPr="00221A3C" w:rsidRDefault="0044668E" w:rsidP="004C6B91">
            <w:pPr>
              <w:keepNext/>
              <w:keepLines/>
              <w:spacing w:after="0"/>
              <w:jc w:val="center"/>
              <w:rPr>
                <w:ins w:id="161" w:author="32.160_CR0070R1_(Rel-19)_TEI19" w:date="2024-09-05T16:03:00Z"/>
                <w:i/>
                <w:iCs/>
                <w:sz w:val="18"/>
                <w:lang w:eastAsia="zh-CN"/>
              </w:rPr>
            </w:pPr>
            <w:ins w:id="162" w:author="32.160_CR0070R1_(Rel-19)_TEI19" w:date="2024-09-05T16:03:00Z">
              <w:r w:rsidRPr="00221A3C">
                <w:rPr>
                  <w:i/>
                  <w:iCs/>
                  <w:sz w:val="18"/>
                  <w:lang w:eastAsia="zh-CN"/>
                </w:rPr>
                <w:t>T</w:t>
              </w:r>
            </w:ins>
          </w:p>
        </w:tc>
      </w:tr>
      <w:tr w:rsidR="0044668E" w:rsidRPr="00221A3C" w14:paraId="2252E2E0" w14:textId="77777777" w:rsidTr="004C6B91">
        <w:trPr>
          <w:cantSplit/>
          <w:jc w:val="center"/>
          <w:ins w:id="163"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554D7D51" w14:textId="77777777" w:rsidR="0044668E" w:rsidRPr="00221A3C" w:rsidRDefault="0044668E" w:rsidP="004C6B91">
            <w:pPr>
              <w:keepNext/>
              <w:keepLines/>
              <w:spacing w:after="0"/>
              <w:rPr>
                <w:ins w:id="164" w:author="32.160_CR0070R1_(Rel-19)_TEI19" w:date="2024-09-05T16:03:00Z"/>
                <w:i/>
                <w:iCs/>
                <w:sz w:val="18"/>
              </w:rPr>
            </w:pPr>
            <w:ins w:id="165" w:author="32.160_CR0070R1_(Rel-19)_TEI19" w:date="2024-09-05T16:03:00Z">
              <w:r w:rsidRPr="00221A3C">
                <w:rPr>
                  <w:i/>
                  <w:iCs/>
                  <w:sz w:val="18"/>
                </w:rPr>
                <w:t>CHOICE_2.1 startTime</w:t>
              </w:r>
            </w:ins>
          </w:p>
        </w:tc>
        <w:tc>
          <w:tcPr>
            <w:tcW w:w="200" w:type="pct"/>
            <w:tcBorders>
              <w:top w:val="single" w:sz="4" w:space="0" w:color="auto"/>
              <w:left w:val="single" w:sz="4" w:space="0" w:color="auto"/>
              <w:bottom w:val="single" w:sz="4" w:space="0" w:color="auto"/>
              <w:right w:val="single" w:sz="4" w:space="0" w:color="auto"/>
            </w:tcBorders>
          </w:tcPr>
          <w:p w14:paraId="18CD758E" w14:textId="77777777" w:rsidR="0044668E" w:rsidRPr="00221A3C" w:rsidRDefault="0044668E" w:rsidP="004C6B91">
            <w:pPr>
              <w:keepNext/>
              <w:keepLines/>
              <w:spacing w:after="0"/>
              <w:jc w:val="center"/>
              <w:rPr>
                <w:ins w:id="166" w:author="32.160_CR0070R1_(Rel-19)_TEI19" w:date="2024-09-05T16:03:00Z"/>
                <w:i/>
                <w:iCs/>
                <w:sz w:val="18"/>
              </w:rPr>
            </w:pPr>
            <w:ins w:id="167" w:author="32.160_CR0070R1_(Rel-19)_TEI19" w:date="2024-09-05T16:03:00Z">
              <w:r w:rsidRPr="00221A3C">
                <w:rPr>
                  <w:i/>
                  <w:iCs/>
                  <w:sz w:val="18"/>
                </w:rPr>
                <w:t>CM</w:t>
              </w:r>
            </w:ins>
          </w:p>
        </w:tc>
        <w:tc>
          <w:tcPr>
            <w:tcW w:w="600" w:type="pct"/>
            <w:tcBorders>
              <w:top w:val="single" w:sz="4" w:space="0" w:color="auto"/>
              <w:left w:val="single" w:sz="4" w:space="0" w:color="auto"/>
              <w:bottom w:val="single" w:sz="4" w:space="0" w:color="auto"/>
              <w:right w:val="single" w:sz="4" w:space="0" w:color="auto"/>
            </w:tcBorders>
          </w:tcPr>
          <w:p w14:paraId="1D2375FF" w14:textId="77777777" w:rsidR="0044668E" w:rsidRPr="00221A3C" w:rsidRDefault="0044668E" w:rsidP="004C6B91">
            <w:pPr>
              <w:keepNext/>
              <w:keepLines/>
              <w:spacing w:after="0"/>
              <w:jc w:val="center"/>
              <w:rPr>
                <w:ins w:id="168" w:author="32.160_CR0070R1_(Rel-19)_TEI19" w:date="2024-09-05T16:03:00Z"/>
                <w:i/>
                <w:iCs/>
                <w:sz w:val="18"/>
              </w:rPr>
            </w:pPr>
            <w:ins w:id="169"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74726DF5" w14:textId="77777777" w:rsidR="0044668E" w:rsidRPr="00221A3C" w:rsidRDefault="0044668E" w:rsidP="004C6B91">
            <w:pPr>
              <w:keepNext/>
              <w:keepLines/>
              <w:spacing w:after="0"/>
              <w:jc w:val="center"/>
              <w:rPr>
                <w:ins w:id="170" w:author="32.160_CR0070R1_(Rel-19)_TEI19" w:date="2024-09-05T16:03:00Z"/>
                <w:i/>
                <w:iCs/>
                <w:sz w:val="18"/>
              </w:rPr>
            </w:pPr>
            <w:ins w:id="171"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64F1444A" w14:textId="77777777" w:rsidR="0044668E" w:rsidRPr="00221A3C" w:rsidRDefault="0044668E" w:rsidP="004C6B91">
            <w:pPr>
              <w:keepNext/>
              <w:keepLines/>
              <w:spacing w:after="0"/>
              <w:jc w:val="center"/>
              <w:rPr>
                <w:ins w:id="172" w:author="32.160_CR0070R1_(Rel-19)_TEI19" w:date="2024-09-05T16:03:00Z"/>
                <w:i/>
                <w:iCs/>
                <w:sz w:val="18"/>
                <w:lang w:eastAsia="zh-CN"/>
              </w:rPr>
            </w:pPr>
            <w:ins w:id="173"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16D5C77E" w14:textId="77777777" w:rsidR="0044668E" w:rsidRPr="00221A3C" w:rsidRDefault="0044668E" w:rsidP="004C6B91">
            <w:pPr>
              <w:keepNext/>
              <w:keepLines/>
              <w:spacing w:after="0"/>
              <w:jc w:val="center"/>
              <w:rPr>
                <w:ins w:id="174" w:author="32.160_CR0070R1_(Rel-19)_TEI19" w:date="2024-09-05T16:03:00Z"/>
                <w:i/>
                <w:iCs/>
                <w:sz w:val="18"/>
                <w:lang w:eastAsia="zh-CN"/>
              </w:rPr>
            </w:pPr>
            <w:ins w:id="175" w:author="32.160_CR0070R1_(Rel-19)_TEI19" w:date="2024-09-05T16:03:00Z">
              <w:r w:rsidRPr="00221A3C">
                <w:rPr>
                  <w:i/>
                  <w:iCs/>
                  <w:sz w:val="18"/>
                  <w:lang w:eastAsia="zh-CN"/>
                </w:rPr>
                <w:t>T</w:t>
              </w:r>
            </w:ins>
          </w:p>
        </w:tc>
      </w:tr>
      <w:tr w:rsidR="0044668E" w:rsidRPr="00221A3C" w14:paraId="6114F6F6" w14:textId="77777777" w:rsidTr="004C6B91">
        <w:trPr>
          <w:cantSplit/>
          <w:jc w:val="center"/>
          <w:ins w:id="176" w:author="32.160_CR0070R1_(Rel-19)_TEI19" w:date="2024-09-05T16:03:00Z"/>
        </w:trPr>
        <w:tc>
          <w:tcPr>
            <w:tcW w:w="2401" w:type="pct"/>
            <w:tcBorders>
              <w:top w:val="single" w:sz="4" w:space="0" w:color="auto"/>
              <w:left w:val="single" w:sz="4" w:space="0" w:color="auto"/>
              <w:bottom w:val="single" w:sz="4" w:space="0" w:color="auto"/>
              <w:right w:val="single" w:sz="4" w:space="0" w:color="auto"/>
            </w:tcBorders>
          </w:tcPr>
          <w:p w14:paraId="60D66465" w14:textId="77777777" w:rsidR="0044668E" w:rsidRPr="00221A3C" w:rsidRDefault="0044668E" w:rsidP="004C6B91">
            <w:pPr>
              <w:keepNext/>
              <w:keepLines/>
              <w:spacing w:after="0"/>
              <w:rPr>
                <w:ins w:id="177" w:author="32.160_CR0070R1_(Rel-19)_TEI19" w:date="2024-09-05T16:03:00Z"/>
                <w:i/>
                <w:iCs/>
                <w:sz w:val="18"/>
              </w:rPr>
            </w:pPr>
            <w:ins w:id="178" w:author="32.160_CR0070R1_(Rel-19)_TEI19" w:date="2024-09-05T16:03:00Z">
              <w:r w:rsidRPr="00221A3C">
                <w:rPr>
                  <w:i/>
                  <w:iCs/>
                  <w:sz w:val="18"/>
                </w:rPr>
                <w:t>CHOICE_3.1 endTime</w:t>
              </w:r>
            </w:ins>
          </w:p>
        </w:tc>
        <w:tc>
          <w:tcPr>
            <w:tcW w:w="200" w:type="pct"/>
            <w:tcBorders>
              <w:top w:val="single" w:sz="4" w:space="0" w:color="auto"/>
              <w:left w:val="single" w:sz="4" w:space="0" w:color="auto"/>
              <w:bottom w:val="single" w:sz="4" w:space="0" w:color="auto"/>
              <w:right w:val="single" w:sz="4" w:space="0" w:color="auto"/>
            </w:tcBorders>
          </w:tcPr>
          <w:p w14:paraId="1BD6594D" w14:textId="77777777" w:rsidR="0044668E" w:rsidRPr="00221A3C" w:rsidRDefault="0044668E" w:rsidP="004C6B91">
            <w:pPr>
              <w:keepNext/>
              <w:keepLines/>
              <w:spacing w:after="0"/>
              <w:jc w:val="center"/>
              <w:rPr>
                <w:ins w:id="179" w:author="32.160_CR0070R1_(Rel-19)_TEI19" w:date="2024-09-05T16:03:00Z"/>
                <w:i/>
                <w:iCs/>
                <w:sz w:val="18"/>
              </w:rPr>
            </w:pPr>
            <w:ins w:id="180" w:author="32.160_CR0070R1_(Rel-19)_TEI19" w:date="2024-09-05T16:03:00Z">
              <w:r>
                <w:rPr>
                  <w:i/>
                  <w:iCs/>
                  <w:sz w:val="18"/>
                </w:rPr>
                <w:t>O</w:t>
              </w:r>
            </w:ins>
          </w:p>
        </w:tc>
        <w:tc>
          <w:tcPr>
            <w:tcW w:w="600" w:type="pct"/>
            <w:tcBorders>
              <w:top w:val="single" w:sz="4" w:space="0" w:color="auto"/>
              <w:left w:val="single" w:sz="4" w:space="0" w:color="auto"/>
              <w:bottom w:val="single" w:sz="4" w:space="0" w:color="auto"/>
              <w:right w:val="single" w:sz="4" w:space="0" w:color="auto"/>
            </w:tcBorders>
          </w:tcPr>
          <w:p w14:paraId="092C93F3" w14:textId="77777777" w:rsidR="0044668E" w:rsidRPr="00221A3C" w:rsidRDefault="0044668E" w:rsidP="004C6B91">
            <w:pPr>
              <w:keepNext/>
              <w:keepLines/>
              <w:spacing w:after="0"/>
              <w:jc w:val="center"/>
              <w:rPr>
                <w:ins w:id="181" w:author="32.160_CR0070R1_(Rel-19)_TEI19" w:date="2024-09-05T16:03:00Z"/>
                <w:i/>
                <w:iCs/>
                <w:sz w:val="18"/>
              </w:rPr>
            </w:pPr>
            <w:ins w:id="182"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0E3494DE" w14:textId="77777777" w:rsidR="0044668E" w:rsidRPr="00221A3C" w:rsidRDefault="0044668E" w:rsidP="004C6B91">
            <w:pPr>
              <w:keepNext/>
              <w:keepLines/>
              <w:spacing w:after="0"/>
              <w:jc w:val="center"/>
              <w:rPr>
                <w:ins w:id="183" w:author="32.160_CR0070R1_(Rel-19)_TEI19" w:date="2024-09-05T16:03:00Z"/>
                <w:i/>
                <w:iCs/>
                <w:sz w:val="18"/>
              </w:rPr>
            </w:pPr>
            <w:ins w:id="184" w:author="32.160_CR0070R1_(Rel-19)_TEI19" w:date="2024-09-05T16:03:00Z">
              <w:r w:rsidRPr="00221A3C">
                <w:rPr>
                  <w:i/>
                  <w:iCs/>
                  <w:sz w:val="18"/>
                </w:rPr>
                <w:t>T</w:t>
              </w:r>
            </w:ins>
          </w:p>
        </w:tc>
        <w:tc>
          <w:tcPr>
            <w:tcW w:w="600" w:type="pct"/>
            <w:tcBorders>
              <w:top w:val="single" w:sz="4" w:space="0" w:color="auto"/>
              <w:left w:val="single" w:sz="4" w:space="0" w:color="auto"/>
              <w:bottom w:val="single" w:sz="4" w:space="0" w:color="auto"/>
              <w:right w:val="single" w:sz="4" w:space="0" w:color="auto"/>
            </w:tcBorders>
          </w:tcPr>
          <w:p w14:paraId="123FB5FC" w14:textId="77777777" w:rsidR="0044668E" w:rsidRPr="00221A3C" w:rsidRDefault="0044668E" w:rsidP="004C6B91">
            <w:pPr>
              <w:keepNext/>
              <w:keepLines/>
              <w:spacing w:after="0"/>
              <w:jc w:val="center"/>
              <w:rPr>
                <w:ins w:id="185" w:author="32.160_CR0070R1_(Rel-19)_TEI19" w:date="2024-09-05T16:03:00Z"/>
                <w:i/>
                <w:iCs/>
                <w:sz w:val="18"/>
                <w:lang w:eastAsia="zh-CN"/>
              </w:rPr>
            </w:pPr>
            <w:ins w:id="186" w:author="32.160_CR0070R1_(Rel-19)_TEI19" w:date="2024-09-05T16:03:00Z">
              <w:r>
                <w:rPr>
                  <w:i/>
                  <w:iCs/>
                  <w:sz w:val="18"/>
                  <w:lang w:eastAsia="zh-CN"/>
                </w:rPr>
                <w:t>F</w:t>
              </w:r>
            </w:ins>
          </w:p>
        </w:tc>
        <w:tc>
          <w:tcPr>
            <w:tcW w:w="600" w:type="pct"/>
            <w:tcBorders>
              <w:top w:val="single" w:sz="4" w:space="0" w:color="auto"/>
              <w:left w:val="single" w:sz="4" w:space="0" w:color="auto"/>
              <w:bottom w:val="single" w:sz="4" w:space="0" w:color="auto"/>
              <w:right w:val="single" w:sz="4" w:space="0" w:color="auto"/>
            </w:tcBorders>
          </w:tcPr>
          <w:p w14:paraId="313533E7" w14:textId="77777777" w:rsidR="0044668E" w:rsidRPr="00221A3C" w:rsidRDefault="0044668E" w:rsidP="004C6B91">
            <w:pPr>
              <w:keepNext/>
              <w:keepLines/>
              <w:spacing w:after="0"/>
              <w:jc w:val="center"/>
              <w:rPr>
                <w:ins w:id="187" w:author="32.160_CR0070R1_(Rel-19)_TEI19" w:date="2024-09-05T16:03:00Z"/>
                <w:i/>
                <w:iCs/>
                <w:sz w:val="18"/>
                <w:lang w:eastAsia="zh-CN"/>
              </w:rPr>
            </w:pPr>
            <w:ins w:id="188" w:author="32.160_CR0070R1_(Rel-19)_TEI19" w:date="2024-09-05T16:03:00Z">
              <w:r w:rsidRPr="00221A3C">
                <w:rPr>
                  <w:i/>
                  <w:iCs/>
                  <w:sz w:val="18"/>
                  <w:lang w:eastAsia="zh-CN"/>
                </w:rPr>
                <w:t>T</w:t>
              </w:r>
            </w:ins>
          </w:p>
        </w:tc>
      </w:tr>
    </w:tbl>
    <w:p w14:paraId="7C533798" w14:textId="77777777" w:rsidR="0044668E" w:rsidRPr="00FC2F91" w:rsidRDefault="0044668E" w:rsidP="0044668E">
      <w:pPr>
        <w:rPr>
          <w:ins w:id="189" w:author="32.160_CR0070R1_(Rel-19)_TEI19" w:date="2024-09-05T16:03:00Z"/>
        </w:rPr>
      </w:pPr>
    </w:p>
    <w:p w14:paraId="1F88C891" w14:textId="77777777" w:rsidR="0044668E" w:rsidRDefault="0044668E" w:rsidP="0044668E">
      <w:pPr>
        <w:rPr>
          <w:ins w:id="190" w:author="32.160_CR0070R1_(Rel-19)_TEI19" w:date="2024-09-05T16:03:00Z"/>
          <w:i/>
        </w:rPr>
      </w:pPr>
      <w:ins w:id="191" w:author="32.160_CR0070R1_(Rel-19)_TEI19" w:date="2024-09-05T16:03:00Z">
        <w:r w:rsidRPr="00221A3C">
          <w:rPr>
            <w:i/>
          </w:rPr>
          <w:t>The attribute</w:t>
        </w:r>
        <w:r>
          <w:rPr>
            <w:i/>
          </w:rPr>
          <w:t>/attribute-fields</w:t>
        </w:r>
        <w:r w:rsidRPr="00221A3C">
          <w:rPr>
            <w:i/>
          </w:rPr>
          <w:t xml:space="preserve"> in TimeWindow  are prefixed with </w:t>
        </w:r>
        <w:r w:rsidRPr="00247916">
          <w:rPr>
            <w:i/>
          </w:rPr>
          <w:t>CHOICE_&lt;X&gt;.&lt;Y&gt;</w:t>
        </w:r>
        <w:r>
          <w:rPr>
            <w:i/>
          </w:rPr>
          <w:t>. If the first case is selected both startTime and endTime are present. If case 2 is selected only startTime is present. If case 3 is selected only endTime  is present.</w:t>
        </w:r>
      </w:ins>
    </w:p>
    <w:p w14:paraId="044437AC" w14:textId="77777777" w:rsidR="00BE1383" w:rsidRPr="00501056" w:rsidRDefault="00BE1383" w:rsidP="00BE1383"/>
    <w:p w14:paraId="48187735" w14:textId="622E41AF" w:rsidR="00BE1383" w:rsidRPr="00501056" w:rsidRDefault="0044668E" w:rsidP="000D28F0">
      <w:pPr>
        <w:rPr>
          <w:b/>
          <w:i/>
        </w:rPr>
      </w:pPr>
      <w:ins w:id="192" w:author="32.160_CR0070R1_(Rel-19)_TEI19" w:date="2024-09-05T16:04:00Z">
        <w:r w:rsidRPr="00501056">
          <w:rPr>
            <w:i/>
          </w:rPr>
          <w:t>Th</w:t>
        </w:r>
        <w:r>
          <w:rPr>
            <w:i/>
          </w:rPr>
          <w:t>e “Attributes”</w:t>
        </w:r>
        <w:r w:rsidRPr="00501056">
          <w:rPr>
            <w:i/>
          </w:rPr>
          <w:t xml:space="preserve"> </w:t>
        </w:r>
      </w:ins>
      <w:del w:id="193" w:author="32.160_CR0070R1_(Rel-19)_TEI19" w:date="2024-09-05T16:04:00Z">
        <w:r w:rsidR="00BE1383" w:rsidRPr="00501056" w:rsidDel="0044668E">
          <w:rPr>
            <w:i/>
          </w:rPr>
          <w:delText xml:space="preserve">This </w:delText>
        </w:r>
      </w:del>
      <w:r w:rsidR="00BE1383" w:rsidRPr="00501056">
        <w:rPr>
          <w:i/>
        </w:rPr>
        <w:t>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22B9D214" w:rsidR="00BE1383" w:rsidRDefault="00BE1383" w:rsidP="00BE1383">
      <w:pPr>
        <w:rPr>
          <w:i/>
        </w:rPr>
      </w:pPr>
      <w:r w:rsidRPr="00501056">
        <w:rPr>
          <w:i/>
        </w:rPr>
        <w:t xml:space="preserve">This clause presents constraints for the attributes. </w:t>
      </w:r>
    </w:p>
    <w:p w14:paraId="52C4DA07" w14:textId="5E34C90B" w:rsidR="0075392F" w:rsidRPr="0075392F" w:rsidRDefault="0075392F" w:rsidP="0075392F">
      <w:pPr>
        <w:pStyle w:val="NO"/>
        <w:rPr>
          <w:i/>
          <w:iCs/>
        </w:rPr>
      </w:pPr>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F1C2BC2"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29A57D0A" w:rsidR="00BE1383" w:rsidRPr="00501056" w:rsidRDefault="00BE1383" w:rsidP="00604B38">
            <w:pPr>
              <w:pStyle w:val="TAL"/>
            </w:pPr>
            <w:r w:rsidRPr="00501056">
              <w:rPr>
                <w:rFonts w:ascii="Courier New" w:hAnsi="Courier New" w:cs="Courier New"/>
                <w:lang w:eastAsia="zh-CN"/>
              </w:rPr>
              <w:t>sNSSAIList</w:t>
            </w:r>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r w:rsidRPr="00E9760A">
              <w:rPr>
                <w:rFonts w:cs="Arial"/>
              </w:rPr>
              <w:t>LifecycleStatus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lastRenderedPageBreak/>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333F3394" w:rsidR="00BE1383" w:rsidRPr="00501056" w:rsidRDefault="00BE1383" w:rsidP="00BE1383">
      <w:pPr>
        <w:rPr>
          <w:i/>
        </w:rPr>
      </w:pPr>
      <w:r w:rsidRPr="00501056">
        <w:rPr>
          <w:i/>
        </w:rPr>
        <w:t xml:space="preserve">The notification header is defined in TS </w:t>
      </w:r>
      <w:r w:rsidR="0075392F">
        <w:rPr>
          <w:i/>
        </w:rPr>
        <w:t xml:space="preserve">28.532 </w:t>
      </w:r>
      <w:r w:rsidR="0075392F" w:rsidRPr="00501056">
        <w:rPr>
          <w:i/>
        </w:rPr>
        <w:t>[</w:t>
      </w:r>
      <w:r w:rsidR="0075392F">
        <w:rPr>
          <w:i/>
        </w:rPr>
        <w:t>12</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MnS defines the notification-XYZ and </w:t>
      </w:r>
    </w:p>
    <w:p w14:paraId="7DD02ED4" w14:textId="77777777" w:rsidR="00BE1383" w:rsidRPr="00501056" w:rsidRDefault="00BE1383" w:rsidP="00BE1383">
      <w:pPr>
        <w:pStyle w:val="B3"/>
      </w:pPr>
      <w:r w:rsidRPr="00501056">
        <w:t>d)</w:t>
      </w:r>
      <w:r w:rsidRPr="00501056">
        <w:tab/>
        <w:t xml:space="preserve">The MnS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lastRenderedPageBreak/>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lastRenderedPageBreak/>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3FE33906"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0B0F7CD1"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1BC50F83"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w:t>
      </w:r>
      <w:r w:rsidR="0075392F" w:rsidRPr="0075392F">
        <w:t>28.532 [12</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194" w:name="_Toc20312240"/>
      <w:bookmarkStart w:id="195" w:name="_Toc27561300"/>
      <w:bookmarkStart w:id="196" w:name="_Toc36041262"/>
      <w:bookmarkStart w:id="197"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lastRenderedPageBreak/>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198" w:name="_Toc171604398"/>
      <w:r w:rsidRPr="00501056">
        <w:t>5</w:t>
      </w:r>
      <w:r w:rsidR="00E840F0" w:rsidRPr="00501056">
        <w:t>.3</w:t>
      </w:r>
      <w:r w:rsidR="00E840F0" w:rsidRPr="00501056">
        <w:tab/>
        <w:t>Template for Management service operations and notifications</w:t>
      </w:r>
      <w:bookmarkEnd w:id="194"/>
      <w:bookmarkEnd w:id="195"/>
      <w:bookmarkEnd w:id="196"/>
      <w:bookmarkEnd w:id="197"/>
      <w:bookmarkEnd w:id="198"/>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MnS).</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14:paraId="35D34C64"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55F29CBE"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08567CD9"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0B90F1A1" w14:textId="77777777" w:rsidR="00AB1BBF" w:rsidRPr="00501056" w:rsidRDefault="00AB1BBF" w:rsidP="00AB1BBF">
      <w:pPr>
        <w:keepNext/>
        <w:tabs>
          <w:tab w:val="right" w:pos="9356"/>
        </w:tabs>
        <w:rPr>
          <w:i/>
        </w:rPr>
      </w:pPr>
      <w:r w:rsidRPr="00501056">
        <w:rPr>
          <w:i/>
        </w:rPr>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7A30CC1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629BDD41" w14:textId="77777777" w:rsidR="00AB1BBF" w:rsidRPr="00501056" w:rsidRDefault="00AB1BBF" w:rsidP="00AB1BBF">
      <w:pPr>
        <w:tabs>
          <w:tab w:val="right" w:pos="9356"/>
        </w:tabs>
        <w:rPr>
          <w:i/>
        </w:rPr>
      </w:pPr>
      <w:r w:rsidRPr="00501056">
        <w:rPr>
          <w:i/>
        </w:rPr>
        <w:t>ExceptionNam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25F7BFB2" w:rsidR="00CC33C4" w:rsidRDefault="00AB1BBF" w:rsidP="00CC33C4">
      <w:pPr>
        <w:rPr>
          <w:i/>
        </w:rPr>
      </w:pPr>
      <w:r w:rsidRPr="00501056">
        <w:rPr>
          <w:i/>
        </w:rPr>
        <w:lastRenderedPageBreak/>
        <w:t xml:space="preserve">List of input parameters of the operation. Each element </w:t>
      </w:r>
      <w:r w:rsidR="00CC33C4">
        <w:rPr>
          <w:i/>
        </w:rPr>
        <w:t>contains the</w:t>
      </w:r>
      <w:r w:rsidRPr="00501056">
        <w:rPr>
          <w:i/>
        </w:rPr>
        <w:t xml:space="preserve">Parameter Name, Support Qualifier, </w:t>
      </w:r>
      <w:r w:rsidR="00CC33C4" w:rsidRPr="002B6999">
        <w:rPr>
          <w:i/>
        </w:rPr>
        <w:t>Documentation and Allowed Values</w:t>
      </w:r>
      <w:r w:rsidR="00CC33C4">
        <w:rPr>
          <w:i/>
        </w:rPr>
        <w:t xml:space="preserve"> and Properties</w:t>
      </w:r>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r w:rsidRPr="00AA62F3">
        <w:rPr>
          <w:i/>
        </w:rPr>
        <w:t>Properties shall include type and multiplicity. If multiplicity allows multiple values the properties isOrdered and isUnique shall also be included</w:t>
      </w:r>
      <w:r>
        <w:rPr>
          <w:i/>
        </w:rPr>
        <w:t>, if multiplicity is not greater than 1 isOrdered and isUnique shall be absent</w:t>
      </w:r>
      <w:r w:rsidRPr="00AA62F3">
        <w:rPr>
          <w:i/>
        </w:rPr>
        <w:t>. The individual properties shall follow the same rules as attribute properties, see clause 5.2.</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5515A28A" w:rsidR="00AB1BBF" w:rsidRPr="00501056" w:rsidRDefault="00CC33C4" w:rsidP="00604B38">
            <w:pPr>
              <w:pStyle w:val="TAH"/>
            </w:pPr>
            <w:bookmarkStart w:id="199" w:name="_Hlk164251490"/>
            <w:r w:rsidRPr="002B6999">
              <w:t>Documentation and Allowed Values</w:t>
            </w:r>
            <w:bookmarkEnd w:id="199"/>
          </w:p>
        </w:tc>
        <w:tc>
          <w:tcPr>
            <w:tcW w:w="2378" w:type="dxa"/>
            <w:shd w:val="clear" w:color="auto" w:fill="CCCCCC"/>
          </w:tcPr>
          <w:p w14:paraId="59087958" w14:textId="3A097BD3" w:rsidR="00AB1BBF" w:rsidRPr="00501056" w:rsidRDefault="00CC33C4" w:rsidP="00604B38">
            <w:pPr>
              <w:pStyle w:val="TAH"/>
            </w:pPr>
            <w:r>
              <w:t>Properties</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76625E0E" w14:textId="1186C816" w:rsidR="00AB1BBF" w:rsidRPr="00501056" w:rsidRDefault="00CC33C4" w:rsidP="00604B38">
            <w:pPr>
              <w:pStyle w:val="TAL"/>
              <w:rPr>
                <w:i/>
              </w:rPr>
            </w:pPr>
            <w:r w:rsidRPr="00621510">
              <w:rPr>
                <w:rFonts w:cs="Arial"/>
              </w:rPr>
              <w:t xml:space="preserve">One or more event identifiers </w:t>
            </w:r>
          </w:p>
        </w:tc>
        <w:tc>
          <w:tcPr>
            <w:tcW w:w="2378" w:type="dxa"/>
          </w:tcPr>
          <w:p w14:paraId="2080883C"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N</w:t>
            </w:r>
          </w:p>
          <w:p w14:paraId="7DF7298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r>
              <w:rPr>
                <w:rFonts w:ascii="Arial" w:hAnsi="Arial" w:cs="Arial"/>
                <w:sz w:val="18"/>
              </w:rPr>
              <w:t>*</w:t>
            </w:r>
          </w:p>
          <w:p w14:paraId="0E01280B"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isOrdered: False</w:t>
            </w:r>
          </w:p>
          <w:p w14:paraId="36BF3C71" w14:textId="58AE8783" w:rsidR="00AB1BBF" w:rsidRPr="00501056" w:rsidRDefault="00CC33C4" w:rsidP="00CC33C4">
            <w:pPr>
              <w:pStyle w:val="TAL"/>
            </w:pPr>
            <w:r w:rsidRPr="00621510">
              <w:rPr>
                <w:rFonts w:cs="Arial"/>
              </w:rPr>
              <w:t>isUnique: True</w:t>
            </w:r>
          </w:p>
        </w:tc>
      </w:tr>
    </w:tbl>
    <w:p w14:paraId="4F7C0800" w14:textId="77777777" w:rsidR="00AB1BBF" w:rsidRPr="00501056" w:rsidRDefault="00AB1BBF" w:rsidP="00AB1BBF"/>
    <w:p w14:paraId="644BCA3B" w14:textId="394BDC93" w:rsidR="00AB1BBF" w:rsidRPr="00501056" w:rsidRDefault="00AB1BBF" w:rsidP="00AB1BBF">
      <w:pPr>
        <w:pStyle w:val="NO"/>
      </w:pPr>
      <w:r w:rsidRPr="00501056">
        <w:t>NOTE:</w:t>
      </w:r>
      <w:r w:rsidR="000D28F0" w:rsidRPr="00501056">
        <w:tab/>
      </w:r>
      <w:r w:rsidRPr="00501056">
        <w:t xml:space="preserve">In the case where the </w:t>
      </w:r>
      <w:r w:rsidR="00CC33C4">
        <w:t>Allowed</w:t>
      </w:r>
      <w:r w:rsidR="00CC33C4" w:rsidRPr="004144A1">
        <w:t xml:space="preserve"> </w:t>
      </w:r>
      <w:r w:rsidRPr="00501056">
        <w:t xml:space="preserve">Values can be enumerated, each element </w:t>
      </w:r>
      <w:r w:rsidR="00607F90" w:rsidRPr="00501056">
        <w:t xml:space="preserve">is </w:t>
      </w:r>
      <w:r w:rsidRPr="00501056">
        <w:t>a pair (</w:t>
      </w:r>
      <w:r w:rsidR="00CC33C4">
        <w:t>Allowed</w:t>
      </w:r>
      <w:r w:rsidRPr="00501056">
        <w:t xml:space="preserve"> Value Name, </w:t>
      </w:r>
      <w:r w:rsidR="00CC33C4">
        <w:t>Allowed</w:t>
      </w:r>
      <w:r w:rsidR="00CC33C4" w:rsidRPr="004144A1">
        <w:t xml:space="preserve"> </w:t>
      </w:r>
      <w:r w:rsidRPr="00501056">
        <w:t>Value Semantics), unless a</w:t>
      </w:r>
      <w:r w:rsidR="00CC33C4">
        <w:t>n</w:t>
      </w:r>
      <w:r w:rsidRPr="00501056">
        <w:t xml:space="preserve"> </w:t>
      </w:r>
      <w:r w:rsidR="00CC33C4">
        <w:t>Allowed</w:t>
      </w:r>
      <w:r w:rsidRPr="00501056">
        <w:t xml:space="preserve"> Value Semantics applies to several values in which case the definition </w:t>
      </w:r>
      <w:r w:rsidR="00607F90" w:rsidRPr="00501056">
        <w:t xml:space="preserve">can </w:t>
      </w:r>
      <w:r w:rsidRPr="00501056">
        <w:t>be provided only once.</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45F2B765" w:rsidR="00CC33C4" w:rsidRDefault="00AB1BBF" w:rsidP="00CC33C4">
      <w:pPr>
        <w:rPr>
          <w:i/>
        </w:rPr>
      </w:pPr>
      <w:r w:rsidRPr="00501056">
        <w:rPr>
          <w:i/>
        </w:rPr>
        <w:t xml:space="preserve">List of output parameters of the operation. Each element </w:t>
      </w:r>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r w:rsidRPr="00AA62F3">
        <w:rPr>
          <w:i/>
        </w:rPr>
        <w:t>Properties shall include type and multiplicity. If multiplicity allows multiple values the properties isOrdered and isUnique shall also be included</w:t>
      </w:r>
      <w:r>
        <w:rPr>
          <w:i/>
        </w:rPr>
        <w:t>, if multiplicity is not greater than 1 isOrdered and isUnique shall be absent</w:t>
      </w:r>
      <w:r w:rsidRPr="00AA62F3">
        <w:rPr>
          <w:i/>
        </w:rPr>
        <w:t>. The individual properties shall follow the same rules as attribute properties, see clause 5.2.</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2654146F" w14:textId="44D24790" w:rsidR="00AB1BBF" w:rsidRPr="00501056" w:rsidRDefault="00CC33C4" w:rsidP="00604B38">
            <w:pPr>
              <w:pStyle w:val="TAH"/>
            </w:pPr>
            <w:r w:rsidRPr="002B6999">
              <w:t>Documentation and Allowed Values</w:t>
            </w:r>
          </w:p>
        </w:tc>
        <w:tc>
          <w:tcPr>
            <w:tcW w:w="4140" w:type="dxa"/>
            <w:shd w:val="clear" w:color="auto" w:fill="CCCCCC"/>
          </w:tcPr>
          <w:p w14:paraId="02A09E00" w14:textId="5210413E" w:rsidR="00AB1BBF" w:rsidRPr="00501056" w:rsidRDefault="00CC33C4" w:rsidP="00604B38">
            <w:pPr>
              <w:pStyle w:val="TAH"/>
            </w:pPr>
            <w:r>
              <w:t>Properties</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he parameter carries the</w:t>
            </w:r>
          </w:p>
          <w:p w14:paraId="7B0DDC74" w14:textId="77777777" w:rsidR="00CC33C4" w:rsidRPr="00621510" w:rsidRDefault="00CC33C4" w:rsidP="00CC33C4">
            <w:pPr>
              <w:keepNext/>
              <w:keepLines/>
              <w:spacing w:after="0"/>
              <w:rPr>
                <w:rFonts w:ascii="Arial" w:hAnsi="Arial" w:cs="Arial"/>
                <w:sz w:val="18"/>
              </w:rPr>
            </w:pPr>
          </w:p>
          <w:p w14:paraId="5DCF38FD" w14:textId="77777777" w:rsidR="00CC33C4" w:rsidRPr="00621510" w:rsidRDefault="00CC33C4" w:rsidP="00CC33C4">
            <w:pPr>
              <w:keepNext/>
              <w:keepLines/>
              <w:numPr>
                <w:ilvl w:val="0"/>
                <w:numId w:val="11"/>
              </w:numPr>
              <w:spacing w:after="0"/>
              <w:rPr>
                <w:rFonts w:ascii="Arial" w:hAnsi="Arial" w:cs="Arial"/>
                <w:sz w:val="18"/>
              </w:rPr>
            </w:pPr>
            <w:r w:rsidRPr="00621510">
              <w:rPr>
                <w:rFonts w:ascii="Arial" w:hAnsi="Arial" w:cs="Arial"/>
                <w:sz w:val="18"/>
              </w:rPr>
              <w:t>alarmRaisedTime in case notificationType carries notifyNewAlarm,</w:t>
            </w:r>
          </w:p>
          <w:p w14:paraId="71CA1CA5" w14:textId="77777777" w:rsidR="00CC33C4" w:rsidRPr="00621510" w:rsidRDefault="00CC33C4" w:rsidP="00CC33C4">
            <w:pPr>
              <w:keepNext/>
              <w:keepLines/>
              <w:numPr>
                <w:ilvl w:val="0"/>
                <w:numId w:val="11"/>
              </w:numPr>
              <w:spacing w:after="0"/>
              <w:rPr>
                <w:rFonts w:ascii="Arial" w:hAnsi="Arial" w:cs="Arial"/>
                <w:sz w:val="18"/>
              </w:rPr>
            </w:pPr>
            <w:r w:rsidRPr="00621510">
              <w:rPr>
                <w:rFonts w:ascii="Arial" w:hAnsi="Arial" w:cs="Arial"/>
                <w:sz w:val="18"/>
              </w:rPr>
              <w:t>alarmChangedTime in case notificationType carries notifyChangedAlarm,</w:t>
            </w:r>
          </w:p>
          <w:p w14:paraId="71B9E4DE"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alarmClearedTime in case notificationType carries notifyClearedAlarm.</w:t>
            </w:r>
          </w:p>
          <w:p w14:paraId="038E0D77" w14:textId="77777777" w:rsidR="00CC33C4" w:rsidRPr="00621510" w:rsidRDefault="00CC33C4" w:rsidP="00CC33C4">
            <w:pPr>
              <w:keepNext/>
              <w:keepLines/>
              <w:spacing w:after="0"/>
              <w:rPr>
                <w:rFonts w:ascii="Arial" w:hAnsi="Arial" w:cs="Arial"/>
                <w:sz w:val="18"/>
              </w:rPr>
            </w:pPr>
          </w:p>
          <w:p w14:paraId="68228322" w14:textId="0A417F70" w:rsidR="00AB1BBF" w:rsidRPr="00501056" w:rsidRDefault="00CC33C4" w:rsidP="00CC33C4">
            <w:pPr>
              <w:pStyle w:val="TAL"/>
            </w:pPr>
            <w:r w:rsidRPr="00621510">
              <w:rPr>
                <w:rFonts w:cs="Arial"/>
              </w:rPr>
              <w:t>E.g.</w:t>
            </w:r>
            <w:r>
              <w:rPr>
                <w:rFonts w:cs="Arial"/>
              </w:rPr>
              <w:t xml:space="preserve"> </w:t>
            </w:r>
            <w:r w:rsidR="00AB1BBF" w:rsidRPr="00501056">
              <w:rPr>
                <w:rFonts w:ascii="Courier New" w:hAnsi="Courier New" w:cs="Courier New"/>
              </w:rPr>
              <w:t>Alarm</w:t>
            </w:r>
            <w:r w:rsidRPr="00621510">
              <w:rPr>
                <w:rFonts w:cs="Arial"/>
              </w:rPr>
              <w:t>Record</w:t>
            </w:r>
            <w:r w:rsidR="00AB1BBF" w:rsidRPr="00501056">
              <w:rPr>
                <w:rFonts w:ascii="Courier New" w:hAnsi="Courier New" w:cs="Courier New"/>
              </w:rPr>
              <w:t>.alarmRaisedTime</w:t>
            </w:r>
            <w:r w:rsidR="00504360" w:rsidRPr="00501056">
              <w:rPr>
                <w:rFonts w:ascii="Courier New" w:hAnsi="Courier New" w:cs="Courier New"/>
              </w:rPr>
              <w:t xml:space="preserve"> </w:t>
            </w:r>
          </w:p>
        </w:tc>
        <w:tc>
          <w:tcPr>
            <w:tcW w:w="4140" w:type="dxa"/>
          </w:tcPr>
          <w:p w14:paraId="22386504"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ateTime</w:t>
            </w:r>
          </w:p>
          <w:p w14:paraId="688815E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1</w:t>
            </w:r>
          </w:p>
          <w:p w14:paraId="670C5477" w14:textId="2ADC352C" w:rsidR="00AB1BBF" w:rsidRPr="00501056" w:rsidRDefault="00AB1BBF" w:rsidP="00AB1BBF">
            <w:pPr>
              <w:pStyle w:val="TAL"/>
              <w:numPr>
                <w:ilvl w:val="0"/>
                <w:numId w:val="11"/>
              </w:numPr>
              <w:rPr>
                <w:rFonts w:ascii="Helvetica" w:hAnsi="Helvetica"/>
              </w:rPr>
            </w:pP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lastRenderedPageBreak/>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14:paraId="07D681DC"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202368D" w14:textId="26DDA58D" w:rsidR="00AB1BBF" w:rsidRDefault="00AB1BBF" w:rsidP="00CC33C4">
      <w:pPr>
        <w:rPr>
          <w:i/>
        </w:rPr>
      </w:pPr>
      <w:r w:rsidRPr="00501056">
        <w:rPr>
          <w:i/>
        </w:rPr>
        <w:t xml:space="preserve">List of input parameters of the notification. Each element </w:t>
      </w:r>
      <w:r w:rsidR="00CC33C4">
        <w:rPr>
          <w:i/>
        </w:rPr>
        <w:t xml:space="preserve">contains the </w:t>
      </w:r>
      <w:r w:rsidRPr="00501056">
        <w:rPr>
          <w:i/>
        </w:rPr>
        <w:t xml:space="preserve">Parameter Name, </w:t>
      </w:r>
      <w:r w:rsidR="00CC33C4" w:rsidRPr="004144A1">
        <w:rPr>
          <w:i/>
        </w:rPr>
        <w:t>Support Qualifier</w:t>
      </w:r>
      <w:r w:rsidRPr="00501056">
        <w:rPr>
          <w:i/>
        </w:rPr>
        <w:t xml:space="preserve">, </w:t>
      </w:r>
      <w:r w:rsidR="00CC33C4" w:rsidRPr="00CA4239">
        <w:rPr>
          <w:i/>
        </w:rPr>
        <w:t>Documentation and Allowed Values</w:t>
      </w:r>
      <w:r w:rsidR="00CC33C4">
        <w:rPr>
          <w:i/>
        </w:rPr>
        <w:t xml:space="preserve"> and Properties.</w:t>
      </w:r>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r w:rsidRPr="00AA62F3">
        <w:t>Properties shall include type and multiplicity. If multiplicity allows multiple values the properties isOrdered and isUnique shall also be included</w:t>
      </w:r>
      <w:r>
        <w:t>, if multiplicity is not greater than 1 isOrdered and isUnique shall be absent</w:t>
      </w:r>
      <w:r w:rsidRPr="00AA62F3">
        <w:t>. The individual properties shall follow the same rules as attribute properties, see clause 5.2.</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7DA4B9E8" w14:textId="01F1EAD9" w:rsidR="00AB1BBF" w:rsidRPr="00501056" w:rsidRDefault="00CC33C4" w:rsidP="00604B38">
            <w:pPr>
              <w:pStyle w:val="TAH"/>
            </w:pPr>
            <w:r w:rsidRPr="002B6999">
              <w:t>Documentation and Allowed Values</w:t>
            </w:r>
          </w:p>
        </w:tc>
        <w:tc>
          <w:tcPr>
            <w:tcW w:w="2155" w:type="dxa"/>
            <w:shd w:val="clear" w:color="auto" w:fill="CCCCCC"/>
          </w:tcPr>
          <w:p w14:paraId="337CFEBB" w14:textId="38CB3391" w:rsidR="00AB1BBF" w:rsidRPr="00501056" w:rsidRDefault="00CC33C4" w:rsidP="00604B38">
            <w:pPr>
              <w:pStyle w:val="TAH"/>
            </w:pPr>
            <w:r>
              <w:t>Properties</w:t>
            </w:r>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r w:rsidRPr="00501056">
              <w:rPr>
                <w:rFonts w:ascii="Courier New" w:hAnsi="Courier New" w:cs="Courier New"/>
              </w:rPr>
              <w:t>managerReference</w:t>
            </w:r>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It specifies the reference of the consumer to which notifications shall be sent.</w:t>
            </w:r>
          </w:p>
          <w:p w14:paraId="56E5D939" w14:textId="77777777" w:rsidR="00431257" w:rsidRPr="00621510" w:rsidRDefault="00431257" w:rsidP="00431257">
            <w:pPr>
              <w:keepNext/>
              <w:keepLines/>
              <w:spacing w:after="0"/>
              <w:rPr>
                <w:rFonts w:ascii="Arial" w:hAnsi="Arial" w:cs="Arial"/>
                <w:sz w:val="18"/>
              </w:rPr>
            </w:pPr>
          </w:p>
          <w:p w14:paraId="528414F7" w14:textId="66860603" w:rsidR="00431257" w:rsidRPr="00501056" w:rsidRDefault="00431257" w:rsidP="00431257">
            <w:pPr>
              <w:pStyle w:val="TAL"/>
              <w:rPr>
                <w:rFonts w:ascii="Courier New" w:hAnsi="Courier New" w:cs="Courier New"/>
              </w:rPr>
            </w:pPr>
            <w:r w:rsidRPr="00621510">
              <w:rPr>
                <w:rFonts w:cs="Arial"/>
              </w:rPr>
              <w:t xml:space="preserve">E.g. </w:t>
            </w:r>
            <w:r w:rsidRPr="00501056">
              <w:rPr>
                <w:rFonts w:ascii="Courier New" w:hAnsi="Courier New" w:cs="Courier New"/>
              </w:rPr>
              <w:t xml:space="preserve">ntfSubscriber.ntfManagerReference </w:t>
            </w:r>
          </w:p>
        </w:tc>
        <w:tc>
          <w:tcPr>
            <w:tcW w:w="2155" w:type="dxa"/>
          </w:tcPr>
          <w:p w14:paraId="5B075648"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String</w:t>
            </w:r>
          </w:p>
          <w:p w14:paraId="4385E943" w14:textId="77777777" w:rsidR="00431257" w:rsidRPr="00621510" w:rsidRDefault="00431257" w:rsidP="00431257">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p>
          <w:p w14:paraId="035298C5" w14:textId="77777777" w:rsidR="00431257" w:rsidRPr="00621510" w:rsidRDefault="00431257" w:rsidP="00431257">
            <w:pPr>
              <w:pStyle w:val="TAL"/>
              <w:rPr>
                <w:rFonts w:cs="Arial"/>
              </w:rPr>
            </w:pPr>
            <w:r w:rsidRPr="00621510">
              <w:rPr>
                <w:rFonts w:cs="Arial"/>
              </w:rPr>
              <w:t>isOrdered: False</w:t>
            </w:r>
          </w:p>
          <w:p w14:paraId="12BB607C" w14:textId="77777777" w:rsidR="00431257" w:rsidRPr="00621510" w:rsidRDefault="00431257" w:rsidP="00431257">
            <w:pPr>
              <w:pStyle w:val="TAL"/>
              <w:rPr>
                <w:rFonts w:cs="Arial"/>
              </w:rPr>
            </w:pPr>
            <w:r w:rsidRPr="00621510">
              <w:rPr>
                <w:rFonts w:cs="Arial"/>
              </w:rPr>
              <w:t>isUnique: True</w:t>
            </w:r>
          </w:p>
          <w:p w14:paraId="30251F9F" w14:textId="3EA184BF" w:rsidR="00431257" w:rsidRPr="00501056" w:rsidRDefault="00431257" w:rsidP="00431257">
            <w:pPr>
              <w:pStyle w:val="TAL"/>
            </w:pPr>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r w:rsidRPr="00501056">
              <w:rPr>
                <w:rFonts w:ascii="Courier New" w:hAnsi="Courier New" w:cs="Courier New"/>
              </w:rPr>
              <w:t>alarmType</w:t>
            </w:r>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556E5D31" w:rsidR="00431257" w:rsidRPr="00501056" w:rsidRDefault="00431257" w:rsidP="00431257">
            <w:pPr>
              <w:pStyle w:val="TAL"/>
              <w:rPr>
                <w:rFonts w:ascii="Courier New" w:hAnsi="Courier New" w:cs="Courier New"/>
              </w:rPr>
            </w:pPr>
            <w:r w:rsidRPr="00501056">
              <w:rPr>
                <w:rFonts w:ascii="Courier New" w:hAnsi="Courier New" w:cs="Courier New"/>
              </w:rPr>
              <w:t xml:space="preserve">AlarmInformation.eventType </w:t>
            </w:r>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ENUM</w:t>
            </w:r>
          </w:p>
          <w:p w14:paraId="7458413A" w14:textId="05F9F76C" w:rsidR="00431257" w:rsidRPr="00501056" w:rsidRDefault="00431257" w:rsidP="00431257">
            <w:pPr>
              <w:pStyle w:val="TAL"/>
              <w:rPr>
                <w:rFonts w:cs="Arial"/>
              </w:rPr>
            </w:pPr>
            <w:r>
              <w:rPr>
                <w:rFonts w:cs="Arial"/>
              </w:rPr>
              <w:t>m</w:t>
            </w:r>
            <w:r w:rsidRPr="00621510">
              <w:rPr>
                <w:rFonts w:cs="Arial"/>
              </w:rPr>
              <w:t>ultiplicity: 0..1</w:t>
            </w:r>
          </w:p>
        </w:tc>
      </w:tr>
    </w:tbl>
    <w:p w14:paraId="2778C85B" w14:textId="77777777" w:rsidR="00AB1BBF" w:rsidRPr="00501056" w:rsidRDefault="00AB1BBF" w:rsidP="00AB1BBF"/>
    <w:p w14:paraId="5FAB0D85" w14:textId="476C0E97" w:rsidR="00AB1BBF" w:rsidRPr="00501056" w:rsidRDefault="00AB1BBF" w:rsidP="00AB1BBF">
      <w:pPr>
        <w:pStyle w:val="NO"/>
      </w:pPr>
      <w:r w:rsidRPr="00501056">
        <w:lastRenderedPageBreak/>
        <w:t>NOTE</w:t>
      </w:r>
      <w:r w:rsidR="000D28F0" w:rsidRPr="00501056">
        <w:t>:</w:t>
      </w:r>
      <w:r w:rsidR="000D28F0" w:rsidRPr="00501056">
        <w:tab/>
      </w:r>
      <w:r w:rsidRPr="00501056">
        <w:t xml:space="preserve">In the case where the </w:t>
      </w:r>
      <w:r w:rsidR="00431257">
        <w:t>Allowed</w:t>
      </w:r>
      <w:r w:rsidR="00431257" w:rsidRPr="004144A1">
        <w:t xml:space="preserve"> </w:t>
      </w:r>
      <w:r w:rsidRPr="00501056">
        <w:t xml:space="preserve">Values can be enumerated, each element </w:t>
      </w:r>
      <w:r w:rsidR="00607F90" w:rsidRPr="00501056">
        <w:t>is</w:t>
      </w:r>
      <w:r w:rsidRPr="00501056">
        <w:t xml:space="preserve"> a pair (</w:t>
      </w:r>
      <w:r w:rsidR="00431257">
        <w:t>Allowed</w:t>
      </w:r>
      <w:r w:rsidR="00431257" w:rsidRPr="004144A1">
        <w:t xml:space="preserve"> </w:t>
      </w:r>
      <w:r w:rsidRPr="00501056">
        <w:t xml:space="preserve">Value Name, </w:t>
      </w:r>
      <w:r w:rsidR="00431257">
        <w:t>Allowed</w:t>
      </w:r>
      <w:r w:rsidR="00431257" w:rsidRPr="004144A1">
        <w:t xml:space="preserve"> </w:t>
      </w:r>
      <w:r w:rsidRPr="00501056">
        <w:t>Value Semantics), unless a</w:t>
      </w:r>
      <w:r w:rsidR="00431257">
        <w:t>n</w:t>
      </w:r>
      <w:r w:rsidRPr="00501056">
        <w:t xml:space="preserve"> </w:t>
      </w:r>
      <w:r w:rsidR="00431257">
        <w:t>Allowed</w:t>
      </w:r>
      <w:r w:rsidR="00431257" w:rsidRPr="004144A1">
        <w:t xml:space="preserve"> </w:t>
      </w:r>
      <w:r w:rsidRPr="00501056">
        <w:t xml:space="preserve">Value Semantics applies to several values in which case the definition </w:t>
      </w:r>
      <w:r w:rsidR="00607F90" w:rsidRPr="00501056">
        <w:t xml:space="preserve">can </w:t>
      </w:r>
      <w:r w:rsidRPr="00501056">
        <w:t>be provided only once.</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03B85285"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26708322"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r w:rsidRPr="00501056">
        <w:rPr>
          <w:i/>
        </w:rPr>
        <w:t>resetAcknowledgementInformation AND perceivedSeverityUpdated</w:t>
      </w:r>
    </w:p>
    <w:p w14:paraId="089DA328" w14:textId="77777777"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6087DB38"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200" w:name="_Toc20312241"/>
      <w:bookmarkStart w:id="201" w:name="_Toc27561301"/>
      <w:bookmarkStart w:id="202" w:name="_Toc36041263"/>
      <w:bookmarkStart w:id="203" w:name="_Toc44603376"/>
      <w:bookmarkStart w:id="204" w:name="_Toc171604399"/>
      <w:r w:rsidRPr="00501056">
        <w:t>6</w:t>
      </w:r>
      <w:r w:rsidRPr="00501056">
        <w:tab/>
        <w:t>NRM Stage 3 definition rules</w:t>
      </w:r>
      <w:bookmarkEnd w:id="200"/>
      <w:bookmarkEnd w:id="201"/>
      <w:bookmarkEnd w:id="202"/>
      <w:bookmarkEnd w:id="203"/>
      <w:bookmarkEnd w:id="204"/>
    </w:p>
    <w:p w14:paraId="44B314CD" w14:textId="77777777" w:rsidR="00B45F53" w:rsidRPr="00501056" w:rsidRDefault="00B45F53" w:rsidP="00B45F53">
      <w:pPr>
        <w:pStyle w:val="Heading2"/>
      </w:pPr>
      <w:bookmarkStart w:id="205" w:name="_Toc20312242"/>
      <w:bookmarkStart w:id="206" w:name="_Toc27561302"/>
      <w:bookmarkStart w:id="207" w:name="_Toc36041264"/>
      <w:bookmarkStart w:id="208" w:name="_Toc44603377"/>
      <w:bookmarkStart w:id="209" w:name="_Toc171604400"/>
      <w:r w:rsidRPr="00501056">
        <w:t>6.1</w:t>
      </w:r>
      <w:r w:rsidRPr="00501056">
        <w:tab/>
        <w:t>Mappings from stage 2 artefacts to stage 3 JSON schema</w:t>
      </w:r>
      <w:bookmarkEnd w:id="205"/>
      <w:bookmarkEnd w:id="206"/>
      <w:bookmarkEnd w:id="207"/>
      <w:bookmarkEnd w:id="208"/>
      <w:bookmarkEnd w:id="209"/>
    </w:p>
    <w:p w14:paraId="2531E779" w14:textId="77777777" w:rsidR="00B45F53" w:rsidRPr="00501056" w:rsidRDefault="00B45F53" w:rsidP="00B45F53">
      <w:pPr>
        <w:pStyle w:val="Heading3"/>
      </w:pPr>
      <w:bookmarkStart w:id="210" w:name="_Toc20312243"/>
      <w:bookmarkStart w:id="211" w:name="_Toc27561303"/>
      <w:bookmarkStart w:id="212" w:name="_Toc36041265"/>
      <w:bookmarkStart w:id="213" w:name="_Toc44603378"/>
      <w:bookmarkStart w:id="214" w:name="_Toc171604401"/>
      <w:r w:rsidRPr="00501056">
        <w:t>6.1.1</w:t>
      </w:r>
      <w:r w:rsidRPr="00501056">
        <w:tab/>
        <w:t>Usage of JSON schema</w:t>
      </w:r>
      <w:bookmarkEnd w:id="210"/>
      <w:bookmarkEnd w:id="211"/>
      <w:bookmarkEnd w:id="212"/>
      <w:bookmarkEnd w:id="213"/>
      <w:bookmarkEnd w:id="214"/>
    </w:p>
    <w:p w14:paraId="0689CF1F" w14:textId="77777777"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215" w:name="_Toc20312244"/>
      <w:bookmarkStart w:id="216" w:name="_Toc27561304"/>
      <w:bookmarkStart w:id="217" w:name="_Toc36041266"/>
      <w:bookmarkStart w:id="218" w:name="_Toc44603379"/>
      <w:bookmarkStart w:id="219" w:name="_Toc171604402"/>
      <w:r w:rsidRPr="00501056">
        <w:lastRenderedPageBreak/>
        <w:t>6.1.2</w:t>
      </w:r>
      <w:r w:rsidRPr="00501056">
        <w:tab/>
        <w:t>Concrete NRM class</w:t>
      </w:r>
      <w:bookmarkEnd w:id="215"/>
      <w:bookmarkEnd w:id="216"/>
      <w:bookmarkEnd w:id="217"/>
      <w:bookmarkEnd w:id="218"/>
      <w:r w:rsidR="00AC2A9A">
        <w:t>es</w:t>
      </w:r>
      <w:bookmarkEnd w:id="219"/>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14:paraId="628D89E7"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classA:</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t>classA: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220" w:name="_Toc20312245"/>
      <w:bookmarkStart w:id="221" w:name="_Toc27561305"/>
      <w:bookmarkStart w:id="222" w:name="_Toc36041267"/>
      <w:bookmarkStart w:id="223" w:name="_Toc44603380"/>
      <w:bookmarkStart w:id="224" w:name="_Toc171604403"/>
      <w:r w:rsidRPr="00501056">
        <w:t>6.1.3</w:t>
      </w:r>
      <w:r w:rsidRPr="00501056">
        <w:tab/>
        <w:t>Abstract class</w:t>
      </w:r>
      <w:bookmarkEnd w:id="220"/>
      <w:bookmarkEnd w:id="221"/>
      <w:bookmarkEnd w:id="222"/>
      <w:bookmarkEnd w:id="223"/>
      <w:r w:rsidR="00AC2A9A">
        <w:t>es</w:t>
      </w:r>
      <w:bookmarkEnd w:id="224"/>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ClassA:</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225" w:name="_Toc20312246"/>
      <w:bookmarkStart w:id="226" w:name="_Toc27561306"/>
      <w:bookmarkStart w:id="227" w:name="_Toc36041268"/>
      <w:bookmarkStart w:id="228" w:name="_Toc44603381"/>
      <w:bookmarkStart w:id="229" w:name="_Toc171604404"/>
      <w:r w:rsidRPr="00501056">
        <w:t>6.1.4</w:t>
      </w:r>
      <w:r w:rsidRPr="00501056">
        <w:tab/>
        <w:t>Name containment</w:t>
      </w:r>
      <w:bookmarkEnd w:id="225"/>
      <w:bookmarkEnd w:id="226"/>
      <w:bookmarkEnd w:id="227"/>
      <w:bookmarkEnd w:id="228"/>
      <w:bookmarkEnd w:id="229"/>
    </w:p>
    <w:p w14:paraId="2BA06BF5"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445A5372" w14:textId="77777777" w:rsidR="00B45F53" w:rsidRPr="00501056" w:rsidRDefault="00B45F53" w:rsidP="00B45F53">
      <w:r w:rsidRPr="00501056">
        <w:t>If the maximum number of items is unbounded, the "maxItems" keyword shall be omitted. If the minimum number of items is 0, the "minItems"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ClassA:</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lastRenderedPageBreak/>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ClassB-SingleAbstrac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ClassA:</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230" w:name="_Toc20312247"/>
      <w:bookmarkStart w:id="231" w:name="_Toc27561307"/>
      <w:bookmarkStart w:id="232" w:name="_Toc36041269"/>
      <w:bookmarkStart w:id="233" w:name="_Toc44603382"/>
      <w:bookmarkStart w:id="234" w:name="_Toc171604405"/>
      <w:r w:rsidRPr="00501056">
        <w:t>6.1.5</w:t>
      </w:r>
      <w:r w:rsidRPr="00501056">
        <w:tab/>
        <w:t>Recursive name containment</w:t>
      </w:r>
      <w:bookmarkEnd w:id="230"/>
      <w:bookmarkEnd w:id="231"/>
      <w:bookmarkEnd w:id="232"/>
      <w:bookmarkEnd w:id="233"/>
      <w:bookmarkEnd w:id="234"/>
    </w:p>
    <w:p w14:paraId="1554E146"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lastRenderedPageBreak/>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235" w:name="_Toc20312248"/>
      <w:bookmarkStart w:id="236" w:name="_Toc27561308"/>
      <w:bookmarkStart w:id="237" w:name="_Toc36041270"/>
      <w:bookmarkStart w:id="238" w:name="_Toc44603383"/>
      <w:bookmarkStart w:id="239" w:name="_Toc171604406"/>
      <w:r w:rsidRPr="00501056">
        <w:t>6.1.6</w:t>
      </w:r>
      <w:r w:rsidRPr="00501056">
        <w:tab/>
        <w:t>Inheritance</w:t>
      </w:r>
      <w:bookmarkEnd w:id="235"/>
      <w:bookmarkEnd w:id="236"/>
      <w:bookmarkEnd w:id="237"/>
      <w:bookmarkEnd w:id="238"/>
      <w:bookmarkEnd w:id="239"/>
    </w:p>
    <w:p w14:paraId="53CD3291" w14:textId="77777777" w:rsidR="00B45F53" w:rsidRPr="00501056" w:rsidRDefault="00B45F53" w:rsidP="00B45F53">
      <w:r w:rsidRPr="00501056">
        <w:t>JSON schema does not have the concept of inheritance. Inheritance can be emulated by the composition of schemas with the "allOf" keyword.</w:t>
      </w:r>
    </w:p>
    <w:p w14:paraId="0219BC1F" w14:textId="77777777"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B:</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14:paraId="68677C76" w14:textId="77777777" w:rsidR="00B45F53" w:rsidRPr="00501056" w:rsidRDefault="00B45F53" w:rsidP="00B45F53"/>
    <w:p w14:paraId="651EB659"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66465B5B" w14:textId="77777777" w:rsidR="00B45F53" w:rsidRPr="00501056" w:rsidRDefault="00B45F53" w:rsidP="00B45F53">
      <w:pPr>
        <w:pStyle w:val="Heading3"/>
      </w:pPr>
      <w:bookmarkStart w:id="240" w:name="_Toc20312249"/>
      <w:bookmarkStart w:id="241" w:name="_Toc27561309"/>
      <w:bookmarkStart w:id="242" w:name="_Toc36041271"/>
      <w:bookmarkStart w:id="243" w:name="_Toc44603384"/>
      <w:bookmarkStart w:id="244" w:name="_Toc171604407"/>
      <w:r w:rsidRPr="00501056">
        <w:t>6.1.7</w:t>
      </w:r>
      <w:r w:rsidRPr="00501056">
        <w:tab/>
        <w:t>NRM class naming attribute "id"</w:t>
      </w:r>
      <w:bookmarkEnd w:id="240"/>
      <w:bookmarkEnd w:id="241"/>
      <w:bookmarkEnd w:id="242"/>
      <w:bookmarkEnd w:id="243"/>
      <w:bookmarkEnd w:id="244"/>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ClassA:</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245" w:name="_Toc20312250"/>
      <w:bookmarkStart w:id="246" w:name="_Toc27561310"/>
      <w:bookmarkStart w:id="247" w:name="_Toc36041272"/>
      <w:bookmarkStart w:id="248" w:name="_Toc44603385"/>
      <w:bookmarkStart w:id="249" w:name="_Toc171604408"/>
      <w:r w:rsidRPr="00501056">
        <w:t>6.1.8</w:t>
      </w:r>
      <w:r w:rsidRPr="00501056">
        <w:tab/>
        <w:t>NRM class attributes</w:t>
      </w:r>
      <w:bookmarkEnd w:id="245"/>
      <w:bookmarkEnd w:id="246"/>
      <w:bookmarkEnd w:id="247"/>
      <w:bookmarkEnd w:id="248"/>
      <w:bookmarkEnd w:id="249"/>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t>The class attributes are name/value pairs (properties) of the "attributes" object.</w:t>
      </w:r>
    </w:p>
    <w:p w14:paraId="6F46D7EB" w14:textId="77777777" w:rsidR="00B45F53" w:rsidRPr="00501056" w:rsidRDefault="00B45F53" w:rsidP="00B45F53">
      <w:pPr>
        <w:pStyle w:val="Heading3"/>
      </w:pPr>
      <w:bookmarkStart w:id="250" w:name="_Toc20312251"/>
      <w:bookmarkStart w:id="251" w:name="_Toc27561311"/>
      <w:bookmarkStart w:id="252" w:name="_Toc36041273"/>
      <w:bookmarkStart w:id="253" w:name="_Toc44603386"/>
      <w:bookmarkStart w:id="254" w:name="_Toc171604409"/>
      <w:r w:rsidRPr="00501056">
        <w:t>6.1.9</w:t>
      </w:r>
      <w:r w:rsidRPr="00501056">
        <w:tab/>
        <w:t>Vendor specific extensions</w:t>
      </w:r>
      <w:bookmarkEnd w:id="250"/>
      <w:bookmarkEnd w:id="251"/>
      <w:bookmarkEnd w:id="252"/>
      <w:bookmarkEnd w:id="253"/>
      <w:bookmarkEnd w:id="254"/>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255" w:name="_Toc20312252"/>
      <w:bookmarkStart w:id="256" w:name="_Toc27561312"/>
      <w:bookmarkStart w:id="257" w:name="_Toc36041274"/>
      <w:bookmarkStart w:id="258" w:name="_Toc44603387"/>
      <w:bookmarkStart w:id="259" w:name="_Toc171604410"/>
      <w:r w:rsidRPr="00501056">
        <w:t>6.1.10</w:t>
      </w:r>
      <w:r w:rsidRPr="00501056">
        <w:tab/>
        <w:t>Attribute support qualifier</w:t>
      </w:r>
      <w:bookmarkEnd w:id="255"/>
      <w:bookmarkEnd w:id="256"/>
      <w:bookmarkEnd w:id="257"/>
      <w:bookmarkEnd w:id="258"/>
      <w:bookmarkEnd w:id="259"/>
    </w:p>
    <w:p w14:paraId="68B6B99D" w14:textId="77777777" w:rsidR="00B45F53" w:rsidRPr="00501056" w:rsidRDefault="00B45F53" w:rsidP="00B45F53">
      <w:r w:rsidRPr="00501056">
        <w:t>The attribute support qualifier is defined in clause 6 of TS 32.156 [3]. This qualifier specifies a requirement for the MnS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260" w:name="_Toc20312253"/>
      <w:bookmarkStart w:id="261" w:name="_Toc27561313"/>
      <w:bookmarkStart w:id="262" w:name="_Toc36041275"/>
      <w:bookmarkStart w:id="263" w:name="_Toc44603388"/>
      <w:bookmarkStart w:id="264" w:name="_Toc171604411"/>
      <w:r w:rsidRPr="00501056">
        <w:lastRenderedPageBreak/>
        <w:t>6.1.11</w:t>
      </w:r>
      <w:r w:rsidRPr="00501056">
        <w:tab/>
        <w:t>Attribute properties</w:t>
      </w:r>
      <w:bookmarkEnd w:id="260"/>
      <w:bookmarkEnd w:id="261"/>
      <w:bookmarkEnd w:id="262"/>
      <w:bookmarkEnd w:id="263"/>
      <w:bookmarkEnd w:id="264"/>
    </w:p>
    <w:p w14:paraId="148A9237" w14:textId="77777777" w:rsidR="00B45F53" w:rsidRPr="00501056" w:rsidRDefault="00B45F53" w:rsidP="000D45BB">
      <w:pPr>
        <w:pStyle w:val="Heading4"/>
      </w:pPr>
      <w:bookmarkStart w:id="265" w:name="_Toc20312254"/>
      <w:bookmarkStart w:id="266" w:name="_Toc27561314"/>
      <w:bookmarkStart w:id="267" w:name="_Toc36041276"/>
      <w:bookmarkStart w:id="268" w:name="_Toc44603389"/>
      <w:bookmarkStart w:id="269" w:name="_Toc171604412"/>
      <w:r w:rsidRPr="00501056">
        <w:t>6.1.11.1</w:t>
      </w:r>
      <w:r w:rsidRPr="00501056">
        <w:tab/>
        <w:t>Introduction</w:t>
      </w:r>
      <w:bookmarkEnd w:id="265"/>
      <w:bookmarkEnd w:id="266"/>
      <w:bookmarkEnd w:id="267"/>
      <w:bookmarkEnd w:id="268"/>
      <w:bookmarkEnd w:id="269"/>
    </w:p>
    <w:p w14:paraId="231808CC"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270" w:name="_Toc20312255"/>
      <w:bookmarkStart w:id="271" w:name="_Toc27561315"/>
      <w:bookmarkStart w:id="272" w:name="_Toc36041277"/>
      <w:bookmarkStart w:id="273" w:name="_Toc44603390"/>
      <w:bookmarkStart w:id="274" w:name="_Toc171604413"/>
      <w:r w:rsidRPr="00501056">
        <w:t>6.1.11.2</w:t>
      </w:r>
      <w:r w:rsidRPr="00501056">
        <w:tab/>
        <w:t>Attribute property "multiplicity"</w:t>
      </w:r>
      <w:bookmarkEnd w:id="270"/>
      <w:bookmarkEnd w:id="271"/>
      <w:bookmarkEnd w:id="272"/>
      <w:bookmarkEnd w:id="273"/>
      <w:bookmarkEnd w:id="274"/>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275" w:name="_Toc20312256"/>
      <w:bookmarkStart w:id="276" w:name="_Toc27561316"/>
      <w:bookmarkStart w:id="277" w:name="_Toc36041278"/>
      <w:bookmarkStart w:id="278" w:name="_Toc44603391"/>
      <w:bookmarkStart w:id="279" w:name="_Toc171604414"/>
      <w:r w:rsidRPr="00501056">
        <w:t>6.1.11.3</w:t>
      </w:r>
      <w:r w:rsidRPr="00501056">
        <w:tab/>
        <w:t>Attribute property "isUnique"</w:t>
      </w:r>
      <w:bookmarkEnd w:id="275"/>
      <w:bookmarkEnd w:id="276"/>
      <w:bookmarkEnd w:id="277"/>
      <w:bookmarkEnd w:id="278"/>
      <w:bookmarkEnd w:id="279"/>
    </w:p>
    <w:p w14:paraId="5087FCAF" w14:textId="77777777" w:rsidR="00B45F53" w:rsidRPr="00501056" w:rsidRDefault="00B45F53" w:rsidP="00B45F53">
      <w:r w:rsidRPr="00501056">
        <w:t>The semantics of his attribute property is mapped to the "uniqueItems"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280" w:name="_Toc20312257"/>
      <w:bookmarkStart w:id="281" w:name="_Toc27561317"/>
      <w:bookmarkStart w:id="282" w:name="_Toc36041279"/>
      <w:bookmarkStart w:id="283" w:name="_Toc44603392"/>
      <w:bookmarkStart w:id="284" w:name="_Toc171604415"/>
      <w:r w:rsidRPr="00501056">
        <w:t>6.1.11.4</w:t>
      </w:r>
      <w:r w:rsidRPr="00501056">
        <w:tab/>
        <w:t>Attribute property "isOrdered"</w:t>
      </w:r>
      <w:bookmarkEnd w:id="280"/>
      <w:bookmarkEnd w:id="281"/>
      <w:bookmarkEnd w:id="282"/>
      <w:bookmarkEnd w:id="283"/>
      <w:bookmarkEnd w:id="284"/>
    </w:p>
    <w:p w14:paraId="5049DCC7" w14:textId="77777777" w:rsidR="00B45F53" w:rsidRPr="00501056" w:rsidRDefault="00B45F53" w:rsidP="00B45F53">
      <w:r w:rsidRPr="00501056">
        <w:t>This attribute property is a requirement for the MnS producer and not mapped to any JSON schema keyword.</w:t>
      </w:r>
    </w:p>
    <w:p w14:paraId="3CA7AADD" w14:textId="77777777" w:rsidR="00B45F53" w:rsidRPr="00501056" w:rsidRDefault="00B45F53" w:rsidP="000D45BB">
      <w:pPr>
        <w:pStyle w:val="Heading4"/>
      </w:pPr>
      <w:bookmarkStart w:id="285" w:name="_Toc20312258"/>
      <w:bookmarkStart w:id="286" w:name="_Toc27561318"/>
      <w:bookmarkStart w:id="287" w:name="_Toc36041280"/>
      <w:bookmarkStart w:id="288" w:name="_Toc44603393"/>
      <w:bookmarkStart w:id="289" w:name="_Toc171604416"/>
      <w:r w:rsidRPr="00501056">
        <w:t>6.1.11.5</w:t>
      </w:r>
      <w:r w:rsidRPr="00501056">
        <w:tab/>
        <w:t>Attribute property "defaultValue"</w:t>
      </w:r>
      <w:bookmarkEnd w:id="285"/>
      <w:bookmarkEnd w:id="286"/>
      <w:bookmarkEnd w:id="287"/>
      <w:bookmarkEnd w:id="288"/>
      <w:bookmarkEnd w:id="289"/>
    </w:p>
    <w:p w14:paraId="0752C1B2" w14:textId="77777777" w:rsidR="00B45F53" w:rsidRPr="00501056" w:rsidRDefault="00B45F53" w:rsidP="00B45F53">
      <w:r w:rsidRPr="00501056">
        <w:t>This attribute property is a requirement for the MnS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28DA16F5" w14:textId="77777777" w:rsidR="00B45F53" w:rsidRPr="00501056" w:rsidRDefault="00B45F53" w:rsidP="000D45BB">
      <w:pPr>
        <w:pStyle w:val="Heading4"/>
      </w:pPr>
      <w:bookmarkStart w:id="290" w:name="_Toc20312259"/>
      <w:bookmarkStart w:id="291" w:name="_Toc27561319"/>
      <w:bookmarkStart w:id="292" w:name="_Toc36041281"/>
      <w:bookmarkStart w:id="293" w:name="_Toc44603394"/>
      <w:bookmarkStart w:id="294" w:name="_Toc171604417"/>
      <w:r w:rsidRPr="00501056">
        <w:t>6.1.11.6</w:t>
      </w:r>
      <w:r w:rsidRPr="00501056">
        <w:tab/>
        <w:t>Attribute property "isNullable"</w:t>
      </w:r>
      <w:bookmarkEnd w:id="290"/>
      <w:bookmarkEnd w:id="291"/>
      <w:bookmarkEnd w:id="292"/>
      <w:bookmarkEnd w:id="293"/>
      <w:bookmarkEnd w:id="294"/>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295" w:name="_Toc20312260"/>
      <w:bookmarkStart w:id="296" w:name="_Toc27561320"/>
      <w:bookmarkStart w:id="297" w:name="_Toc36041282"/>
      <w:bookmarkStart w:id="298" w:name="_Toc44603395"/>
      <w:bookmarkStart w:id="299" w:name="_Toc171604418"/>
      <w:r w:rsidRPr="00501056">
        <w:lastRenderedPageBreak/>
        <w:t>6.1.11.7</w:t>
      </w:r>
      <w:r w:rsidRPr="00501056">
        <w:tab/>
        <w:t>Attribute property "isInvariant"</w:t>
      </w:r>
      <w:bookmarkEnd w:id="295"/>
      <w:bookmarkEnd w:id="296"/>
      <w:bookmarkEnd w:id="297"/>
      <w:bookmarkEnd w:id="298"/>
      <w:bookmarkEnd w:id="299"/>
    </w:p>
    <w:p w14:paraId="54486F05" w14:textId="77777777" w:rsidR="00B45F53" w:rsidRPr="00501056" w:rsidRDefault="00B45F53" w:rsidP="00B45F53">
      <w:r w:rsidRPr="00501056">
        <w:t>This attribute property is a requirement for the MnS producer and not mapped to any JSON schema keyword.</w:t>
      </w:r>
    </w:p>
    <w:p w14:paraId="79D7EF20" w14:textId="77777777" w:rsidR="00B45F53" w:rsidRPr="00501056" w:rsidRDefault="00B45F53" w:rsidP="000D45BB">
      <w:pPr>
        <w:pStyle w:val="Heading4"/>
      </w:pPr>
      <w:bookmarkStart w:id="300" w:name="_Toc20312261"/>
      <w:bookmarkStart w:id="301" w:name="_Toc27561321"/>
      <w:bookmarkStart w:id="302" w:name="_Toc36041283"/>
      <w:bookmarkStart w:id="303" w:name="_Toc44603396"/>
      <w:bookmarkStart w:id="304" w:name="_Toc171604419"/>
      <w:r w:rsidRPr="00501056">
        <w:t>6.1.11.8</w:t>
      </w:r>
      <w:r w:rsidRPr="00501056">
        <w:tab/>
        <w:t>Attribute property "isReadable" and "isWritable"</w:t>
      </w:r>
      <w:bookmarkEnd w:id="300"/>
      <w:bookmarkEnd w:id="301"/>
      <w:bookmarkEnd w:id="302"/>
      <w:bookmarkEnd w:id="303"/>
      <w:bookmarkEnd w:id="304"/>
    </w:p>
    <w:p w14:paraId="6BFD966F"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278EA79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340D3C0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0C13843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741A856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6246A9A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63911D26"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14:paraId="2875BD14" w14:textId="77777777" w:rsidR="00B45F53" w:rsidRPr="00501056" w:rsidRDefault="001F058E" w:rsidP="00B45F53">
      <w:r>
        <w:rPr>
          <w:rFonts w:ascii="Courier New" w:hAnsi="Courier New" w:cs="Courier New"/>
          <w:sz w:val="16"/>
          <w:szCs w:val="16"/>
        </w:rPr>
        <w:t xml:space="preserve">    writeOnly: false</w:t>
      </w:r>
    </w:p>
    <w:p w14:paraId="47E36688" w14:textId="77777777" w:rsidR="00B45F53" w:rsidRPr="00501056" w:rsidRDefault="00B45F53" w:rsidP="000D45BB">
      <w:pPr>
        <w:pStyle w:val="Heading4"/>
      </w:pPr>
      <w:bookmarkStart w:id="305" w:name="_Toc20312262"/>
      <w:bookmarkStart w:id="306" w:name="_Toc27561322"/>
      <w:bookmarkStart w:id="307" w:name="_Toc36041284"/>
      <w:bookmarkStart w:id="308" w:name="_Toc44603397"/>
      <w:bookmarkStart w:id="309" w:name="_Toc171604420"/>
      <w:r w:rsidRPr="00501056">
        <w:t>6.1.11.</w:t>
      </w:r>
      <w:r w:rsidR="00CB5FDE" w:rsidRPr="00501056">
        <w:t>9</w:t>
      </w:r>
      <w:r w:rsidRPr="00501056">
        <w:tab/>
        <w:t>Attribute property "isNotifyable"</w:t>
      </w:r>
      <w:bookmarkEnd w:id="305"/>
      <w:bookmarkEnd w:id="306"/>
      <w:bookmarkEnd w:id="307"/>
      <w:bookmarkEnd w:id="308"/>
      <w:bookmarkEnd w:id="309"/>
    </w:p>
    <w:p w14:paraId="79E14712" w14:textId="77777777" w:rsidR="00B45F53" w:rsidRPr="00501056" w:rsidRDefault="00B45F53" w:rsidP="00B45F53">
      <w:r w:rsidRPr="00501056">
        <w:t>This attribute property is a requirement for the MnS producer and not mapped to any JSON schema keyword.</w:t>
      </w:r>
    </w:p>
    <w:p w14:paraId="52706B4F" w14:textId="77777777" w:rsidR="00B45F53" w:rsidRPr="00501056" w:rsidRDefault="00B45F53" w:rsidP="000D45BB">
      <w:pPr>
        <w:pStyle w:val="Heading4"/>
      </w:pPr>
      <w:bookmarkStart w:id="310" w:name="_Toc20312263"/>
      <w:bookmarkStart w:id="311" w:name="_Toc27561323"/>
      <w:bookmarkStart w:id="312" w:name="_Toc36041285"/>
      <w:bookmarkStart w:id="313" w:name="_Toc44603398"/>
      <w:bookmarkStart w:id="314" w:name="_Toc171604421"/>
      <w:r w:rsidRPr="00501056">
        <w:t>6.1.11.</w:t>
      </w:r>
      <w:r w:rsidR="00CB5FDE" w:rsidRPr="00501056">
        <w:t>10</w:t>
      </w:r>
      <w:r w:rsidRPr="00501056">
        <w:tab/>
        <w:t>Attribute property "allowedValues"</w:t>
      </w:r>
      <w:bookmarkEnd w:id="310"/>
      <w:bookmarkEnd w:id="311"/>
      <w:bookmarkEnd w:id="312"/>
      <w:bookmarkEnd w:id="313"/>
      <w:bookmarkEnd w:id="314"/>
    </w:p>
    <w:p w14:paraId="3DD19396" w14:textId="77777777" w:rsidR="00B45F53" w:rsidRPr="00501056" w:rsidRDefault="00B45F53" w:rsidP="00B45F53">
      <w:r w:rsidRPr="00501056">
        <w:t>Allowed values for "string" are specified using the "minLength", "maxLength" and "pattern" keywords.</w:t>
      </w:r>
    </w:p>
    <w:p w14:paraId="2C17ABD3" w14:textId="77777777" w:rsidR="00B45F53" w:rsidRPr="00501056" w:rsidRDefault="00B45F53" w:rsidP="00B45F53">
      <w:r w:rsidRPr="00501056">
        <w:t>Allowed values for "number" and "integer" are specified using the "multipleOf", "maximum", "exclusiveMaximum", "minimum" and "exclusiveMinimum" keywords.</w:t>
      </w:r>
    </w:p>
    <w:p w14:paraId="23277853" w14:textId="77777777" w:rsidR="00B45F53" w:rsidRDefault="00B45F53" w:rsidP="004D3CF1">
      <w:r w:rsidRPr="00501056">
        <w:t>Allowed values of any type can be restricted by using the "enum" and "const" keywords.</w:t>
      </w:r>
    </w:p>
    <w:p w14:paraId="3C3FC43F" w14:textId="77777777" w:rsidR="007B67FC" w:rsidRPr="00426FEB" w:rsidRDefault="007B67FC" w:rsidP="007B67FC">
      <w:pPr>
        <w:pStyle w:val="Heading4"/>
      </w:pPr>
      <w:bookmarkStart w:id="315" w:name="_Toc82784611"/>
      <w:bookmarkStart w:id="316" w:name="_Toc171604422"/>
      <w:r w:rsidRPr="00426FEB">
        <w:t>6.1.11.</w:t>
      </w:r>
      <w:r>
        <w:t>11</w:t>
      </w:r>
      <w:r w:rsidRPr="00426FEB">
        <w:tab/>
        <w:t>Attribute property "</w:t>
      </w:r>
      <w:r>
        <w:rPr>
          <w:sz w:val="28"/>
        </w:rPr>
        <w:t>l</w:t>
      </w:r>
      <w:r w:rsidRPr="00416961">
        <w:rPr>
          <w:sz w:val="28"/>
        </w:rPr>
        <w:t>ifecycleStatus</w:t>
      </w:r>
      <w:r w:rsidRPr="00426FEB">
        <w:t>"</w:t>
      </w:r>
      <w:bookmarkEnd w:id="315"/>
      <w:bookmarkEnd w:id="316"/>
    </w:p>
    <w:p w14:paraId="75587249" w14:textId="77777777" w:rsidR="007B67FC" w:rsidRPr="00416961" w:rsidRDefault="007B67FC" w:rsidP="007B67FC">
      <w:r w:rsidRPr="00416961">
        <w:t>LifecycleStatus=</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r w:rsidRPr="00416961">
        <w:t>LifecycleStatus=</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317" w:name="_Toc20312264"/>
      <w:bookmarkStart w:id="318" w:name="_Toc27561324"/>
      <w:bookmarkStart w:id="319" w:name="_Toc36041286"/>
      <w:bookmarkStart w:id="320" w:name="_Toc44603399"/>
      <w:bookmarkStart w:id="321" w:name="_Toc171604423"/>
      <w:r w:rsidRPr="00501056">
        <w:t>6.</w:t>
      </w:r>
      <w:r w:rsidR="009C7500" w:rsidRPr="00501056">
        <w:t>2</w:t>
      </w:r>
      <w:r w:rsidRPr="00501056">
        <w:tab/>
        <w:t>Stage 3 YANG style and example</w:t>
      </w:r>
      <w:bookmarkEnd w:id="317"/>
      <w:bookmarkEnd w:id="318"/>
      <w:bookmarkEnd w:id="319"/>
      <w:bookmarkEnd w:id="320"/>
      <w:bookmarkEnd w:id="321"/>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lastRenderedPageBreak/>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322" w:name="_Toc20312265"/>
      <w:bookmarkStart w:id="323" w:name="_Toc27561325"/>
      <w:bookmarkStart w:id="324" w:name="_Toc36041287"/>
      <w:bookmarkStart w:id="325" w:name="_Toc44603400"/>
      <w:bookmarkStart w:id="326" w:name="_Toc171604424"/>
      <w:r w:rsidRPr="00501056">
        <w:t>6.2.1</w:t>
      </w:r>
      <w:r w:rsidRPr="00501056">
        <w:tab/>
        <w:t>General Modeling Rules</w:t>
      </w:r>
      <w:bookmarkEnd w:id="322"/>
      <w:bookmarkEnd w:id="323"/>
      <w:bookmarkEnd w:id="324"/>
      <w:bookmarkEnd w:id="325"/>
      <w:bookmarkEnd w:id="326"/>
    </w:p>
    <w:p w14:paraId="3D569464" w14:textId="77777777" w:rsidR="009C7500" w:rsidRPr="00501056" w:rsidRDefault="009C7500" w:rsidP="009C7500">
      <w:pPr>
        <w:pStyle w:val="Heading4"/>
      </w:pPr>
      <w:bookmarkStart w:id="327" w:name="_Toc20312266"/>
      <w:bookmarkStart w:id="328" w:name="_Toc27561326"/>
      <w:bookmarkStart w:id="329" w:name="_Toc36041288"/>
      <w:bookmarkStart w:id="330" w:name="_Toc44603401"/>
      <w:bookmarkStart w:id="331" w:name="_Toc171604425"/>
      <w:r w:rsidRPr="00501056">
        <w:t>6.2.1.1</w:t>
      </w:r>
      <w:r w:rsidRPr="00501056">
        <w:tab/>
        <w:t>Modeling Resources</w:t>
      </w:r>
      <w:bookmarkEnd w:id="327"/>
      <w:bookmarkEnd w:id="328"/>
      <w:bookmarkEnd w:id="329"/>
      <w:bookmarkEnd w:id="330"/>
      <w:bookmarkEnd w:id="331"/>
    </w:p>
    <w:p w14:paraId="3D879C6A"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332" w:name="_Toc20312267"/>
      <w:bookmarkStart w:id="333" w:name="_Toc27561327"/>
      <w:bookmarkStart w:id="334" w:name="_Toc36041289"/>
      <w:bookmarkStart w:id="335" w:name="_Toc44603402"/>
      <w:bookmarkStart w:id="336" w:name="_Toc171604426"/>
      <w:r w:rsidRPr="00501056">
        <w:t>6.2.1.2</w:t>
      </w:r>
      <w:r w:rsidRPr="00501056">
        <w:tab/>
        <w:t>Unique YANG Module names</w:t>
      </w:r>
      <w:bookmarkEnd w:id="332"/>
      <w:bookmarkEnd w:id="333"/>
      <w:bookmarkEnd w:id="334"/>
      <w:bookmarkEnd w:id="335"/>
      <w:bookmarkEnd w:id="336"/>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337" w:name="_Toc20312268"/>
      <w:bookmarkStart w:id="338" w:name="_Toc27561328"/>
      <w:bookmarkStart w:id="339" w:name="_Toc36041290"/>
      <w:bookmarkStart w:id="340" w:name="_Toc44603403"/>
      <w:bookmarkStart w:id="341" w:name="_Toc171604427"/>
      <w:r w:rsidRPr="00501056">
        <w:t>6.2.1.3</w:t>
      </w:r>
      <w:r w:rsidRPr="00501056">
        <w:tab/>
        <w:t>Unique YANG Namespace</w:t>
      </w:r>
      <w:bookmarkEnd w:id="337"/>
      <w:bookmarkEnd w:id="338"/>
      <w:bookmarkEnd w:id="339"/>
      <w:bookmarkEnd w:id="340"/>
      <w:bookmarkEnd w:id="341"/>
      <w:r w:rsidRPr="00501056">
        <w:t xml:space="preserve"> </w:t>
      </w:r>
    </w:p>
    <w:p w14:paraId="14C9B5E0" w14:textId="060C1D15"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8"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342" w:name="_Toc20312269"/>
      <w:bookmarkStart w:id="343" w:name="_Toc27561329"/>
      <w:bookmarkStart w:id="344" w:name="_Toc36041291"/>
      <w:bookmarkStart w:id="345" w:name="_Toc44603404"/>
      <w:bookmarkStart w:id="346" w:name="_Toc171604428"/>
      <w:r w:rsidRPr="00501056">
        <w:t>6.2.1.4</w:t>
      </w:r>
      <w:r w:rsidRPr="00501056">
        <w:tab/>
        <w:t>Unique YANG Module Prefixes</w:t>
      </w:r>
      <w:bookmarkEnd w:id="342"/>
      <w:bookmarkEnd w:id="343"/>
      <w:bookmarkEnd w:id="344"/>
      <w:bookmarkEnd w:id="345"/>
      <w:bookmarkEnd w:id="346"/>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e.g. prefix nrmtype -&gt; prefix nrmtype3gpp</w:t>
      </w:r>
    </w:p>
    <w:p w14:paraId="14AEF003"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347" w:name="_Toc20312270"/>
      <w:bookmarkStart w:id="348" w:name="_Toc27561330"/>
      <w:bookmarkStart w:id="349" w:name="_Toc36041292"/>
      <w:bookmarkStart w:id="350" w:name="_Toc44603405"/>
      <w:bookmarkStart w:id="351" w:name="_Toc171604429"/>
      <w:r w:rsidRPr="00501056">
        <w:t>6.2.1.5</w:t>
      </w:r>
      <w:r w:rsidRPr="00501056">
        <w:tab/>
        <w:t xml:space="preserve">Use YANG </w:t>
      </w:r>
      <w:r w:rsidR="00747E03">
        <w:t>v</w:t>
      </w:r>
      <w:r w:rsidR="00747E03" w:rsidRPr="00501056">
        <w:t xml:space="preserve">ersion </w:t>
      </w:r>
      <w:r w:rsidRPr="00501056">
        <w:t>1.1</w:t>
      </w:r>
      <w:bookmarkEnd w:id="347"/>
      <w:bookmarkEnd w:id="348"/>
      <w:bookmarkEnd w:id="349"/>
      <w:bookmarkEnd w:id="350"/>
      <w:bookmarkEnd w:id="351"/>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352" w:name="_Toc20312271"/>
      <w:bookmarkStart w:id="353" w:name="_Toc27561331"/>
      <w:bookmarkStart w:id="354" w:name="_Toc36041293"/>
      <w:bookmarkStart w:id="355" w:name="_Toc44603406"/>
      <w:bookmarkStart w:id="356" w:name="_Toc171604430"/>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352"/>
      <w:bookmarkEnd w:id="353"/>
      <w:bookmarkEnd w:id="354"/>
      <w:bookmarkEnd w:id="355"/>
      <w:r w:rsidR="00747E03">
        <w:t>r</w:t>
      </w:r>
      <w:r w:rsidR="00747E03" w:rsidRPr="00747E03">
        <w:t>ecommended</w:t>
      </w:r>
      <w:bookmarkEnd w:id="356"/>
    </w:p>
    <w:p w14:paraId="1D8FAEBD"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2C2F4D99" w14:textId="77777777" w:rsidR="009C7500" w:rsidRPr="00501056" w:rsidRDefault="00D734EA" w:rsidP="00D734EA">
      <w:pPr>
        <w:pStyle w:val="B1"/>
      </w:pPr>
      <w:r w:rsidRPr="00501056">
        <w:t>-</w:t>
      </w:r>
      <w:r w:rsidRPr="00501056">
        <w:tab/>
      </w:r>
      <w:r w:rsidR="00747E03" w:rsidRPr="00747E03">
        <w:t>a</w:t>
      </w:r>
      <w:r w:rsidR="009C7500" w:rsidRPr="00501056">
        <w:t>ny</w:t>
      </w:r>
      <w:r w:rsidR="00747E03" w:rsidRPr="00747E03">
        <w:t>x</w:t>
      </w:r>
      <w:r w:rsidR="009C7500" w:rsidRPr="00501056">
        <w:t>ml</w:t>
      </w:r>
    </w:p>
    <w:p w14:paraId="2DC09E41" w14:textId="77777777" w:rsidR="009C7500" w:rsidRPr="00501056" w:rsidRDefault="00D734EA" w:rsidP="00D734EA">
      <w:pPr>
        <w:pStyle w:val="B1"/>
      </w:pPr>
      <w:r w:rsidRPr="00501056">
        <w:t>-</w:t>
      </w:r>
      <w:r w:rsidRPr="00501056">
        <w:tab/>
      </w:r>
      <w:r w:rsidR="00747E03" w:rsidRPr="00747E03">
        <w:t>r</w:t>
      </w:r>
      <w:r w:rsidR="009C7500" w:rsidRPr="00501056">
        <w:t>pc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t xml:space="preserve">anydata. </w:t>
      </w:r>
      <w:r>
        <w:tab/>
        <w:t>Whenever possible data should be modeled with list, leaf-list, leaf data nodes. In the rare case where the type of an attribute is unknown (E.g., a an attribute that can be of any attribute type) the YANG “anyadata” statement may be used.</w:t>
      </w:r>
    </w:p>
    <w:p w14:paraId="1D1D3A9C" w14:textId="77777777" w:rsidR="009C7500" w:rsidRPr="00501056" w:rsidRDefault="009C7500" w:rsidP="009C7500">
      <w:pPr>
        <w:pStyle w:val="Heading4"/>
      </w:pPr>
      <w:bookmarkStart w:id="357" w:name="_Toc20312272"/>
      <w:bookmarkStart w:id="358" w:name="_Toc27561332"/>
      <w:bookmarkStart w:id="359" w:name="_Toc36041294"/>
      <w:bookmarkStart w:id="360" w:name="_Toc44603407"/>
      <w:bookmarkStart w:id="361"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357"/>
      <w:bookmarkEnd w:id="358"/>
      <w:bookmarkEnd w:id="359"/>
      <w:bookmarkEnd w:id="360"/>
      <w:r w:rsidR="00747E03">
        <w:t>o</w:t>
      </w:r>
      <w:r w:rsidR="00747E03" w:rsidRPr="00501056">
        <w:t>rganizations</w:t>
      </w:r>
      <w:bookmarkEnd w:id="361"/>
      <w:r w:rsidR="00747E03" w:rsidRPr="00501056">
        <w:t xml:space="preserve"> </w:t>
      </w:r>
    </w:p>
    <w:p w14:paraId="055E3BA8"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0B234C5D" w14:textId="77777777" w:rsidR="009C7500" w:rsidRPr="00501056" w:rsidRDefault="009C7500" w:rsidP="009C7500">
      <w:r w:rsidRPr="00501056">
        <w:lastRenderedPageBreak/>
        <w:t>3GPP models shall link to and reference YANG models from other standard organizations/industry forum whenever applicable.</w:t>
      </w:r>
    </w:p>
    <w:p w14:paraId="64354554" w14:textId="0156D427" w:rsidR="009C7500" w:rsidRPr="00501056" w:rsidRDefault="009C7500" w:rsidP="009C7500">
      <w:pPr>
        <w:pStyle w:val="Heading4"/>
      </w:pPr>
      <w:bookmarkStart w:id="362" w:name="_Toc20312273"/>
      <w:bookmarkStart w:id="363" w:name="_Toc27561333"/>
      <w:bookmarkStart w:id="364" w:name="_Toc36041295"/>
      <w:bookmarkStart w:id="365" w:name="_Toc44603408"/>
      <w:bookmarkStart w:id="366" w:name="_Toc171604432"/>
      <w:r w:rsidRPr="00501056">
        <w:t>6.2.1.8</w:t>
      </w:r>
      <w:r w:rsidRPr="00501056">
        <w:tab/>
      </w:r>
      <w:r w:rsidR="00AD05EC">
        <w:t xml:space="preserve">Updating the 3GPP YANG </w:t>
      </w:r>
      <w:r w:rsidR="00AD05EC" w:rsidRPr="008B1BA4">
        <w:t>schema tree</w:t>
      </w:r>
      <w:r w:rsidR="00AD05EC">
        <w:t xml:space="preserve"> by external parties</w:t>
      </w:r>
      <w:bookmarkEnd w:id="362"/>
      <w:bookmarkEnd w:id="363"/>
      <w:bookmarkEnd w:id="364"/>
      <w:bookmarkEnd w:id="365"/>
      <w:bookmarkEnd w:id="366"/>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supportQualifier</w:t>
      </w:r>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2) A vendor may extend the schema tree with data nodes (see [x] section 7.17). Adding manadatory model elements is potentially backwards incompatible, so the relevant rules in [x] section 7.17 shall be followed.</w:t>
      </w:r>
    </w:p>
    <w:p w14:paraId="65192B58" w14:textId="77777777" w:rsidR="00AD05EC" w:rsidRDefault="00AD05EC" w:rsidP="00AD05EC">
      <w:pPr>
        <w:pStyle w:val="B1"/>
        <w:ind w:left="0" w:firstLine="0"/>
      </w:pPr>
      <w:r>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isCabinetClosed {</w:t>
      </w:r>
    </w:p>
    <w:p w14:paraId="0A84AEB5" w14:textId="77777777" w:rsidR="00AD05EC" w:rsidRDefault="00AD05EC" w:rsidP="00AD05EC">
      <w:pPr>
        <w:ind w:left="720"/>
      </w:pPr>
      <w:r>
        <w:t xml:space="preserve">    type boolean;</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grouping VendorClassGrp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exampleAttribut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vendorMarker;</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VendorClass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VendorClassGrp ;</w:t>
      </w:r>
    </w:p>
    <w:p w14:paraId="2B0CDD96" w14:textId="77777777" w:rsidR="00AD05EC" w:rsidRDefault="00AD05EC" w:rsidP="00AD05EC">
      <w:pPr>
        <w:ind w:left="357"/>
      </w:pPr>
      <w:r>
        <w:t xml:space="preserve">     }</w:t>
      </w:r>
    </w:p>
    <w:p w14:paraId="279D8DBF" w14:textId="77777777" w:rsidR="00AD05EC" w:rsidRDefault="00AD05EC" w:rsidP="00AD05EC">
      <w:pPr>
        <w:ind w:left="357"/>
      </w:pPr>
      <w:r>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4) Limit the unlimited: For strings that have no length limit it is allowed to specify a length limit. No one expects an implementation to support infinitely long strings. For lists and leaf-lists that do not have a max-elements substatement it is allowed to add a max-elements substatemen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supportQualifier does not mark it as optional</w:t>
      </w:r>
      <w:r>
        <w:t>, or when a model element has been modified in contradiction to the above rules, the vendor shall document portions of the 3GPP module that are not supported, or that are supported but with different  syntax, by using the "deviation" statements. Note this behavior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lastRenderedPageBreak/>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367" w:name="_Toc20312274"/>
      <w:bookmarkStart w:id="368" w:name="_Toc27561334"/>
      <w:bookmarkStart w:id="369" w:name="_Toc36041296"/>
      <w:bookmarkStart w:id="370" w:name="_Toc44603409"/>
      <w:bookmarkStart w:id="371" w:name="_Toc171604433"/>
      <w:r w:rsidRPr="00501056">
        <w:t>6.2.1.9</w:t>
      </w:r>
      <w:r w:rsidRPr="00501056">
        <w:tab/>
        <w:t xml:space="preserve">Model </w:t>
      </w:r>
      <w:r w:rsidR="00096317">
        <w:t>c</w:t>
      </w:r>
      <w:r w:rsidR="00096317" w:rsidRPr="00501056">
        <w:t>orrectness</w:t>
      </w:r>
      <w:r w:rsidRPr="00501056">
        <w:t>, checking</w:t>
      </w:r>
      <w:bookmarkEnd w:id="367"/>
      <w:bookmarkEnd w:id="368"/>
      <w:bookmarkEnd w:id="369"/>
      <w:bookmarkEnd w:id="370"/>
      <w:bookmarkEnd w:id="371"/>
      <w:r w:rsidRPr="00501056">
        <w:t xml:space="preserve"> </w:t>
      </w:r>
    </w:p>
    <w:p w14:paraId="739A105C" w14:textId="1BCFD2FF" w:rsidR="009C7500" w:rsidRPr="00501056" w:rsidRDefault="009C7500" w:rsidP="009C7500">
      <w:r w:rsidRPr="00501056">
        <w:t xml:space="preserve">3GPP YANG modules shall be checked with the pyang tool. See: </w:t>
      </w:r>
      <w:r w:rsidR="00E9376E" w:rsidRPr="0092284B">
        <w:t>pyang [</w:t>
      </w:r>
      <w:r w:rsidR="00E9376E">
        <w:t>21</w:t>
      </w:r>
      <w:r w:rsidR="00E9376E" w:rsidRPr="0092284B">
        <w:t>].</w:t>
      </w:r>
    </w:p>
    <w:p w14:paraId="787293ED" w14:textId="1F048202"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5EA1EAB3" w14:textId="7A59C636" w:rsidR="00245D62" w:rsidRDefault="00245D62" w:rsidP="00245D62">
      <w:r w:rsidRPr="00E24F4C">
        <w:t>"</w:t>
      </w:r>
      <w:r>
        <w:t>p</w:t>
      </w:r>
      <w:r w:rsidRPr="00E24F4C">
        <w:t xml:space="preserve">yang </w:t>
      </w:r>
      <w:r w:rsidR="00E9376E">
        <w:t>--3GPP</w:t>
      </w:r>
      <w:r w:rsidRPr="00E24F4C">
        <w:t xml:space="preserve">" </w:t>
      </w:r>
      <w:r>
        <w:t xml:space="preserve">should also be run against all 3GPP YANG modules. Errors and warning produced by the </w:t>
      </w:r>
      <w:r w:rsidRPr="00E24F4C">
        <w:t>"</w:t>
      </w:r>
      <w:r>
        <w:t xml:space="preserve">pyang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r>
        <w:t xml:space="preserve">pyang </w:t>
      </w:r>
      <w:r w:rsidR="00E9376E">
        <w:t>--3GPP</w:t>
      </w:r>
      <w:r w:rsidRPr="00E24F4C">
        <w:t>"</w:t>
      </w:r>
      <w:r>
        <w:t>.</w:t>
      </w:r>
    </w:p>
    <w:p w14:paraId="04B5BBC2" w14:textId="77777777" w:rsidR="00245D62" w:rsidRDefault="00245D62" w:rsidP="00AA149F">
      <w:pPr>
        <w:pStyle w:val="Heading4"/>
      </w:pPr>
      <w:bookmarkStart w:id="372" w:name="_Toc171604434"/>
      <w:r w:rsidRPr="00E24F4C">
        <w:t>6.2.1.</w:t>
      </w:r>
      <w:r w:rsidR="00C26059">
        <w:t>10</w:t>
      </w:r>
      <w:r w:rsidRPr="00E24F4C">
        <w:tab/>
      </w:r>
      <w:r>
        <w:t>YANG modules in technical specifications</w:t>
      </w:r>
      <w:bookmarkEnd w:id="372"/>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373" w:name="_Toc7168631"/>
      <w:bookmarkStart w:id="374" w:name="_Toc171604435"/>
      <w:r>
        <w:t>6.2.1.</w:t>
      </w:r>
      <w:r w:rsidR="00C26059">
        <w:t>11</w:t>
      </w:r>
      <w:r w:rsidRPr="00742EDD">
        <w:tab/>
        <w:t xml:space="preserve">Module </w:t>
      </w:r>
      <w:r>
        <w:t>h</w:t>
      </w:r>
      <w:r w:rsidRPr="00742EDD">
        <w:t xml:space="preserve">eader </w:t>
      </w:r>
      <w:r>
        <w:t>s</w:t>
      </w:r>
      <w:r w:rsidRPr="00742EDD">
        <w:t>tatements</w:t>
      </w:r>
      <w:bookmarkEnd w:id="373"/>
      <w:bookmarkEnd w:id="374"/>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officials.htm?Itemid=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375" w:name="_Toc528657256"/>
      <w:bookmarkStart w:id="376" w:name="_Toc7168632"/>
      <w:bookmarkStart w:id="377"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375"/>
      <w:bookmarkEnd w:id="376"/>
      <w:bookmarkEnd w:id="377"/>
      <w:r w:rsidRPr="00CA2089">
        <w:t xml:space="preserve"> </w:t>
      </w:r>
    </w:p>
    <w:p w14:paraId="17FA3CEA" w14:textId="77777777" w:rsidR="00245D62" w:rsidRDefault="00245D62" w:rsidP="00245D62">
      <w:bookmarkStart w:id="378" w:name="_Toc528657257"/>
      <w:r>
        <w:t xml:space="preserve">A "description" statement should be present for each YANG schema node. As an exception: for </w:t>
      </w:r>
      <w:bookmarkStart w:id="379" w:name="_Hlk23852981"/>
      <w:r>
        <w:t>individual leafs, leaf-lists, enums, case statements, typedef statements</w:t>
      </w:r>
      <w:bookmarkEnd w:id="379"/>
      <w:r>
        <w:t xml:space="preserve">, where the schema node’s name describes the node sufficiently, the "description" may be omitted. </w:t>
      </w:r>
    </w:p>
    <w:p w14:paraId="75FF932E" w14:textId="77777777"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lastRenderedPageBreak/>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380" w:name="_Toc7168633"/>
      <w:bookmarkStart w:id="381" w:name="_Toc171604437"/>
      <w:bookmarkEnd w:id="378"/>
      <w:r>
        <w:t>6.2.1.</w:t>
      </w:r>
      <w:r w:rsidR="00C26059">
        <w:t>13</w:t>
      </w:r>
      <w:r w:rsidRPr="00CA2089">
        <w:tab/>
        <w:t xml:space="preserve">YANG </w:t>
      </w:r>
      <w:r>
        <w:t>m</w:t>
      </w:r>
      <w:r w:rsidRPr="00CA2089">
        <w:t xml:space="preserve">odule </w:t>
      </w:r>
      <w:r>
        <w:t>r</w:t>
      </w:r>
      <w:r w:rsidRPr="00CA2089">
        <w:t>evisions</w:t>
      </w:r>
      <w:bookmarkEnd w:id="380"/>
      <w:bookmarkEnd w:id="381"/>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The revision statement shall contain a reference substatement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r w:rsidR="001F5902">
        <w:t>should</w:t>
      </w:r>
      <w:r>
        <w:t>b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When divided by 6, the day in the date should have the same remainder as the release number: (DAY modulo 6 == releaseNumber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382" w:name="_Toc7168654"/>
      <w:bookmarkStart w:id="383" w:name="_Toc171604438"/>
      <w:r>
        <w:t>6.2.</w:t>
      </w:r>
      <w:r w:rsidRPr="00CA2089">
        <w:t>1.</w:t>
      </w:r>
      <w:r w:rsidR="00C26059">
        <w:t>15</w:t>
      </w:r>
      <w:r w:rsidRPr="00CA2089">
        <w:tab/>
        <w:t>Don’t use YANG statements with the</w:t>
      </w:r>
      <w:r>
        <w:t>ir</w:t>
      </w:r>
      <w:r w:rsidRPr="00CA2089">
        <w:t xml:space="preserve"> default meaning</w:t>
      </w:r>
      <w:bookmarkEnd w:id="382"/>
      <w:bookmarkEnd w:id="383"/>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384" w:name="_Toc6931066"/>
      <w:bookmarkStart w:id="385" w:name="_Toc7016808"/>
      <w:bookmarkStart w:id="386" w:name="_Toc7168655"/>
      <w:bookmarkStart w:id="387" w:name="_Toc6931067"/>
      <w:bookmarkStart w:id="388" w:name="_Toc7016809"/>
      <w:bookmarkStart w:id="389" w:name="_Toc7168656"/>
      <w:bookmarkStart w:id="390" w:name="_Toc6931068"/>
      <w:bookmarkStart w:id="391" w:name="_Toc7016810"/>
      <w:bookmarkStart w:id="392" w:name="_Toc7168657"/>
      <w:bookmarkStart w:id="393" w:name="_Toc6931069"/>
      <w:bookmarkStart w:id="394" w:name="_Toc7016811"/>
      <w:bookmarkStart w:id="395" w:name="_Toc7168658"/>
      <w:bookmarkStart w:id="396" w:name="_Toc6931070"/>
      <w:bookmarkStart w:id="397" w:name="_Toc7016812"/>
      <w:bookmarkStart w:id="398" w:name="_Toc7168659"/>
      <w:bookmarkStart w:id="399" w:name="_Toc6931071"/>
      <w:bookmarkStart w:id="400" w:name="_Toc7016813"/>
      <w:bookmarkStart w:id="401" w:name="_Toc7168660"/>
      <w:bookmarkStart w:id="402" w:name="_Toc6931072"/>
      <w:bookmarkStart w:id="403" w:name="_Toc7016814"/>
      <w:bookmarkStart w:id="404" w:name="_Toc7168661"/>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5E89EAB0" w14:textId="77777777" w:rsidR="003A7EF7" w:rsidRDefault="003A7EF7" w:rsidP="003A7EF7">
      <w:pPr>
        <w:pStyle w:val="Heading4"/>
      </w:pPr>
      <w:bookmarkStart w:id="405" w:name="_Toc44603410"/>
      <w:bookmarkStart w:id="406" w:name="_Toc171604439"/>
      <w:r>
        <w:lastRenderedPageBreak/>
        <w:t>6.2.1.</w:t>
      </w:r>
      <w:r w:rsidR="00C26059">
        <w:t>16</w:t>
      </w:r>
      <w:r>
        <w:tab/>
        <w:t>Formatting YANG modules/submodules</w:t>
      </w:r>
      <w:bookmarkEnd w:id="405"/>
      <w:bookmarkEnd w:id="406"/>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407" w:name="_Toc171604440"/>
      <w:r>
        <w:t>6.2.1.17</w:t>
      </w:r>
      <w:r>
        <w:tab/>
        <w:t>Use original prefix under import statements</w:t>
      </w:r>
      <w:bookmarkEnd w:id="407"/>
    </w:p>
    <w:p w14:paraId="6BA1AE45" w14:textId="77777777" w:rsidR="00C26059" w:rsidRDefault="00C26059" w:rsidP="00AA149F">
      <w:r>
        <w:t>The prefix substatement under an import statement shall use the same prefix value, that the imported module declared in it’s prefix substatement under it’s module statement.</w:t>
      </w:r>
    </w:p>
    <w:p w14:paraId="34A76E2D" w14:textId="77777777" w:rsidR="00FA1ACB" w:rsidRDefault="00FA1ACB" w:rsidP="00FA1ACB">
      <w:pPr>
        <w:pStyle w:val="Heading4"/>
      </w:pPr>
      <w:bookmarkStart w:id="408" w:name="_Toc171604441"/>
      <w:r>
        <w:t>6.2.1.18</w:t>
      </w:r>
      <w:r>
        <w:tab/>
        <w:t>YANG Naming</w:t>
      </w:r>
      <w:bookmarkEnd w:id="408"/>
    </w:p>
    <w:p w14:paraId="163A7769" w14:textId="77777777"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409" w:name="_Toc130378525"/>
      <w:bookmarkStart w:id="410" w:name="_Toc171604442"/>
      <w:r w:rsidRPr="00742BAA">
        <w:t>6.2.1.</w:t>
      </w:r>
      <w:r>
        <w:t>19</w:t>
      </w:r>
      <w:r w:rsidRPr="00742BAA">
        <w:tab/>
      </w:r>
      <w:bookmarkEnd w:id="409"/>
      <w:r>
        <w:t>Copyright</w:t>
      </w:r>
      <w:bookmarkEnd w:id="410"/>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411" w:name="_Toc20312275"/>
      <w:bookmarkStart w:id="412" w:name="_Toc27561335"/>
      <w:bookmarkStart w:id="413" w:name="_Toc36041297"/>
      <w:bookmarkStart w:id="414" w:name="_Toc44603411"/>
      <w:bookmarkStart w:id="415" w:name="_Toc171604443"/>
      <w:r w:rsidRPr="00501056">
        <w:t>6.</w:t>
      </w:r>
      <w:r w:rsidR="009C7500" w:rsidRPr="00501056">
        <w:t>2</w:t>
      </w:r>
      <w:r w:rsidRPr="00501056">
        <w:t>.</w:t>
      </w:r>
      <w:r w:rsidR="009C7500" w:rsidRPr="00501056">
        <w:t>2</w:t>
      </w:r>
      <w:r w:rsidRPr="00501056">
        <w:tab/>
      </w:r>
      <w:r w:rsidRPr="00501056">
        <w:rPr>
          <w:rFonts w:cs="Arial"/>
        </w:rPr>
        <w:t>InformationObjectClass – abstract</w:t>
      </w:r>
      <w:bookmarkEnd w:id="411"/>
      <w:bookmarkEnd w:id="412"/>
      <w:bookmarkEnd w:id="413"/>
      <w:bookmarkEnd w:id="414"/>
      <w:bookmarkEnd w:id="415"/>
    </w:p>
    <w:p w14:paraId="1BDF5FD7" w14:textId="77777777" w:rsidR="004B4B86" w:rsidRPr="00501056" w:rsidRDefault="004B4B86" w:rsidP="004B4B86">
      <w:pPr>
        <w:pStyle w:val="Heading4"/>
      </w:pPr>
      <w:bookmarkStart w:id="416" w:name="_Toc20312276"/>
      <w:bookmarkStart w:id="417" w:name="_Toc27561336"/>
      <w:bookmarkStart w:id="418" w:name="_Toc36041298"/>
      <w:bookmarkStart w:id="419" w:name="_Toc44603412"/>
      <w:bookmarkStart w:id="420" w:name="_Toc171604444"/>
      <w:r w:rsidRPr="00501056">
        <w:t>6.</w:t>
      </w:r>
      <w:r w:rsidR="009C7500" w:rsidRPr="00501056">
        <w:t>2.2.1</w:t>
      </w:r>
      <w:r w:rsidRPr="00501056">
        <w:tab/>
        <w:t>Introduction</w:t>
      </w:r>
      <w:bookmarkEnd w:id="416"/>
      <w:bookmarkEnd w:id="417"/>
      <w:bookmarkEnd w:id="418"/>
      <w:bookmarkEnd w:id="419"/>
      <w:bookmarkEnd w:id="420"/>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421" w:name="_Toc20312277"/>
      <w:bookmarkStart w:id="422" w:name="_Toc27561337"/>
      <w:bookmarkStart w:id="423" w:name="_Toc36041299"/>
      <w:bookmarkStart w:id="424" w:name="_Toc44603413"/>
      <w:bookmarkStart w:id="425" w:name="_Toc171604445"/>
      <w:r w:rsidRPr="00501056">
        <w:lastRenderedPageBreak/>
        <w:t>6.</w:t>
      </w:r>
      <w:r w:rsidR="009C7500" w:rsidRPr="00501056">
        <w:t>2.2.2</w:t>
      </w:r>
      <w:r w:rsidRPr="00501056">
        <w:tab/>
        <w:t>YANG mapping</w:t>
      </w:r>
      <w:bookmarkEnd w:id="421"/>
      <w:bookmarkEnd w:id="422"/>
      <w:bookmarkEnd w:id="423"/>
      <w:bookmarkEnd w:id="424"/>
      <w:bookmarkEnd w:id="425"/>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041D4DC2"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426" w:name="_Toc20312278"/>
      <w:bookmarkStart w:id="427" w:name="_Toc27561338"/>
      <w:bookmarkStart w:id="428" w:name="_Toc36041300"/>
      <w:bookmarkStart w:id="429" w:name="_Toc44603414"/>
      <w:bookmarkStart w:id="430" w:name="_Toc171604446"/>
      <w:r w:rsidRPr="00501056">
        <w:t>6.</w:t>
      </w:r>
      <w:r w:rsidR="009C7500" w:rsidRPr="00501056">
        <w:t>2.3</w:t>
      </w:r>
      <w:r w:rsidRPr="00501056">
        <w:tab/>
        <w:t>Naming attribute</w:t>
      </w:r>
      <w:bookmarkEnd w:id="426"/>
      <w:bookmarkEnd w:id="427"/>
      <w:bookmarkEnd w:id="428"/>
      <w:bookmarkEnd w:id="429"/>
      <w:bookmarkEnd w:id="430"/>
      <w:r w:rsidRPr="00501056">
        <w:t xml:space="preserve"> </w:t>
      </w:r>
    </w:p>
    <w:p w14:paraId="30620A06" w14:textId="77777777" w:rsidR="004B4B86" w:rsidRPr="00501056" w:rsidRDefault="004B4B86" w:rsidP="008D4FDC">
      <w:pPr>
        <w:pStyle w:val="Heading4"/>
      </w:pPr>
      <w:bookmarkStart w:id="431" w:name="_Toc20312279"/>
      <w:bookmarkStart w:id="432" w:name="_Toc27561339"/>
      <w:bookmarkStart w:id="433" w:name="_Toc36041301"/>
      <w:bookmarkStart w:id="434" w:name="_Toc44603415"/>
      <w:bookmarkStart w:id="435" w:name="_Toc171604447"/>
      <w:r w:rsidRPr="00501056">
        <w:t>6.</w:t>
      </w:r>
      <w:r w:rsidR="009C7500" w:rsidRPr="00501056">
        <w:t>2.3.1</w:t>
      </w:r>
      <w:r w:rsidRPr="00501056">
        <w:tab/>
        <w:t>Introduction</w:t>
      </w:r>
      <w:bookmarkEnd w:id="431"/>
      <w:bookmarkEnd w:id="432"/>
      <w:bookmarkEnd w:id="433"/>
      <w:bookmarkEnd w:id="434"/>
      <w:bookmarkEnd w:id="435"/>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436" w:name="_Toc20312280"/>
      <w:bookmarkStart w:id="437" w:name="_Toc27561340"/>
      <w:bookmarkStart w:id="438" w:name="_Toc36041302"/>
      <w:bookmarkStart w:id="439" w:name="_Toc44603416"/>
      <w:bookmarkStart w:id="440" w:name="_Toc171604448"/>
      <w:r w:rsidRPr="00501056">
        <w:t>6.</w:t>
      </w:r>
      <w:r w:rsidR="009C7500" w:rsidRPr="00501056">
        <w:t>2.3.2</w:t>
      </w:r>
      <w:r w:rsidRPr="00501056">
        <w:tab/>
        <w:t>Yang mapping</w:t>
      </w:r>
      <w:bookmarkEnd w:id="436"/>
      <w:bookmarkEnd w:id="437"/>
      <w:bookmarkEnd w:id="438"/>
      <w:bookmarkEnd w:id="439"/>
      <w:bookmarkEnd w:id="440"/>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441" w:name="_Toc20312281"/>
      <w:bookmarkStart w:id="442" w:name="_Toc27561341"/>
      <w:bookmarkStart w:id="443" w:name="_Toc36041303"/>
      <w:bookmarkStart w:id="444" w:name="_Toc44603417"/>
      <w:bookmarkStart w:id="445" w:name="_Toc171604449"/>
      <w:r w:rsidRPr="00501056">
        <w:t>6.</w:t>
      </w:r>
      <w:r w:rsidR="009C7500" w:rsidRPr="00501056">
        <w:t>2.4</w:t>
      </w:r>
      <w:r w:rsidRPr="00501056">
        <w:tab/>
      </w:r>
      <w:r w:rsidRPr="00501056">
        <w:rPr>
          <w:rFonts w:cs="Arial"/>
        </w:rPr>
        <w:t>InformationObjectClass – concrete</w:t>
      </w:r>
      <w:bookmarkEnd w:id="441"/>
      <w:bookmarkEnd w:id="442"/>
      <w:bookmarkEnd w:id="443"/>
      <w:bookmarkEnd w:id="444"/>
      <w:bookmarkEnd w:id="445"/>
      <w:r w:rsidRPr="00501056">
        <w:rPr>
          <w:rFonts w:cs="Arial"/>
        </w:rPr>
        <w:t xml:space="preserve"> </w:t>
      </w:r>
    </w:p>
    <w:p w14:paraId="5F5D0A81" w14:textId="77777777" w:rsidR="00073816" w:rsidRPr="00073816" w:rsidRDefault="00073816" w:rsidP="002A2AFD">
      <w:pPr>
        <w:pStyle w:val="Heading4"/>
      </w:pPr>
      <w:bookmarkStart w:id="446" w:name="_Toc27561342"/>
      <w:bookmarkStart w:id="447" w:name="_Toc36041304"/>
      <w:bookmarkStart w:id="448" w:name="_Toc44603418"/>
      <w:bookmarkStart w:id="449" w:name="_Toc171604450"/>
      <w:r>
        <w:t>6.2.4.0</w:t>
      </w:r>
      <w:r>
        <w:tab/>
        <w:t>Introduction</w:t>
      </w:r>
      <w:bookmarkEnd w:id="446"/>
      <w:bookmarkEnd w:id="447"/>
      <w:bookmarkEnd w:id="448"/>
      <w:bookmarkEnd w:id="449"/>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450" w:name="_Toc20312282"/>
      <w:bookmarkStart w:id="451" w:name="_Toc27561343"/>
      <w:bookmarkStart w:id="452" w:name="_Toc36041305"/>
      <w:bookmarkStart w:id="453" w:name="_Toc44603419"/>
      <w:bookmarkStart w:id="454" w:name="_Toc171604451"/>
      <w:r w:rsidRPr="00501056">
        <w:t>6.</w:t>
      </w:r>
      <w:r w:rsidR="009C7500" w:rsidRPr="00501056">
        <w:t>2.4</w:t>
      </w:r>
      <w:r w:rsidRPr="00501056">
        <w:t>.1</w:t>
      </w:r>
      <w:r w:rsidRPr="00501056">
        <w:tab/>
        <w:t>YANG mapping</w:t>
      </w:r>
      <w:bookmarkEnd w:id="450"/>
      <w:bookmarkEnd w:id="451"/>
      <w:bookmarkEnd w:id="452"/>
      <w:bookmarkEnd w:id="453"/>
      <w:bookmarkEnd w:id="454"/>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list MyConcreteClass {</w:t>
      </w:r>
    </w:p>
    <w:p w14:paraId="18A2BD16" w14:textId="24014597"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5FD7675A"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5FFA36A0" w14:textId="77777777" w:rsidR="004B4B86" w:rsidRPr="00501056" w:rsidRDefault="004B4B86" w:rsidP="004B4B86">
      <w:pPr>
        <w:pStyle w:val="PL"/>
        <w:rPr>
          <w:rStyle w:val="HTMLCode"/>
          <w:rFonts w:eastAsia="Calibri"/>
        </w:rPr>
      </w:pPr>
      <w:r w:rsidRPr="00501056">
        <w:rPr>
          <w:rStyle w:val="HTMLCode"/>
          <w:rFonts w:eastAsia="Calibri"/>
        </w:rPr>
        <w:lastRenderedPageBreak/>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455" w:name="_Toc20312283"/>
      <w:bookmarkStart w:id="456" w:name="_Toc27561344"/>
      <w:bookmarkStart w:id="457" w:name="_Toc36041306"/>
      <w:bookmarkStart w:id="458" w:name="_Toc44603420"/>
      <w:bookmarkStart w:id="459" w:name="_Toc171604452"/>
      <w:r w:rsidRPr="00501056">
        <w:t>6.</w:t>
      </w:r>
      <w:r w:rsidR="009C7500" w:rsidRPr="00501056">
        <w:t>2.5</w:t>
      </w:r>
      <w:r w:rsidRPr="00501056">
        <w:tab/>
        <w:t>Generalization relationship - inheritance from another class</w:t>
      </w:r>
      <w:bookmarkEnd w:id="455"/>
      <w:bookmarkEnd w:id="456"/>
      <w:bookmarkEnd w:id="457"/>
      <w:bookmarkEnd w:id="458"/>
      <w:bookmarkEnd w:id="459"/>
    </w:p>
    <w:p w14:paraId="2DD05167" w14:textId="77777777" w:rsidR="004B4B86" w:rsidRPr="00501056" w:rsidRDefault="004B4B86" w:rsidP="008D4FDC">
      <w:pPr>
        <w:pStyle w:val="Heading4"/>
      </w:pPr>
      <w:bookmarkStart w:id="460" w:name="_Toc20312284"/>
      <w:bookmarkStart w:id="461" w:name="_Toc27561345"/>
      <w:bookmarkStart w:id="462" w:name="_Toc36041307"/>
      <w:bookmarkStart w:id="463" w:name="_Toc44603421"/>
      <w:bookmarkStart w:id="464" w:name="_Toc171604453"/>
      <w:r w:rsidRPr="00501056">
        <w:t>6.</w:t>
      </w:r>
      <w:r w:rsidR="009C7500" w:rsidRPr="00501056">
        <w:t>2.5.1</w:t>
      </w:r>
      <w:r w:rsidRPr="00501056">
        <w:tab/>
        <w:t>Introduction</w:t>
      </w:r>
      <w:bookmarkEnd w:id="460"/>
      <w:bookmarkEnd w:id="461"/>
      <w:bookmarkEnd w:id="462"/>
      <w:bookmarkEnd w:id="463"/>
      <w:bookmarkEnd w:id="464"/>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3979E50D" w14:textId="77777777" w:rsidR="004B4B86" w:rsidRPr="00501056" w:rsidRDefault="004B4B86" w:rsidP="004B4B86">
      <w:pPr>
        <w:pStyle w:val="Heading4"/>
      </w:pPr>
      <w:bookmarkStart w:id="465" w:name="_Toc20312285"/>
      <w:bookmarkStart w:id="466" w:name="_Toc27561346"/>
      <w:bookmarkStart w:id="467" w:name="_Toc36041308"/>
      <w:bookmarkStart w:id="468" w:name="_Toc44603422"/>
      <w:bookmarkStart w:id="469" w:name="_Toc171604454"/>
      <w:r w:rsidRPr="00501056">
        <w:t>6.</w:t>
      </w:r>
      <w:r w:rsidR="009C7500" w:rsidRPr="00501056">
        <w:t>2.5.2</w:t>
      </w:r>
      <w:r w:rsidRPr="00501056">
        <w:tab/>
        <w:t>YANG mapping</w:t>
      </w:r>
      <w:bookmarkEnd w:id="465"/>
      <w:bookmarkEnd w:id="466"/>
      <w:bookmarkEnd w:id="467"/>
      <w:bookmarkEnd w:id="468"/>
      <w:bookmarkEnd w:id="469"/>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grouping ManagedFunctionGrp {</w:t>
      </w:r>
    </w:p>
    <w:p w14:paraId="68ADDC0D" w14:textId="77777777" w:rsidR="004B4B86" w:rsidRPr="00501056" w:rsidRDefault="004B4B86" w:rsidP="004B4B86">
      <w:pPr>
        <w:pStyle w:val="PL"/>
        <w:rPr>
          <w:rFonts w:eastAsia="Calibri"/>
        </w:rPr>
      </w:pPr>
      <w:r w:rsidRPr="00501056">
        <w:rPr>
          <w:rFonts w:eastAsia="Calibri"/>
        </w:rPr>
        <w:t xml:space="preserve">  // Attributes  of ManagedFunction</w:t>
      </w:r>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grouping MyManagedFunctionGrp {</w:t>
      </w:r>
    </w:p>
    <w:p w14:paraId="3FB88E1E" w14:textId="77777777" w:rsidR="004B4B86" w:rsidRPr="00501056" w:rsidRDefault="004B4B86" w:rsidP="004B4B86">
      <w:pPr>
        <w:pStyle w:val="PL"/>
        <w:rPr>
          <w:rFonts w:eastAsia="Calibri"/>
        </w:rPr>
      </w:pPr>
      <w:r w:rsidRPr="00501056">
        <w:rPr>
          <w:rFonts w:eastAsia="Calibri"/>
        </w:rPr>
        <w:t xml:space="preserve">  uses ManagedFunctionGrp;</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list MyManagedFunction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470" w:name="_Toc20312286"/>
      <w:bookmarkStart w:id="471" w:name="_Toc27561347"/>
      <w:bookmarkStart w:id="472" w:name="_Toc36041309"/>
      <w:bookmarkStart w:id="473" w:name="_Toc44603423"/>
      <w:bookmarkStart w:id="474" w:name="_Toc171604455"/>
      <w:r w:rsidRPr="00501056">
        <w:t>6.</w:t>
      </w:r>
      <w:r w:rsidR="009C7500" w:rsidRPr="00501056">
        <w:t>2.6</w:t>
      </w:r>
      <w:r w:rsidRPr="00501056">
        <w:tab/>
        <w:t>Name containment</w:t>
      </w:r>
      <w:bookmarkEnd w:id="470"/>
      <w:bookmarkEnd w:id="471"/>
      <w:bookmarkEnd w:id="472"/>
      <w:bookmarkEnd w:id="473"/>
      <w:bookmarkEnd w:id="474"/>
    </w:p>
    <w:p w14:paraId="2DB12DA5" w14:textId="77777777" w:rsidR="004B4B86" w:rsidRPr="00501056" w:rsidRDefault="004B4B86" w:rsidP="008D4FDC">
      <w:pPr>
        <w:pStyle w:val="Heading4"/>
      </w:pPr>
      <w:bookmarkStart w:id="475" w:name="_Toc20312287"/>
      <w:bookmarkStart w:id="476" w:name="_Toc27561348"/>
      <w:bookmarkStart w:id="477" w:name="_Toc36041310"/>
      <w:bookmarkStart w:id="478" w:name="_Toc44603424"/>
      <w:bookmarkStart w:id="479" w:name="_Toc171604456"/>
      <w:r w:rsidRPr="00501056">
        <w:t>6.</w:t>
      </w:r>
      <w:r w:rsidR="009C7500" w:rsidRPr="00501056">
        <w:t>2.6.1</w:t>
      </w:r>
      <w:r w:rsidRPr="00501056">
        <w:tab/>
        <w:t>Introduction</w:t>
      </w:r>
      <w:bookmarkEnd w:id="475"/>
      <w:bookmarkEnd w:id="476"/>
      <w:bookmarkEnd w:id="477"/>
      <w:bookmarkEnd w:id="478"/>
      <w:bookmarkEnd w:id="479"/>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14:paraId="2F3F288F" w14:textId="77777777"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480" w:name="_Toc20312288"/>
      <w:bookmarkStart w:id="481" w:name="_Toc27561349"/>
      <w:bookmarkStart w:id="482" w:name="_Toc36041311"/>
      <w:bookmarkStart w:id="483" w:name="_Toc44603425"/>
      <w:bookmarkStart w:id="484" w:name="_Toc171604457"/>
      <w:r w:rsidRPr="00501056">
        <w:lastRenderedPageBreak/>
        <w:t>6.</w:t>
      </w:r>
      <w:r w:rsidR="00B45F53" w:rsidRPr="00501056">
        <w:t>2.6.2</w:t>
      </w:r>
      <w:r w:rsidRPr="00501056">
        <w:tab/>
        <w:t>YANG mapping</w:t>
      </w:r>
      <w:bookmarkEnd w:id="480"/>
      <w:bookmarkEnd w:id="481"/>
      <w:bookmarkEnd w:id="482"/>
      <w:bookmarkEnd w:id="483"/>
      <w:bookmarkEnd w:id="484"/>
    </w:p>
    <w:p w14:paraId="72F6B6CD" w14:textId="77777777" w:rsidR="004B4B86" w:rsidRPr="00501056" w:rsidRDefault="0061135C" w:rsidP="0061135C">
      <w:pPr>
        <w:pStyle w:val="Heading4"/>
      </w:pPr>
      <w:bookmarkStart w:id="485" w:name="_Toc171604458"/>
      <w:r>
        <w:t>6.2.6.2.1</w:t>
      </w:r>
      <w:r>
        <w:tab/>
        <w:t>General</w:t>
      </w:r>
      <w:bookmarkEnd w:id="485"/>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486" w:name="_Toc171604459"/>
      <w:r>
        <w:t>6.2.6.2.2</w:t>
      </w:r>
      <w:r>
        <w:tab/>
        <w:t>Simple augment</w:t>
      </w:r>
      <w:bookmarkEnd w:id="486"/>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487" w:name="_Hlk61444754"/>
      <w:bookmarkStart w:id="488" w:name="_Hlk61444712"/>
      <w:r>
        <w:rPr>
          <w:rFonts w:eastAsia="Calibri"/>
        </w:rPr>
        <w:t xml:space="preserve">  feature </w:t>
      </w:r>
      <w:r>
        <w:t>LocalChildClass</w:t>
      </w:r>
      <w:r>
        <w:rPr>
          <w:rFonts w:eastAsia="Calibri"/>
        </w:rPr>
        <w:t>UnderParentClass {</w:t>
      </w:r>
    </w:p>
    <w:p w14:paraId="48078CCE" w14:textId="77777777" w:rsidR="0061135C" w:rsidRDefault="0061135C" w:rsidP="005C6485">
      <w:pPr>
        <w:pStyle w:val="PL"/>
        <w:rPr>
          <w:rFonts w:eastAsia="Calibri"/>
        </w:rPr>
      </w:pPr>
      <w:r>
        <w:rPr>
          <w:rFonts w:eastAsia="Calibri"/>
        </w:rPr>
        <w:t xml:space="preserve">    description “Indicates that LocalChildClass is contained under ParentClass”;</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LocalChildClassGrp { </w:t>
      </w:r>
    </w:p>
    <w:p w14:paraId="438CF44A" w14:textId="77777777" w:rsidR="0061135C" w:rsidRDefault="0061135C" w:rsidP="005C6485">
      <w:pPr>
        <w:pStyle w:val="PL"/>
      </w:pPr>
      <w:r>
        <w:t xml:space="preserve">    // LocalChildClass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ParentClassGrp {</w:t>
      </w:r>
    </w:p>
    <w:p w14:paraId="062B580C" w14:textId="77777777" w:rsidR="0061135C" w:rsidRDefault="0061135C" w:rsidP="005C6485">
      <w:pPr>
        <w:pStyle w:val="PL"/>
      </w:pPr>
      <w:r>
        <w:t xml:space="preserve">    // ParentClass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ParentClass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717BACCD" w14:textId="77777777" w:rsidR="0061135C" w:rsidRDefault="0061135C" w:rsidP="005C6485">
      <w:pPr>
        <w:pStyle w:val="PL"/>
        <w:rPr>
          <w:rFonts w:eastAsia="Calibri"/>
        </w:rPr>
      </w:pPr>
      <w:r>
        <w:rPr>
          <w:rFonts w:eastAsia="Calibri"/>
        </w:rPr>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487"/>
    </w:p>
    <w:bookmarkEnd w:id="488"/>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ParentClass”;</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ParentClass”;</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lastRenderedPageBreak/>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489" w:name="_Toc171604460"/>
      <w:r>
        <w:t>6.2.6.2.3</w:t>
      </w:r>
      <w:r>
        <w:tab/>
      </w:r>
      <w:r>
        <w:rPr>
          <w:noProof/>
        </w:rPr>
        <w:t>Uses + Subtree grouping</w:t>
      </w:r>
      <w:bookmarkEnd w:id="489"/>
    </w:p>
    <w:p w14:paraId="39A6C7DB" w14:textId="77777777"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CommonUnderParentClass {</w:t>
      </w:r>
    </w:p>
    <w:p w14:paraId="623F3F6C" w14:textId="77777777" w:rsidR="0061135C" w:rsidRDefault="0061135C" w:rsidP="005C6485">
      <w:pPr>
        <w:pStyle w:val="PL"/>
      </w:pPr>
      <w:r>
        <w:t xml:space="preserve">    description "Indicates that the CommonSubtree shall be contained </w:t>
      </w:r>
    </w:p>
    <w:p w14:paraId="2F70EE53" w14:textId="77777777" w:rsidR="0061135C" w:rsidRDefault="0061135C" w:rsidP="005C6485">
      <w:pPr>
        <w:pStyle w:val="PL"/>
      </w:pPr>
      <w:r>
        <w:t xml:space="preserve">      under ParentClass";</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14:paraId="6539EC47" w14:textId="77777777" w:rsidR="0061135C" w:rsidRDefault="0061135C" w:rsidP="005C6485">
      <w:pPr>
        <w:pStyle w:val="PL"/>
        <w:rPr>
          <w:rFonts w:eastAsia="Calibri"/>
        </w:rPr>
      </w:pPr>
      <w:r>
        <w:rPr>
          <w:rFonts w:eastAsia="Calibri"/>
        </w:rPr>
        <w:t xml:space="preserve">    description “Indicates that LocalChildClass is contained under </w:t>
      </w:r>
    </w:p>
    <w:p w14:paraId="7A2A4DC9" w14:textId="77777777" w:rsidR="0061135C" w:rsidRDefault="0061135C" w:rsidP="005C6485">
      <w:pPr>
        <w:pStyle w:val="PL"/>
        <w:rPr>
          <w:rFonts w:eastAsia="Calibri"/>
        </w:rPr>
      </w:pPr>
      <w:r>
        <w:rPr>
          <w:rFonts w:eastAsia="Calibri"/>
        </w:rPr>
        <w:t xml:space="preserve">      ParentClass”;</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LocalChildClassGrp { </w:t>
      </w:r>
    </w:p>
    <w:p w14:paraId="74864241" w14:textId="77777777" w:rsidR="0061135C" w:rsidRDefault="0061135C" w:rsidP="005C6485">
      <w:pPr>
        <w:pStyle w:val="PL"/>
      </w:pPr>
      <w:r>
        <w:t xml:space="preserve">    // LocalChildClass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ParentClassGrp {</w:t>
      </w:r>
    </w:p>
    <w:p w14:paraId="090C6D9A" w14:textId="77777777" w:rsidR="0061135C" w:rsidRDefault="0061135C" w:rsidP="005C6485">
      <w:pPr>
        <w:pStyle w:val="PL"/>
      </w:pPr>
      <w:r>
        <w:t xml:space="preserve">    // ParentClass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t xml:space="preserve">  list ParentClass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CommonSubtree {</w:t>
      </w:r>
    </w:p>
    <w:p w14:paraId="0C1E4D68" w14:textId="77777777" w:rsidR="0061135C" w:rsidRDefault="0061135C" w:rsidP="005C6485">
      <w:pPr>
        <w:pStyle w:val="PL"/>
        <w:rPr>
          <w:rFonts w:eastAsia="Calibri"/>
        </w:rPr>
      </w:pPr>
      <w:r>
        <w:rPr>
          <w:rFonts w:eastAsia="Calibri"/>
        </w:rPr>
        <w:t xml:space="preserve">    list </w:t>
      </w:r>
      <w:bookmarkStart w:id="490" w:name="_Hlk60906458"/>
      <w:r>
        <w:rPr>
          <w:rFonts w:eastAsia="Calibri"/>
        </w:rPr>
        <w:t xml:space="preserve">ChildClass1 </w:t>
      </w:r>
      <w:bookmarkEnd w:id="490"/>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lastRenderedPageBreak/>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491" w:name="_Toc20312289"/>
      <w:bookmarkStart w:id="492" w:name="_Toc27561350"/>
      <w:bookmarkStart w:id="493" w:name="_Toc36041312"/>
      <w:bookmarkStart w:id="494" w:name="_Toc44603426"/>
      <w:bookmarkStart w:id="495" w:name="_Toc171604461"/>
      <w:r w:rsidRPr="00501056">
        <w:t>6.</w:t>
      </w:r>
      <w:r w:rsidR="00B45F53" w:rsidRPr="00501056">
        <w:t>2.7</w:t>
      </w:r>
      <w:r w:rsidRPr="00501056">
        <w:tab/>
        <w:t>Recursive containment - reference based solution</w:t>
      </w:r>
      <w:bookmarkEnd w:id="491"/>
      <w:bookmarkEnd w:id="492"/>
      <w:bookmarkEnd w:id="493"/>
      <w:bookmarkEnd w:id="494"/>
      <w:bookmarkEnd w:id="495"/>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t xml:space="preserve">  list SubNetwork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SubNetworkGrp;</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containg SubNetwork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modeled using references between the child SubNetwork and the parent </w:t>
      </w:r>
    </w:p>
    <w:p w14:paraId="01530098" w14:textId="77777777" w:rsidR="004B4B86" w:rsidRPr="00501056" w:rsidRDefault="004B4B86" w:rsidP="004B4B86">
      <w:pPr>
        <w:pStyle w:val="PL"/>
        <w:keepNext/>
        <w:ind w:left="284"/>
      </w:pPr>
      <w:r w:rsidRPr="00501056">
        <w:t xml:space="preserve">          SubNetworks. </w:t>
      </w:r>
    </w:p>
    <w:p w14:paraId="684A72C0" w14:textId="77777777" w:rsidR="004B4B86" w:rsidRPr="00501056" w:rsidRDefault="004B4B86" w:rsidP="004B4B86">
      <w:pPr>
        <w:pStyle w:val="PL"/>
        <w:keepNext/>
        <w:ind w:left="284"/>
      </w:pPr>
      <w:r w:rsidRPr="00501056">
        <w:t xml:space="preserve">          This reference MUST NOT be present for the top level SubNetwork and </w:t>
      </w:r>
    </w:p>
    <w:p w14:paraId="0B211E0D" w14:textId="77777777" w:rsidR="004B4B86" w:rsidRPr="00501056" w:rsidRDefault="004B4B86" w:rsidP="004B4B86">
      <w:pPr>
        <w:pStyle w:val="PL"/>
        <w:keepNext/>
        <w:ind w:left="284"/>
      </w:pPr>
      <w:r w:rsidRPr="00501056">
        <w:t xml:space="preserve">          MUST be present for other SubNetworks.";</w:t>
      </w:r>
    </w:p>
    <w:p w14:paraId="108A7FB0" w14:textId="77777777" w:rsidR="004B4B86" w:rsidRPr="00501056" w:rsidRDefault="004B4B86" w:rsidP="004B4B86">
      <w:pPr>
        <w:pStyle w:val="PL"/>
        <w:keepNext/>
        <w:ind w:left="284"/>
      </w:pPr>
      <w:r w:rsidRPr="00501056">
        <w:t xml:space="preserve">        type leafref {</w:t>
      </w:r>
    </w:p>
    <w:p w14:paraId="2C5147CC" w14:textId="77777777" w:rsidR="004B4B86" w:rsidRPr="00501056" w:rsidRDefault="004B4B86" w:rsidP="004B4B86">
      <w:pPr>
        <w:pStyle w:val="PL"/>
        <w:keepNext/>
        <w:ind w:left="284"/>
      </w:pPr>
      <w:r w:rsidRPr="00501056">
        <w:t xml:space="preserve">          path "../../../SubNetwork/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containedChildren{</w:t>
      </w:r>
    </w:p>
    <w:p w14:paraId="0B39CF83" w14:textId="77777777" w:rsidR="004B4B86" w:rsidRPr="00501056" w:rsidRDefault="004B4B86" w:rsidP="004B4B86">
      <w:pPr>
        <w:pStyle w:val="PL"/>
        <w:keepNext/>
        <w:ind w:left="284"/>
      </w:pPr>
      <w:r w:rsidRPr="00501056">
        <w:t xml:space="preserve">        description "Reference to all directly contained SubNetwork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modeled using references between the child SubNetwork and the parent </w:t>
      </w:r>
    </w:p>
    <w:p w14:paraId="19A46848" w14:textId="77777777" w:rsidR="004B4B86" w:rsidRPr="00501056" w:rsidRDefault="004B4B86" w:rsidP="004B4B86">
      <w:pPr>
        <w:pStyle w:val="PL"/>
        <w:keepNext/>
        <w:ind w:left="284"/>
      </w:pPr>
      <w:r w:rsidRPr="00501056">
        <w:t xml:space="preserve">          SubNetwork.";</w:t>
      </w:r>
    </w:p>
    <w:p w14:paraId="53414C4D" w14:textId="77777777" w:rsidR="004B4B86" w:rsidRPr="00501056" w:rsidRDefault="004B4B86" w:rsidP="004B4B86">
      <w:pPr>
        <w:pStyle w:val="PL"/>
        <w:keepNext/>
        <w:ind w:left="284"/>
      </w:pPr>
      <w:r w:rsidRPr="00501056">
        <w:t xml:space="preserve">        type leafref {</w:t>
      </w:r>
    </w:p>
    <w:p w14:paraId="0B18FE04" w14:textId="77777777" w:rsidR="004B4B86" w:rsidRPr="00501056" w:rsidRDefault="004B4B86" w:rsidP="004B4B86">
      <w:pPr>
        <w:pStyle w:val="PL"/>
        <w:keepNext/>
        <w:ind w:left="284"/>
      </w:pPr>
      <w:r w:rsidRPr="00501056">
        <w:t xml:space="preserve">          path "../../../SubNetwork/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The following instance data example shows how the reference values specify the SubNetwork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Top level: id=root        parents=null         containedChildren= A1,B1,C1</w:t>
      </w:r>
    </w:p>
    <w:p w14:paraId="66F47B61" w14:textId="77777777" w:rsidR="004B4B86" w:rsidRPr="00501056" w:rsidRDefault="004B4B86" w:rsidP="004B4B86">
      <w:pPr>
        <w:pStyle w:val="PL"/>
        <w:ind w:left="284"/>
      </w:pPr>
      <w:r w:rsidRPr="00501056">
        <w:t>Level 1:   id=A1,(B1,C1)  parents=root         containedChildren = A2,B2,C2</w:t>
      </w:r>
    </w:p>
    <w:p w14:paraId="4C2E1779" w14:textId="77777777" w:rsidR="004B4B86" w:rsidRPr="00501056" w:rsidRDefault="004B4B86" w:rsidP="004B4B86">
      <w:pPr>
        <w:pStyle w:val="PL"/>
        <w:ind w:left="284"/>
      </w:pPr>
      <w:r w:rsidRPr="00501056">
        <w:t>Level 2:   id=A2,(B2,C2)  parents=root,A1      containedChildren = A3,B3,C3</w:t>
      </w:r>
    </w:p>
    <w:p w14:paraId="1F4751A1" w14:textId="77777777" w:rsidR="004B4B86" w:rsidRPr="00501056" w:rsidRDefault="004B4B86" w:rsidP="004B4B86">
      <w:pPr>
        <w:pStyle w:val="PL"/>
        <w:ind w:left="284"/>
      </w:pPr>
      <w:r w:rsidRPr="00501056">
        <w:t>Level 3:   id=A3,(B3,C3)  parents=root,A1,A2   containedChildren = A4,B4</w:t>
      </w:r>
    </w:p>
    <w:p w14:paraId="0E134AB5" w14:textId="77777777" w:rsidR="004B4B86" w:rsidRPr="00501056" w:rsidRDefault="004B4B86" w:rsidP="004B4B86"/>
    <w:p w14:paraId="1525C498" w14:textId="77777777" w:rsidR="004B4B86" w:rsidRPr="00501056" w:rsidRDefault="004B4B86" w:rsidP="004B4B86">
      <w:r w:rsidRPr="00501056">
        <w:lastRenderedPageBreak/>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64F3AF97" w14:textId="77777777" w:rsidR="004B4B86" w:rsidRPr="00501056" w:rsidRDefault="004B4B86" w:rsidP="004B4B86">
      <w:pPr>
        <w:pStyle w:val="PL"/>
      </w:pPr>
      <w:r w:rsidRPr="00501056">
        <w:t xml:space="preserve">     &lt;rpc message-id="101" xmlns="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SubNetwork=root, SubNetwork=A1, SubNetwork=B2, NRFrequency=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SubNetwork&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NRFrequency&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NRFrequency&gt;</w:t>
      </w:r>
    </w:p>
    <w:p w14:paraId="23772BC6" w14:textId="77777777" w:rsidR="004B4B86" w:rsidRPr="00501056" w:rsidRDefault="004B4B86" w:rsidP="004B4B86">
      <w:pPr>
        <w:pStyle w:val="PL"/>
      </w:pPr>
      <w:r w:rsidRPr="00501056">
        <w:t xml:space="preserve">          &lt;/SubNetwork&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rpc&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2250C56A" w14:textId="77777777" w:rsidR="004B4B86" w:rsidRPr="00501056" w:rsidRDefault="004B4B86" w:rsidP="004B4B86">
      <w:pPr>
        <w:pStyle w:val="Heading3"/>
      </w:pPr>
      <w:bookmarkStart w:id="496" w:name="_Toc20312290"/>
      <w:bookmarkStart w:id="497" w:name="_Toc27561351"/>
      <w:bookmarkStart w:id="498" w:name="_Toc36041313"/>
      <w:bookmarkStart w:id="499" w:name="_Toc44603427"/>
      <w:bookmarkStart w:id="500" w:name="_Toc171604462"/>
      <w:r w:rsidRPr="00501056">
        <w:t>6.</w:t>
      </w:r>
      <w:r w:rsidR="00B45F53" w:rsidRPr="00501056">
        <w:t>2.8</w:t>
      </w:r>
      <w:r w:rsidRPr="00501056">
        <w:tab/>
        <w:t>Multi-root management tree</w:t>
      </w:r>
      <w:bookmarkEnd w:id="496"/>
      <w:bookmarkEnd w:id="497"/>
      <w:bookmarkEnd w:id="498"/>
      <w:bookmarkEnd w:id="499"/>
      <w:bookmarkEnd w:id="500"/>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501" w:name="_Toc20312291"/>
      <w:bookmarkStart w:id="502" w:name="_Toc27561352"/>
      <w:bookmarkStart w:id="503" w:name="_Toc36041314"/>
      <w:bookmarkStart w:id="504" w:name="_Toc44603428"/>
      <w:bookmarkStart w:id="505" w:name="_Toc171604463"/>
      <w:r w:rsidRPr="00501056">
        <w:t>6.</w:t>
      </w:r>
      <w:r w:rsidR="00B45F53" w:rsidRPr="00501056">
        <w:t>2.9</w:t>
      </w:r>
      <w:r w:rsidRPr="00501056">
        <w:tab/>
        <w:t>Alternative containment</w:t>
      </w:r>
      <w:bookmarkEnd w:id="501"/>
      <w:bookmarkEnd w:id="502"/>
      <w:bookmarkEnd w:id="503"/>
      <w:bookmarkEnd w:id="504"/>
      <w:bookmarkEnd w:id="505"/>
    </w:p>
    <w:p w14:paraId="330AC17A" w14:textId="77777777"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SubNetwork" {</w:t>
      </w:r>
    </w:p>
    <w:p w14:paraId="148AFA8A" w14:textId="77777777" w:rsidR="004B4B86" w:rsidRPr="00501056" w:rsidRDefault="004B4B86" w:rsidP="004B4B86">
      <w:pPr>
        <w:pStyle w:val="PL"/>
        <w:keepNext/>
      </w:pPr>
      <w:r w:rsidRPr="00501056">
        <w:t xml:space="preserve">    if-feature ExternalsUnderSubNetwork ;</w:t>
      </w:r>
    </w:p>
    <w:p w14:paraId="32BA2D51" w14:textId="77777777" w:rsidR="004B4B86" w:rsidRPr="00501056" w:rsidRDefault="004B4B86" w:rsidP="004B4B86">
      <w:pPr>
        <w:pStyle w:val="PL"/>
        <w:keepNext/>
      </w:pPr>
      <w:r w:rsidRPr="00501056">
        <w:t xml:space="preserve">    uses ExternalNRCellCUWrapper;</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506" w:name="_Toc20312292"/>
      <w:bookmarkStart w:id="507" w:name="_Toc27561353"/>
      <w:bookmarkStart w:id="508" w:name="_Toc36041315"/>
      <w:bookmarkStart w:id="509" w:name="_Toc44603429"/>
      <w:bookmarkStart w:id="510" w:name="_Toc171604464"/>
      <w:r w:rsidRPr="00501056">
        <w:t>6.2.10</w:t>
      </w:r>
      <w:r w:rsidRPr="00501056">
        <w:tab/>
        <w:t>Attribute – simple, single value</w:t>
      </w:r>
      <w:bookmarkEnd w:id="506"/>
      <w:bookmarkEnd w:id="507"/>
      <w:bookmarkEnd w:id="508"/>
      <w:bookmarkEnd w:id="509"/>
      <w:bookmarkEnd w:id="510"/>
    </w:p>
    <w:p w14:paraId="01B39808" w14:textId="77777777" w:rsidR="00B45F53" w:rsidRPr="00501056" w:rsidRDefault="00B45F53" w:rsidP="00B45F53">
      <w:pPr>
        <w:pStyle w:val="Heading4"/>
      </w:pPr>
      <w:bookmarkStart w:id="511" w:name="_Toc20312293"/>
      <w:bookmarkStart w:id="512" w:name="_Toc27561354"/>
      <w:bookmarkStart w:id="513" w:name="_Toc36041316"/>
      <w:bookmarkStart w:id="514" w:name="_Toc44603430"/>
      <w:bookmarkStart w:id="515" w:name="_Toc171604465"/>
      <w:r w:rsidRPr="00501056">
        <w:t>6.2.10.1</w:t>
      </w:r>
      <w:r w:rsidRPr="00501056">
        <w:tab/>
        <w:t>Introduction</w:t>
      </w:r>
      <w:bookmarkEnd w:id="511"/>
      <w:bookmarkEnd w:id="512"/>
      <w:bookmarkEnd w:id="513"/>
      <w:bookmarkEnd w:id="514"/>
      <w:bookmarkEnd w:id="515"/>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516" w:name="_Toc20312294"/>
      <w:bookmarkStart w:id="517" w:name="_Toc27561355"/>
      <w:bookmarkStart w:id="518" w:name="_Toc36041317"/>
      <w:bookmarkStart w:id="519" w:name="_Toc44603431"/>
      <w:bookmarkStart w:id="520" w:name="_Toc171604466"/>
      <w:r w:rsidRPr="00501056">
        <w:lastRenderedPageBreak/>
        <w:t>6.2.10.2</w:t>
      </w:r>
      <w:r w:rsidRPr="00501056">
        <w:tab/>
        <w:t>YANG Mapping</w:t>
      </w:r>
      <w:bookmarkEnd w:id="516"/>
      <w:bookmarkEnd w:id="517"/>
      <w:bookmarkEnd w:id="518"/>
      <w:bookmarkEnd w:id="519"/>
      <w:bookmarkEnd w:id="520"/>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myAttribute { type xxx; }  </w:t>
      </w:r>
    </w:p>
    <w:p w14:paraId="75589D99" w14:textId="77777777" w:rsidR="00B45F53" w:rsidRPr="00501056" w:rsidRDefault="00B45F53" w:rsidP="00B45F53">
      <w:pPr>
        <w:pStyle w:val="Heading3"/>
      </w:pPr>
      <w:bookmarkStart w:id="521" w:name="_Toc20312295"/>
      <w:bookmarkStart w:id="522" w:name="_Toc27561356"/>
      <w:bookmarkStart w:id="523" w:name="_Toc36041318"/>
      <w:bookmarkStart w:id="524" w:name="_Toc44603432"/>
      <w:bookmarkStart w:id="525" w:name="_Toc171604467"/>
      <w:r w:rsidRPr="00501056">
        <w:t>6.2.11</w:t>
      </w:r>
      <w:r w:rsidRPr="00501056">
        <w:tab/>
        <w:t>Attribute – simple, multivalue</w:t>
      </w:r>
      <w:bookmarkEnd w:id="521"/>
      <w:bookmarkEnd w:id="522"/>
      <w:bookmarkEnd w:id="523"/>
      <w:bookmarkEnd w:id="524"/>
      <w:bookmarkEnd w:id="525"/>
    </w:p>
    <w:p w14:paraId="63A2FEF3" w14:textId="77777777" w:rsidR="00B45F53" w:rsidRPr="00501056" w:rsidRDefault="00B45F53" w:rsidP="00B45F53">
      <w:pPr>
        <w:pStyle w:val="Heading4"/>
      </w:pPr>
      <w:bookmarkStart w:id="526" w:name="_Toc20312296"/>
      <w:bookmarkStart w:id="527" w:name="_Toc27561357"/>
      <w:bookmarkStart w:id="528" w:name="_Toc36041319"/>
      <w:bookmarkStart w:id="529" w:name="_Toc44603433"/>
      <w:bookmarkStart w:id="530" w:name="_Toc171604468"/>
      <w:r w:rsidRPr="00501056">
        <w:t>6.2.11.1</w:t>
      </w:r>
      <w:r w:rsidRPr="00501056">
        <w:tab/>
        <w:t>Introduction</w:t>
      </w:r>
      <w:bookmarkEnd w:id="526"/>
      <w:bookmarkEnd w:id="527"/>
      <w:bookmarkEnd w:id="528"/>
      <w:bookmarkEnd w:id="529"/>
      <w:bookmarkEnd w:id="530"/>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531" w:name="_Toc20312297"/>
      <w:bookmarkStart w:id="532" w:name="_Toc27561358"/>
      <w:bookmarkStart w:id="533" w:name="_Toc36041320"/>
      <w:bookmarkStart w:id="534" w:name="_Toc44603434"/>
      <w:bookmarkStart w:id="535" w:name="_Toc171604469"/>
      <w:r w:rsidRPr="00501056">
        <w:t>6.2.11.2</w:t>
      </w:r>
      <w:r w:rsidRPr="00501056">
        <w:tab/>
        <w:t>YANG mapping</w:t>
      </w:r>
      <w:bookmarkEnd w:id="531"/>
      <w:bookmarkEnd w:id="532"/>
      <w:bookmarkEnd w:id="533"/>
      <w:bookmarkEnd w:id="534"/>
      <w:bookmarkEnd w:id="535"/>
    </w:p>
    <w:p w14:paraId="71CC1AC1" w14:textId="77777777"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14:paraId="3E2B59AC" w14:textId="77777777"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536" w:name="_Toc20312298"/>
      <w:bookmarkStart w:id="537" w:name="_Toc27561359"/>
      <w:bookmarkStart w:id="538" w:name="_Toc36041321"/>
      <w:bookmarkStart w:id="539" w:name="_Toc44603435"/>
      <w:bookmarkStart w:id="540" w:name="_Toc171604470"/>
      <w:r w:rsidRPr="00501056">
        <w:t>6.2.12</w:t>
      </w:r>
      <w:r w:rsidRPr="00501056">
        <w:tab/>
        <w:t>Attribute, structured</w:t>
      </w:r>
      <w:bookmarkEnd w:id="536"/>
      <w:bookmarkEnd w:id="537"/>
      <w:bookmarkEnd w:id="538"/>
      <w:bookmarkEnd w:id="539"/>
      <w:bookmarkEnd w:id="540"/>
    </w:p>
    <w:p w14:paraId="634D434C" w14:textId="77777777" w:rsidR="00073816" w:rsidRPr="00073816" w:rsidRDefault="00073816" w:rsidP="002A2AFD">
      <w:pPr>
        <w:pStyle w:val="Heading4"/>
      </w:pPr>
      <w:bookmarkStart w:id="541" w:name="_Toc27561360"/>
      <w:bookmarkStart w:id="542" w:name="_Toc36041322"/>
      <w:bookmarkStart w:id="543" w:name="_Toc44603436"/>
      <w:bookmarkStart w:id="544" w:name="_Toc171604471"/>
      <w:r>
        <w:t>6.2.12.0</w:t>
      </w:r>
      <w:r>
        <w:tab/>
        <w:t>Introduction</w:t>
      </w:r>
      <w:bookmarkEnd w:id="541"/>
      <w:bookmarkEnd w:id="542"/>
      <w:bookmarkEnd w:id="543"/>
      <w:bookmarkEnd w:id="544"/>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545" w:name="_Toc20312299"/>
      <w:bookmarkStart w:id="546" w:name="_Toc27561361"/>
      <w:bookmarkStart w:id="547" w:name="_Toc36041323"/>
      <w:bookmarkStart w:id="548" w:name="_Toc44603437"/>
      <w:bookmarkStart w:id="549" w:name="_Toc171604472"/>
      <w:r w:rsidRPr="00501056">
        <w:t>6.2.12.1</w:t>
      </w:r>
      <w:r w:rsidRPr="00501056">
        <w:tab/>
        <w:t>YANG Mapping</w:t>
      </w:r>
      <w:bookmarkEnd w:id="545"/>
      <w:bookmarkEnd w:id="546"/>
      <w:bookmarkEnd w:id="547"/>
      <w:bookmarkEnd w:id="548"/>
      <w:bookmarkEnd w:id="549"/>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list pLMNIdList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lastRenderedPageBreak/>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14:paraId="5075868B" w14:textId="77777777" w:rsidR="00B45F53" w:rsidRPr="00501056" w:rsidRDefault="00B45F53" w:rsidP="00B45F53">
      <w:pPr>
        <w:pStyle w:val="Heading3"/>
      </w:pPr>
      <w:bookmarkStart w:id="550" w:name="_Toc20312300"/>
      <w:bookmarkStart w:id="551" w:name="_Toc27561362"/>
      <w:bookmarkStart w:id="552" w:name="_Toc36041324"/>
      <w:bookmarkStart w:id="553" w:name="_Toc44603438"/>
      <w:bookmarkStart w:id="554" w:name="_Toc171604473"/>
      <w:r w:rsidRPr="00501056">
        <w:t>6.2.13</w:t>
      </w:r>
      <w:r w:rsidRPr="00501056">
        <w:tab/>
        <w:t>defaultValue</w:t>
      </w:r>
      <w:bookmarkEnd w:id="550"/>
      <w:bookmarkEnd w:id="551"/>
      <w:bookmarkEnd w:id="552"/>
      <w:bookmarkEnd w:id="553"/>
      <w:bookmarkEnd w:id="554"/>
    </w:p>
    <w:p w14:paraId="47B76327" w14:textId="77777777" w:rsidR="00B45F53" w:rsidRPr="00501056" w:rsidRDefault="00B45F53" w:rsidP="00B45F53">
      <w:pPr>
        <w:pStyle w:val="Heading4"/>
      </w:pPr>
      <w:bookmarkStart w:id="555" w:name="_Toc20312301"/>
      <w:bookmarkStart w:id="556" w:name="_Toc27561363"/>
      <w:bookmarkStart w:id="557" w:name="_Toc36041325"/>
      <w:bookmarkStart w:id="558" w:name="_Toc44603439"/>
      <w:bookmarkStart w:id="559" w:name="_Toc171604474"/>
      <w:r w:rsidRPr="00501056">
        <w:t>6.2.13.1</w:t>
      </w:r>
      <w:r w:rsidRPr="00501056">
        <w:tab/>
        <w:t>Introduction</w:t>
      </w:r>
      <w:bookmarkEnd w:id="555"/>
      <w:bookmarkEnd w:id="556"/>
      <w:bookmarkEnd w:id="557"/>
      <w:bookmarkEnd w:id="558"/>
      <w:bookmarkEnd w:id="559"/>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lastRenderedPageBreak/>
        <w:t>YANG mandatory indicates that the leaf shall have a “</w:t>
      </w:r>
      <w:r w:rsidRPr="003325FD">
        <w:rPr>
          <w:rFonts w:ascii="Courier New" w:hAnsi="Courier New" w:cs="Courier New"/>
        </w:rPr>
        <w:t>mandatory true;</w:t>
      </w:r>
      <w:r>
        <w:t>” substatemen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substatemen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14:paraId="022B851D" w14:textId="77777777" w:rsidR="00B45F53" w:rsidRPr="00501056" w:rsidRDefault="00B45F53" w:rsidP="00B45F53">
      <w:pPr>
        <w:pStyle w:val="Heading4"/>
      </w:pPr>
      <w:bookmarkStart w:id="560" w:name="_Toc20312302"/>
      <w:bookmarkStart w:id="561" w:name="_Toc27561364"/>
      <w:bookmarkStart w:id="562" w:name="_Toc36041326"/>
      <w:bookmarkStart w:id="563" w:name="_Toc44603440"/>
      <w:bookmarkStart w:id="564" w:name="_Toc171604475"/>
      <w:r w:rsidRPr="00501056">
        <w:t>6.2.13.2</w:t>
      </w:r>
      <w:r w:rsidRPr="00501056">
        <w:tab/>
        <w:t>YANG mapping</w:t>
      </w:r>
      <w:bookmarkEnd w:id="560"/>
      <w:bookmarkEnd w:id="561"/>
      <w:bookmarkEnd w:id="562"/>
      <w:bookmarkEnd w:id="563"/>
      <w:bookmarkEnd w:id="564"/>
    </w:p>
    <w:p w14:paraId="5A9E6195"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565" w:name="_Toc20312303"/>
      <w:bookmarkStart w:id="566" w:name="_Toc27561365"/>
      <w:bookmarkStart w:id="567" w:name="_Toc36041327"/>
      <w:bookmarkStart w:id="568" w:name="_Toc44603441"/>
      <w:bookmarkStart w:id="569" w:name="_Toc171604476"/>
      <w:r w:rsidRPr="00501056">
        <w:t>6.2.14</w:t>
      </w:r>
      <w:r w:rsidRPr="00501056">
        <w:tab/>
        <w:t>multiplicity and cardinality</w:t>
      </w:r>
      <w:bookmarkEnd w:id="565"/>
      <w:bookmarkEnd w:id="566"/>
      <w:bookmarkEnd w:id="567"/>
      <w:bookmarkEnd w:id="568"/>
      <w:bookmarkEnd w:id="569"/>
    </w:p>
    <w:p w14:paraId="3E326466" w14:textId="77777777" w:rsidR="00073816" w:rsidRPr="00073816" w:rsidRDefault="00073816" w:rsidP="002A2AFD">
      <w:pPr>
        <w:pStyle w:val="Heading4"/>
      </w:pPr>
      <w:bookmarkStart w:id="570" w:name="_Toc27561366"/>
      <w:bookmarkStart w:id="571" w:name="_Toc36041328"/>
      <w:bookmarkStart w:id="572" w:name="_Toc44603442"/>
      <w:bookmarkStart w:id="573" w:name="_Toc171604477"/>
      <w:r>
        <w:t>6.2.14.0</w:t>
      </w:r>
      <w:r>
        <w:tab/>
        <w:t>Introduction</w:t>
      </w:r>
      <w:bookmarkEnd w:id="570"/>
      <w:bookmarkEnd w:id="571"/>
      <w:bookmarkEnd w:id="572"/>
      <w:bookmarkEnd w:id="573"/>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574" w:name="_Toc20312304"/>
      <w:bookmarkStart w:id="575" w:name="_Toc27561367"/>
      <w:bookmarkStart w:id="576" w:name="_Toc36041329"/>
      <w:bookmarkStart w:id="577" w:name="_Toc44603443"/>
      <w:bookmarkStart w:id="578" w:name="_Toc171604478"/>
      <w:r w:rsidRPr="00501056">
        <w:t>6.2.14.1</w:t>
      </w:r>
      <w:r w:rsidRPr="00501056">
        <w:tab/>
        <w:t>YANG mapping</w:t>
      </w:r>
      <w:bookmarkEnd w:id="574"/>
      <w:bookmarkEnd w:id="575"/>
      <w:bookmarkEnd w:id="576"/>
      <w:bookmarkEnd w:id="577"/>
      <w:bookmarkEnd w:id="578"/>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579" w:name="_Toc20312305"/>
      <w:bookmarkStart w:id="580" w:name="_Toc27561368"/>
      <w:bookmarkStart w:id="581" w:name="_Toc36041330"/>
      <w:bookmarkStart w:id="582" w:name="_Toc44603444"/>
      <w:bookmarkStart w:id="583" w:name="_Toc171604479"/>
      <w:r w:rsidRPr="00501056">
        <w:t>6.2.15</w:t>
      </w:r>
      <w:r w:rsidRPr="00501056">
        <w:tab/>
        <w:t>isNullable</w:t>
      </w:r>
      <w:bookmarkEnd w:id="579"/>
      <w:bookmarkEnd w:id="580"/>
      <w:bookmarkEnd w:id="581"/>
      <w:bookmarkEnd w:id="582"/>
      <w:bookmarkEnd w:id="583"/>
    </w:p>
    <w:p w14:paraId="1782A3D0" w14:textId="77777777" w:rsidR="0068330B" w:rsidRPr="0068330B" w:rsidRDefault="0068330B" w:rsidP="002A2AFD">
      <w:pPr>
        <w:pStyle w:val="Heading4"/>
      </w:pPr>
      <w:bookmarkStart w:id="584" w:name="_Toc27561369"/>
      <w:bookmarkStart w:id="585" w:name="_Toc36041331"/>
      <w:bookmarkStart w:id="586" w:name="_Toc44603445"/>
      <w:bookmarkStart w:id="587" w:name="_Toc171604480"/>
      <w:r>
        <w:t>6.2.15.0</w:t>
      </w:r>
      <w:r>
        <w:tab/>
        <w:t>Introduction</w:t>
      </w:r>
      <w:bookmarkEnd w:id="584"/>
      <w:bookmarkEnd w:id="585"/>
      <w:bookmarkEnd w:id="586"/>
      <w:bookmarkEnd w:id="587"/>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588" w:name="_Toc20312306"/>
      <w:bookmarkStart w:id="589" w:name="_Toc27561370"/>
      <w:bookmarkStart w:id="590" w:name="_Toc36041332"/>
      <w:bookmarkStart w:id="591" w:name="_Toc44603446"/>
      <w:bookmarkStart w:id="592" w:name="_Toc171604481"/>
      <w:r w:rsidRPr="00501056">
        <w:t>6.2.15.1</w:t>
      </w:r>
      <w:r w:rsidRPr="00501056">
        <w:tab/>
        <w:t>YANG mapping</w:t>
      </w:r>
      <w:bookmarkEnd w:id="588"/>
      <w:bookmarkEnd w:id="589"/>
      <w:bookmarkEnd w:id="590"/>
      <w:bookmarkEnd w:id="591"/>
      <w:bookmarkEnd w:id="592"/>
    </w:p>
    <w:p w14:paraId="5B82D19C" w14:textId="77777777" w:rsidR="00BD201B" w:rsidRDefault="00BD201B" w:rsidP="00BD201B">
      <w:r>
        <w:t>isNullable=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593" w:name="_Hlk96337169"/>
      <w:r>
        <w:t>isNullable=true shall not be mapped to YANG, because isNullable=true makes the attribute optional to use, which is the default case in YANG, thus it should not be explicitly stated.</w:t>
      </w:r>
      <w:bookmarkEnd w:id="593"/>
    </w:p>
    <w:p w14:paraId="3597F660" w14:textId="77777777"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lastRenderedPageBreak/>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idx;</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idx { type uint32 ; }</w:t>
      </w:r>
    </w:p>
    <w:p w14:paraId="40221D76" w14:textId="77777777" w:rsidR="00B45F53" w:rsidRPr="00501056" w:rsidRDefault="00BD201B" w:rsidP="00B45F53">
      <w:r>
        <w:t xml:space="preserve">    leaf nonUniqueSingleValueAttribut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594" w:name="_Toc20312307"/>
      <w:bookmarkStart w:id="595" w:name="_Toc27561371"/>
      <w:bookmarkStart w:id="596" w:name="_Toc36041333"/>
      <w:bookmarkStart w:id="597" w:name="_Toc44603447"/>
      <w:bookmarkStart w:id="598" w:name="_Toc171604482"/>
      <w:r w:rsidRPr="00501056">
        <w:t>6.2.16</w:t>
      </w:r>
      <w:r w:rsidRPr="00501056">
        <w:tab/>
        <w:t>dataType</w:t>
      </w:r>
      <w:bookmarkEnd w:id="594"/>
      <w:bookmarkEnd w:id="595"/>
      <w:bookmarkEnd w:id="596"/>
      <w:bookmarkEnd w:id="597"/>
      <w:bookmarkEnd w:id="598"/>
    </w:p>
    <w:p w14:paraId="5AD820A4" w14:textId="77777777" w:rsidR="0068330B" w:rsidRPr="0068330B" w:rsidRDefault="0068330B" w:rsidP="002A2AFD">
      <w:pPr>
        <w:pStyle w:val="Heading4"/>
      </w:pPr>
      <w:bookmarkStart w:id="599" w:name="_Toc27561372"/>
      <w:bookmarkStart w:id="600" w:name="_Toc36041334"/>
      <w:bookmarkStart w:id="601" w:name="_Toc44603448"/>
      <w:bookmarkStart w:id="602" w:name="_Toc171604483"/>
      <w:r>
        <w:t>6.2.16.0</w:t>
      </w:r>
      <w:r>
        <w:tab/>
        <w:t>Introduction</w:t>
      </w:r>
      <w:bookmarkEnd w:id="599"/>
      <w:bookmarkEnd w:id="600"/>
      <w:bookmarkEnd w:id="601"/>
      <w:bookmarkEnd w:id="602"/>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603" w:name="_Toc20312308"/>
      <w:bookmarkStart w:id="604" w:name="_Toc27561373"/>
      <w:bookmarkStart w:id="605" w:name="_Toc36041335"/>
      <w:bookmarkStart w:id="606" w:name="_Toc44603449"/>
      <w:bookmarkStart w:id="607" w:name="_Toc171604484"/>
      <w:r w:rsidRPr="00501056">
        <w:t>6.2.16.1</w:t>
      </w:r>
      <w:r w:rsidRPr="00501056">
        <w:tab/>
        <w:t>YANG mapping</w:t>
      </w:r>
      <w:bookmarkEnd w:id="603"/>
      <w:bookmarkEnd w:id="604"/>
      <w:bookmarkEnd w:id="605"/>
      <w:bookmarkEnd w:id="606"/>
      <w:bookmarkEnd w:id="607"/>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typeName&gt;Grp.</w:t>
      </w:r>
    </w:p>
    <w:p w14:paraId="233D0140" w14:textId="77777777" w:rsidR="00B45F53" w:rsidRDefault="00B45F53" w:rsidP="00B45F53">
      <w:pPr>
        <w:pStyle w:val="Heading3"/>
      </w:pPr>
      <w:bookmarkStart w:id="608" w:name="_Toc20312309"/>
      <w:bookmarkStart w:id="609" w:name="_Toc27561374"/>
      <w:bookmarkStart w:id="610" w:name="_Toc36041336"/>
      <w:bookmarkStart w:id="611" w:name="_Toc44603450"/>
      <w:bookmarkStart w:id="612" w:name="_Toc171604485"/>
      <w:r w:rsidRPr="00501056">
        <w:t>6.2.17</w:t>
      </w:r>
      <w:r w:rsidRPr="00501056">
        <w:tab/>
        <w:t>enumeration</w:t>
      </w:r>
      <w:bookmarkEnd w:id="608"/>
      <w:bookmarkEnd w:id="609"/>
      <w:bookmarkEnd w:id="610"/>
      <w:bookmarkEnd w:id="611"/>
      <w:bookmarkEnd w:id="612"/>
    </w:p>
    <w:p w14:paraId="7665CBC3" w14:textId="77777777" w:rsidR="0068330B" w:rsidRPr="0068330B" w:rsidRDefault="0068330B" w:rsidP="002A2AFD">
      <w:pPr>
        <w:pStyle w:val="Heading4"/>
      </w:pPr>
      <w:bookmarkStart w:id="613" w:name="_Toc27561375"/>
      <w:bookmarkStart w:id="614" w:name="_Toc36041337"/>
      <w:bookmarkStart w:id="615" w:name="_Toc44603451"/>
      <w:bookmarkStart w:id="616" w:name="_Toc171604486"/>
      <w:r>
        <w:t>6.2.17.0</w:t>
      </w:r>
      <w:r>
        <w:tab/>
        <w:t>Introduction</w:t>
      </w:r>
      <w:bookmarkEnd w:id="613"/>
      <w:bookmarkEnd w:id="614"/>
      <w:bookmarkEnd w:id="615"/>
      <w:bookmarkEnd w:id="616"/>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617" w:name="_Toc20312310"/>
      <w:bookmarkStart w:id="618" w:name="_Toc27561376"/>
      <w:bookmarkStart w:id="619" w:name="_Toc36041338"/>
      <w:bookmarkStart w:id="620" w:name="_Toc44603452"/>
      <w:bookmarkStart w:id="621" w:name="_Toc171604487"/>
      <w:r w:rsidRPr="00501056">
        <w:t>6.2.17.1</w:t>
      </w:r>
      <w:r w:rsidRPr="00501056">
        <w:tab/>
        <w:t>YANG mapping</w:t>
      </w:r>
      <w:bookmarkEnd w:id="617"/>
      <w:bookmarkEnd w:id="618"/>
      <w:bookmarkEnd w:id="619"/>
      <w:bookmarkEnd w:id="620"/>
      <w:bookmarkEnd w:id="621"/>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622" w:name="_Toc20312311"/>
      <w:bookmarkStart w:id="623" w:name="_Toc27561377"/>
      <w:bookmarkStart w:id="624" w:name="_Toc36041339"/>
      <w:bookmarkStart w:id="625" w:name="_Toc44603453"/>
      <w:bookmarkStart w:id="626" w:name="_Toc171604488"/>
      <w:r w:rsidRPr="00501056">
        <w:t>6.2.18</w:t>
      </w:r>
      <w:r w:rsidRPr="00501056">
        <w:tab/>
        <w:t>choice</w:t>
      </w:r>
      <w:bookmarkEnd w:id="622"/>
      <w:bookmarkEnd w:id="623"/>
      <w:bookmarkEnd w:id="624"/>
      <w:bookmarkEnd w:id="625"/>
      <w:bookmarkEnd w:id="626"/>
    </w:p>
    <w:p w14:paraId="6680DA66" w14:textId="77777777" w:rsidR="0068330B" w:rsidRPr="0068330B" w:rsidRDefault="0068330B" w:rsidP="002A2AFD">
      <w:pPr>
        <w:pStyle w:val="Heading4"/>
      </w:pPr>
      <w:bookmarkStart w:id="627" w:name="_Toc27561378"/>
      <w:bookmarkStart w:id="628" w:name="_Toc36041340"/>
      <w:bookmarkStart w:id="629" w:name="_Toc44603454"/>
      <w:bookmarkStart w:id="630" w:name="_Toc171604489"/>
      <w:r>
        <w:t>6.2.18.0</w:t>
      </w:r>
      <w:r>
        <w:tab/>
        <w:t>Introduction</w:t>
      </w:r>
      <w:bookmarkEnd w:id="627"/>
      <w:bookmarkEnd w:id="628"/>
      <w:bookmarkEnd w:id="629"/>
      <w:bookmarkEnd w:id="630"/>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631" w:name="_Toc20312312"/>
      <w:bookmarkStart w:id="632" w:name="_Toc27561379"/>
      <w:bookmarkStart w:id="633" w:name="_Toc36041341"/>
      <w:bookmarkStart w:id="634" w:name="_Toc44603455"/>
      <w:bookmarkStart w:id="635" w:name="_Toc171604490"/>
      <w:r w:rsidRPr="00501056">
        <w:t>6.2.18.1</w:t>
      </w:r>
      <w:r w:rsidRPr="00501056">
        <w:tab/>
        <w:t>YANG mapping</w:t>
      </w:r>
      <w:bookmarkEnd w:id="631"/>
      <w:bookmarkEnd w:id="632"/>
      <w:bookmarkEnd w:id="633"/>
      <w:bookmarkEnd w:id="634"/>
      <w:bookmarkEnd w:id="635"/>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636" w:name="_Toc7168699"/>
      <w:bookmarkStart w:id="637" w:name="_Toc27561380"/>
      <w:bookmarkStart w:id="638" w:name="_Toc36041342"/>
      <w:bookmarkStart w:id="639" w:name="_Toc44603456"/>
      <w:bookmarkStart w:id="640" w:name="_Toc171604491"/>
      <w:r>
        <w:t>6.2.19</w:t>
      </w:r>
      <w:r w:rsidRPr="00CA2089">
        <w:tab/>
        <w:t>isInvariant on attribute</w:t>
      </w:r>
      <w:bookmarkEnd w:id="636"/>
      <w:bookmarkEnd w:id="637"/>
      <w:bookmarkEnd w:id="638"/>
      <w:bookmarkEnd w:id="639"/>
      <w:bookmarkEnd w:id="640"/>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641" w:name="_Toc7168700"/>
      <w:bookmarkStart w:id="642" w:name="_Toc27561381"/>
      <w:bookmarkStart w:id="643" w:name="_Toc36041343"/>
      <w:bookmarkStart w:id="644" w:name="_Toc44603457"/>
      <w:bookmarkStart w:id="645" w:name="_Toc171604492"/>
      <w:r w:rsidRPr="00CA2089">
        <w:t>6.2.</w:t>
      </w:r>
      <w:r w:rsidR="0093038E">
        <w:t>19</w:t>
      </w:r>
      <w:r w:rsidRPr="00CA2089">
        <w:t>.1</w:t>
      </w:r>
      <w:r w:rsidRPr="00CA2089">
        <w:tab/>
        <w:t>YANG mapping</w:t>
      </w:r>
      <w:bookmarkEnd w:id="641"/>
      <w:bookmarkEnd w:id="642"/>
      <w:bookmarkEnd w:id="643"/>
      <w:bookmarkEnd w:id="644"/>
      <w:bookmarkEnd w:id="645"/>
    </w:p>
    <w:p w14:paraId="54001EF0" w14:textId="77777777" w:rsidR="00FB6AA3" w:rsidRDefault="00FB6AA3" w:rsidP="00FB6AA3">
      <w:r>
        <w:t xml:space="preserve">Attributes with the </w:t>
      </w:r>
      <w:r w:rsidR="00083E4F" w:rsidRPr="00F240AB">
        <w:t>propert</w:t>
      </w:r>
      <w:r w:rsidR="00083E4F">
        <w:t xml:space="preserve">y </w:t>
      </w:r>
      <w:r>
        <w:t xml:space="preserve"> isInvariant=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646" w:name="_Toc7168701"/>
      <w:bookmarkStart w:id="647" w:name="_Toc27561382"/>
      <w:bookmarkStart w:id="648" w:name="_Toc36041344"/>
      <w:bookmarkStart w:id="649" w:name="_Toc44603458"/>
      <w:bookmarkStart w:id="650" w:name="_Toc171604493"/>
      <w:r>
        <w:lastRenderedPageBreak/>
        <w:t>6.2.</w:t>
      </w:r>
      <w:r w:rsidR="00F12205">
        <w:t>20</w:t>
      </w:r>
      <w:r w:rsidRPr="00CA2089">
        <w:tab/>
        <w:t>isReadable/isWritable</w:t>
      </w:r>
      <w:bookmarkEnd w:id="646"/>
      <w:bookmarkEnd w:id="647"/>
      <w:bookmarkEnd w:id="648"/>
      <w:bookmarkEnd w:id="649"/>
      <w:bookmarkEnd w:id="650"/>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651" w:name="_Toc7168702"/>
      <w:bookmarkStart w:id="652" w:name="_Toc27561383"/>
      <w:bookmarkStart w:id="653" w:name="_Toc36041345"/>
      <w:bookmarkStart w:id="654" w:name="_Toc44603459"/>
      <w:bookmarkStart w:id="655" w:name="_Toc171604494"/>
      <w:r>
        <w:t>6.2.</w:t>
      </w:r>
      <w:r w:rsidR="00F12205">
        <w:t>20</w:t>
      </w:r>
      <w:r>
        <w:t>.1</w:t>
      </w:r>
      <w:r w:rsidRPr="00CA2089">
        <w:tab/>
        <w:t>YANG mapping</w:t>
      </w:r>
      <w:bookmarkEnd w:id="651"/>
      <w:bookmarkEnd w:id="652"/>
      <w:bookmarkEnd w:id="653"/>
      <w:bookmarkEnd w:id="654"/>
      <w:bookmarkEnd w:id="655"/>
    </w:p>
    <w:p w14:paraId="4EF17415" w14:textId="77777777" w:rsidR="00FB6AA3" w:rsidRDefault="00FB6AA3" w:rsidP="00FB6AA3">
      <w:r>
        <w:t>isReadable=false attributes can not be represented in YANG.  Assumed not to be a problem. A YANG extension could be defined to handle it if needed.</w:t>
      </w:r>
    </w:p>
    <w:p w14:paraId="1FFF2678"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656" w:name="_Toc7168704"/>
      <w:bookmarkStart w:id="657" w:name="_Toc27561384"/>
      <w:bookmarkStart w:id="658" w:name="_Toc36041346"/>
      <w:bookmarkStart w:id="659" w:name="_Toc44603460"/>
      <w:bookmarkStart w:id="660" w:name="_Toc171604495"/>
      <w:r>
        <w:t>6.2.</w:t>
      </w:r>
      <w:r w:rsidR="00F12205">
        <w:t>21</w:t>
      </w:r>
      <w:r w:rsidRPr="00CA2089">
        <w:tab/>
        <w:t>isOrdered</w:t>
      </w:r>
      <w:bookmarkEnd w:id="656"/>
      <w:bookmarkEnd w:id="657"/>
      <w:bookmarkEnd w:id="658"/>
      <w:bookmarkEnd w:id="659"/>
      <w:bookmarkEnd w:id="660"/>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661" w:name="_Toc7168705"/>
      <w:bookmarkStart w:id="662" w:name="_Toc27561385"/>
      <w:bookmarkStart w:id="663" w:name="_Toc36041347"/>
      <w:bookmarkStart w:id="664" w:name="_Toc44603461"/>
      <w:bookmarkStart w:id="665" w:name="_Toc171604496"/>
      <w:r>
        <w:t>6.2.</w:t>
      </w:r>
      <w:r w:rsidR="00F12205">
        <w:t>21</w:t>
      </w:r>
      <w:r>
        <w:t>.</w:t>
      </w:r>
      <w:r w:rsidRPr="00CA2089">
        <w:t>1</w:t>
      </w:r>
      <w:r w:rsidRPr="00CA2089">
        <w:tab/>
        <w:t>YANG mapping</w:t>
      </w:r>
      <w:bookmarkEnd w:id="661"/>
      <w:bookmarkEnd w:id="662"/>
      <w:bookmarkEnd w:id="663"/>
      <w:bookmarkEnd w:id="664"/>
      <w:bookmarkEnd w:id="665"/>
    </w:p>
    <w:p w14:paraId="3E265F5B" w14:textId="77777777"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666" w:name="_Toc7168706"/>
      <w:bookmarkStart w:id="667" w:name="_Toc27561386"/>
      <w:bookmarkStart w:id="668" w:name="_Toc36041348"/>
      <w:bookmarkStart w:id="669" w:name="_Toc44603462"/>
      <w:bookmarkStart w:id="670" w:name="_Toc171604497"/>
      <w:r>
        <w:t>6.2.</w:t>
      </w:r>
      <w:r w:rsidR="00F12205">
        <w:t>22</w:t>
      </w:r>
      <w:r w:rsidRPr="00CA2089">
        <w:tab/>
        <w:t>isUnique</w:t>
      </w:r>
      <w:bookmarkEnd w:id="666"/>
      <w:bookmarkEnd w:id="667"/>
      <w:bookmarkEnd w:id="668"/>
      <w:bookmarkEnd w:id="669"/>
      <w:bookmarkEnd w:id="670"/>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671" w:name="_Toc27561387"/>
      <w:bookmarkStart w:id="672" w:name="_Toc36041349"/>
      <w:bookmarkStart w:id="673" w:name="_Toc44603463"/>
      <w:bookmarkStart w:id="674" w:name="_Toc171604498"/>
      <w:r>
        <w:t>6.2.</w:t>
      </w:r>
      <w:r w:rsidR="00F12205">
        <w:t>22</w:t>
      </w:r>
      <w:r w:rsidRPr="003F6505">
        <w:t>.1</w:t>
      </w:r>
      <w:r w:rsidRPr="003F6505">
        <w:tab/>
        <w:t>YANG mapping</w:t>
      </w:r>
      <w:bookmarkEnd w:id="671"/>
      <w:bookmarkEnd w:id="672"/>
      <w:bookmarkEnd w:id="673"/>
      <w:bookmarkEnd w:id="674"/>
    </w:p>
    <w:p w14:paraId="18D9D021"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675" w:name="_Toc7168710"/>
      <w:bookmarkStart w:id="676" w:name="_Toc27561388"/>
      <w:bookmarkStart w:id="677" w:name="_Toc36041350"/>
      <w:bookmarkStart w:id="678" w:name="_Toc44603464"/>
      <w:bookmarkStart w:id="679" w:name="_Toc171604499"/>
      <w:r>
        <w:t>6.2.</w:t>
      </w:r>
      <w:r w:rsidR="00F12205">
        <w:t>23</w:t>
      </w:r>
      <w:r w:rsidRPr="00CA2089">
        <w:tab/>
        <w:t>allowedValues</w:t>
      </w:r>
      <w:bookmarkEnd w:id="675"/>
      <w:bookmarkEnd w:id="676"/>
      <w:bookmarkEnd w:id="677"/>
      <w:bookmarkEnd w:id="678"/>
      <w:bookmarkEnd w:id="679"/>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680" w:name="_Toc7168711"/>
      <w:bookmarkStart w:id="681" w:name="_Toc27561389"/>
      <w:bookmarkStart w:id="682" w:name="_Toc36041351"/>
      <w:bookmarkStart w:id="683" w:name="_Toc44603465"/>
      <w:bookmarkStart w:id="684" w:name="_Toc171604500"/>
      <w:r>
        <w:t>6.2.</w:t>
      </w:r>
      <w:r w:rsidR="00F12205">
        <w:t>23</w:t>
      </w:r>
      <w:r>
        <w:t>.1</w:t>
      </w:r>
      <w:r w:rsidRPr="00CA2089">
        <w:tab/>
        <w:t>YANG mapping</w:t>
      </w:r>
      <w:bookmarkEnd w:id="680"/>
      <w:bookmarkEnd w:id="681"/>
      <w:bookmarkEnd w:id="682"/>
      <w:bookmarkEnd w:id="683"/>
      <w:bookmarkEnd w:id="684"/>
    </w:p>
    <w:p w14:paraId="15684713"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14:paraId="64EA8F72" w14:textId="77777777" w:rsidR="00FB6AA3" w:rsidRPr="00CA2089" w:rsidRDefault="00FB6AA3" w:rsidP="002A2AFD">
      <w:pPr>
        <w:pStyle w:val="Heading3"/>
      </w:pPr>
      <w:bookmarkStart w:id="685" w:name="_Toc7168736"/>
      <w:bookmarkStart w:id="686" w:name="_Toc27561390"/>
      <w:bookmarkStart w:id="687" w:name="_Toc36041352"/>
      <w:bookmarkStart w:id="688" w:name="_Toc44603466"/>
      <w:bookmarkStart w:id="689" w:name="_Toc171604501"/>
      <w:r>
        <w:t>6</w:t>
      </w:r>
      <w:r w:rsidRPr="00CA2089">
        <w:t>.</w:t>
      </w:r>
      <w:r>
        <w:t>2.</w:t>
      </w:r>
      <w:r w:rsidR="00F12205">
        <w:t>24</w:t>
      </w:r>
      <w:r w:rsidRPr="00CA2089">
        <w:tab/>
        <w:t>Xor constraint</w:t>
      </w:r>
      <w:bookmarkEnd w:id="685"/>
      <w:bookmarkEnd w:id="686"/>
      <w:bookmarkEnd w:id="687"/>
      <w:bookmarkEnd w:id="688"/>
      <w:bookmarkEnd w:id="689"/>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690" w:name="_Toc7168737"/>
      <w:bookmarkStart w:id="691" w:name="_Toc27561391"/>
      <w:bookmarkStart w:id="692" w:name="_Toc36041353"/>
      <w:bookmarkStart w:id="693" w:name="_Toc44603467"/>
      <w:bookmarkStart w:id="694" w:name="_Toc171604502"/>
      <w:r>
        <w:lastRenderedPageBreak/>
        <w:t>6.2.</w:t>
      </w:r>
      <w:r w:rsidR="00F12205">
        <w:t>24</w:t>
      </w:r>
      <w:r w:rsidRPr="00CA2089">
        <w:t>.1</w:t>
      </w:r>
      <w:r w:rsidRPr="00CA2089">
        <w:tab/>
        <w:t>YANG mapping</w:t>
      </w:r>
      <w:bookmarkEnd w:id="690"/>
      <w:bookmarkEnd w:id="691"/>
      <w:bookmarkEnd w:id="692"/>
      <w:bookmarkEnd w:id="693"/>
      <w:bookmarkEnd w:id="694"/>
    </w:p>
    <w:p w14:paraId="421E3DEA"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695" w:name="_Toc36041354"/>
      <w:bookmarkStart w:id="696" w:name="_Toc44603468"/>
      <w:bookmarkStart w:id="697" w:name="_Toc171604503"/>
      <w:r>
        <w:t>6</w:t>
      </w:r>
      <w:r w:rsidRPr="00CA2089">
        <w:t>.</w:t>
      </w:r>
      <w:r>
        <w:t>2.25</w:t>
      </w:r>
      <w:r w:rsidRPr="00CA2089">
        <w:tab/>
      </w:r>
      <w:r w:rsidRPr="000450B0">
        <w:t>ProxyClass</w:t>
      </w:r>
      <w:bookmarkEnd w:id="695"/>
      <w:bookmarkEnd w:id="696"/>
      <w:bookmarkEnd w:id="697"/>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698" w:name="_Toc36041355"/>
      <w:bookmarkStart w:id="699" w:name="_Toc44603469"/>
      <w:bookmarkStart w:id="700" w:name="_Toc171604504"/>
      <w:r>
        <w:t>6.2.</w:t>
      </w:r>
      <w:r w:rsidR="0029240F">
        <w:t>25</w:t>
      </w:r>
      <w:r w:rsidRPr="00CA2089">
        <w:t>.1</w:t>
      </w:r>
      <w:r w:rsidRPr="00CA2089">
        <w:tab/>
        <w:t>YANG mapping</w:t>
      </w:r>
      <w:bookmarkEnd w:id="698"/>
      <w:bookmarkEnd w:id="699"/>
      <w:bookmarkEnd w:id="700"/>
    </w:p>
    <w:p w14:paraId="3C0D7E49"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6CB2900E" w14:textId="77777777" w:rsidR="0029240F" w:rsidRPr="00AA149F" w:rsidRDefault="0029240F" w:rsidP="0029240F">
      <w:pPr>
        <w:pStyle w:val="Heading3"/>
      </w:pPr>
      <w:bookmarkStart w:id="701" w:name="_Toc44603470"/>
      <w:bookmarkStart w:id="702" w:name="_Toc171604505"/>
      <w:r w:rsidRPr="00AA149F">
        <w:t>6.2.26</w:t>
      </w:r>
      <w:r w:rsidRPr="00AA149F">
        <w:tab/>
        <w:t>SupportQualifier</w:t>
      </w:r>
      <w:bookmarkEnd w:id="701"/>
      <w:bookmarkEnd w:id="702"/>
    </w:p>
    <w:p w14:paraId="194D6B9D" w14:textId="77777777" w:rsidR="0029240F" w:rsidRPr="00AA149F" w:rsidRDefault="0029240F" w:rsidP="0029240F">
      <w:pPr>
        <w:pStyle w:val="Heading4"/>
      </w:pPr>
      <w:bookmarkStart w:id="703" w:name="_Toc44603471"/>
      <w:bookmarkStart w:id="704" w:name="_Toc171604506"/>
      <w:r w:rsidRPr="00AA149F">
        <w:t>6.2.26.1</w:t>
      </w:r>
      <w:r w:rsidRPr="00AA149F">
        <w:tab/>
        <w:t>Introduction</w:t>
      </w:r>
      <w:bookmarkEnd w:id="703"/>
      <w:bookmarkEnd w:id="704"/>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705" w:name="_Toc44603472"/>
      <w:bookmarkStart w:id="706" w:name="_Toc171604507"/>
      <w:r w:rsidRPr="00501056">
        <w:t>6.2.</w:t>
      </w:r>
      <w:r>
        <w:t>26</w:t>
      </w:r>
      <w:r w:rsidRPr="00501056">
        <w:t>.2</w:t>
      </w:r>
      <w:r w:rsidRPr="00501056">
        <w:tab/>
        <w:t>YANG mapping</w:t>
      </w:r>
      <w:bookmarkEnd w:id="705"/>
      <w:bookmarkEnd w:id="706"/>
    </w:p>
    <w:p w14:paraId="51BAA41D" w14:textId="77777777" w:rsidR="0029240F" w:rsidRDefault="0029240F" w:rsidP="0029240F">
      <w:r>
        <w:t>SupportQualifier=M is the default case in YANG so it needs no mapping.</w:t>
      </w:r>
    </w:p>
    <w:p w14:paraId="0036BEF6"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4F488F59" w14:textId="77777777" w:rsidR="0029240F" w:rsidRDefault="0029240F" w:rsidP="00533D77">
      <w:pPr>
        <w:pStyle w:val="B1"/>
        <w:ind w:left="852"/>
      </w:pPr>
      <w:r>
        <w:t>-</w:t>
      </w:r>
      <w:r>
        <w:tab/>
        <w:t>If the vendor supports an optional item, there is no further modeling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44D180B6" w14:textId="77777777" w:rsidR="0029240F" w:rsidRDefault="0029240F" w:rsidP="0029240F"/>
    <w:p w14:paraId="3443A726" w14:textId="77777777" w:rsidR="0029240F" w:rsidRDefault="0029240F" w:rsidP="0029240F">
      <w:r>
        <w:t>SupportQualifier=CO {if the item is not supported) is mapped the same way as a not supported SupportQualifier=O item.</w:t>
      </w:r>
    </w:p>
    <w:p w14:paraId="22703F43" w14:textId="77777777" w:rsidR="0029240F" w:rsidRDefault="0029240F" w:rsidP="0029240F">
      <w:r>
        <w:t>SupportQualifier=CM &amp; CO (if item is supported) shall be mapped as a SupportQualifier=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707" w:name="_Toc171604508"/>
      <w:r w:rsidRPr="002737A7">
        <w:t>6.2.</w:t>
      </w:r>
      <w:r>
        <w:t>27</w:t>
      </w:r>
      <w:r w:rsidRPr="002737A7">
        <w:tab/>
      </w:r>
      <w:r>
        <w:t>isNotifyable</w:t>
      </w:r>
      <w:bookmarkEnd w:id="707"/>
    </w:p>
    <w:p w14:paraId="7D4E0DD6" w14:textId="77777777" w:rsidR="005B2B03" w:rsidRPr="002737A7" w:rsidRDefault="005B2B03" w:rsidP="005B2B03">
      <w:pPr>
        <w:pStyle w:val="Heading4"/>
      </w:pPr>
      <w:bookmarkStart w:id="708" w:name="_Toc171604509"/>
      <w:r w:rsidRPr="002737A7">
        <w:t>6.2.</w:t>
      </w:r>
      <w:r>
        <w:t>27</w:t>
      </w:r>
      <w:r w:rsidRPr="002737A7">
        <w:t>.1</w:t>
      </w:r>
      <w:r w:rsidRPr="002737A7">
        <w:tab/>
        <w:t>Introduction</w:t>
      </w:r>
      <w:bookmarkEnd w:id="708"/>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709" w:name="_Toc171604510"/>
      <w:r w:rsidRPr="002737A7">
        <w:t>6.2.</w:t>
      </w:r>
      <w:r>
        <w:t>27</w:t>
      </w:r>
      <w:r w:rsidRPr="002737A7">
        <w:t>.2</w:t>
      </w:r>
      <w:r w:rsidRPr="002737A7">
        <w:tab/>
        <w:t>YANG mapping</w:t>
      </w:r>
      <w:bookmarkEnd w:id="709"/>
    </w:p>
    <w:p w14:paraId="221BF5C1" w14:textId="77777777"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14:paraId="25AF9F3E" w14:textId="77777777" w:rsidR="005B2B03" w:rsidRDefault="005B2B03" w:rsidP="005B2B03">
      <w:r w:rsidRPr="00C627C0">
        <w:t>Attributes that are isNotifyable=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710"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710"/>
      <w:r>
        <w:rPr>
          <w:rFonts w:ascii="Arial" w:hAnsi="Arial"/>
          <w:sz w:val="28"/>
        </w:rPr>
        <w:t>L</w:t>
      </w:r>
      <w:r w:rsidRPr="00416961">
        <w:rPr>
          <w:rFonts w:ascii="Arial" w:hAnsi="Arial"/>
          <w:sz w:val="28"/>
        </w:rPr>
        <w:t>ifecycleStatus</w:t>
      </w:r>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711"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711"/>
    </w:p>
    <w:p w14:paraId="7D28B2E5" w14:textId="77777777" w:rsidR="007B67FC" w:rsidRPr="00416961" w:rsidRDefault="007B67FC" w:rsidP="007B67FC">
      <w:r w:rsidRPr="00416961">
        <w:t xml:space="preserve">Reference [3] clause </w:t>
      </w:r>
      <w:r>
        <w:t>5.2.A</w:t>
      </w:r>
      <w:r w:rsidRPr="00416961">
        <w:t xml:space="preserve"> - LifecycleStatus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712"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712"/>
    </w:p>
    <w:p w14:paraId="2153D08F" w14:textId="77777777" w:rsidR="007B67FC" w:rsidRPr="00416961" w:rsidRDefault="007B67FC" w:rsidP="007B67FC">
      <w:r w:rsidRPr="00416961">
        <w:t>LifecycleStatus=</w:t>
      </w:r>
      <w:r>
        <w:t>current</w:t>
      </w:r>
      <w:r w:rsidRPr="00416961">
        <w:t xml:space="preserve"> is the default case in YANG so it needs no mapping.</w:t>
      </w:r>
    </w:p>
    <w:p w14:paraId="2774C415" w14:textId="77777777" w:rsidR="007B67FC" w:rsidRPr="00416961" w:rsidRDefault="007B67FC" w:rsidP="007B67FC">
      <w:r w:rsidRPr="00416961">
        <w:t>LifecycleStatus=</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713" w:name="_Toc171604511"/>
      <w:r w:rsidRPr="003479AB">
        <w:t>6.2.</w:t>
      </w:r>
      <w:r>
        <w:t>29</w:t>
      </w:r>
      <w:r w:rsidRPr="003479AB">
        <w:tab/>
      </w:r>
      <w:r>
        <w:t>Restriction on creating/deleting IOCs</w:t>
      </w:r>
      <w:bookmarkEnd w:id="713"/>
    </w:p>
    <w:p w14:paraId="2529161C" w14:textId="674D159B" w:rsidR="00470E7A" w:rsidRPr="00EB74DC" w:rsidRDefault="00470E7A" w:rsidP="00470E7A">
      <w:pPr>
        <w:pStyle w:val="Heading4"/>
      </w:pPr>
      <w:bookmarkStart w:id="714" w:name="_Toc155281271"/>
      <w:bookmarkStart w:id="715" w:name="_Toc171604512"/>
      <w:r w:rsidRPr="00EB74DC">
        <w:t>6.2.2</w:t>
      </w:r>
      <w:r>
        <w:t>9</w:t>
      </w:r>
      <w:r w:rsidRPr="00EB74DC">
        <w:t>.1</w:t>
      </w:r>
      <w:r w:rsidRPr="00EB74DC">
        <w:tab/>
        <w:t>Introduction</w:t>
      </w:r>
      <w:bookmarkEnd w:id="714"/>
      <w:bookmarkEnd w:id="715"/>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716" w:name="_Toc155281272"/>
      <w:bookmarkStart w:id="717" w:name="_Toc171604513"/>
      <w:r w:rsidRPr="00EB74DC">
        <w:t>6.2.2</w:t>
      </w:r>
      <w:r>
        <w:t>9</w:t>
      </w:r>
      <w:r w:rsidRPr="00EB74DC">
        <w:t>.2</w:t>
      </w:r>
      <w:r w:rsidRPr="00EB74DC">
        <w:tab/>
        <w:t>YANG mapping</w:t>
      </w:r>
      <w:bookmarkEnd w:id="716"/>
      <w:bookmarkEnd w:id="717"/>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In addition, a vendor’s implementation of some IOCs specified by a 3GPP specification may be such to not allow a MnS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to not allow a MnS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list VendorDefinedIOC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7777777" w:rsidR="006955F9" w:rsidRDefault="006955F9" w:rsidP="00E640A6">
      <w:pPr>
        <w:pStyle w:val="Heading8"/>
      </w:pPr>
      <w:r>
        <w:br w:type="page"/>
      </w:r>
      <w:bookmarkStart w:id="718" w:name="_Toc171604514"/>
      <w:r>
        <w:lastRenderedPageBreak/>
        <w:t>Annex A (informative):</w:t>
      </w:r>
      <w:r w:rsidRPr="006955F9">
        <w:t xml:space="preserve"> </w:t>
      </w:r>
      <w:r w:rsidRPr="00501056">
        <w:br/>
      </w:r>
      <w:r>
        <w:t>Example usage of the template for one management capability</w:t>
      </w:r>
      <w:bookmarkEnd w:id="718"/>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The goal of this use case is to enable ASP to deploy the EAS in the EDN, by requesting the provisioning MnS producer with the deployment requirements (e.g. the topological or geographical service areas, software image information, QoS, affinity/anti-affinity with other EAS, etc.)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MnS producer analyses the deployment requirements to determine where (i.e. on which EDN) and how many EAS VNF instance(s) should be instantiated, and requests the NFVO in ETSI NFV MANO to instantiate the EAS VNF instance(s). The provisioning MnS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Generic provisioning MnS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719" w:name="_Toc20312313"/>
      <w:bookmarkStart w:id="720" w:name="_Toc27561392"/>
      <w:bookmarkStart w:id="721" w:name="_Toc36041356"/>
      <w:bookmarkStart w:id="722" w:name="_Toc44603473"/>
      <w:bookmarkStart w:id="723" w:name="_Toc171604515"/>
      <w:bookmarkStart w:id="724"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719"/>
      <w:bookmarkEnd w:id="720"/>
      <w:bookmarkEnd w:id="721"/>
      <w:bookmarkEnd w:id="722"/>
      <w:bookmarkEnd w:id="723"/>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724"/>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r w:rsidRPr="00501056">
              <w:rPr>
                <w:b/>
                <w:sz w:val="16"/>
              </w:rPr>
              <w:t>TDoc</w:t>
            </w:r>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Clarifications for lifecycleStatus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Allow YANG anydata</w:t>
            </w:r>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Rel18 CR 32.160 Correct YANG mapping of isInvariant</w:t>
            </w:r>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Rel-18 CR 32.160 Correct pyang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C75B10" w:rsidRPr="00E54692" w14:paraId="2219F1B9" w14:textId="77777777" w:rsidTr="00AD05EC">
        <w:trPr>
          <w:jc w:val="center"/>
        </w:trPr>
        <w:tc>
          <w:tcPr>
            <w:tcW w:w="800" w:type="dxa"/>
            <w:shd w:val="solid" w:color="FFFFFF" w:fill="auto"/>
          </w:tcPr>
          <w:p w14:paraId="6CD006D1" w14:textId="585B17E1" w:rsidR="00C75B10" w:rsidRDefault="00C75B10" w:rsidP="00AD05EC">
            <w:pPr>
              <w:pStyle w:val="TAC"/>
              <w:rPr>
                <w:sz w:val="16"/>
                <w:szCs w:val="16"/>
              </w:rPr>
            </w:pPr>
            <w:r>
              <w:rPr>
                <w:sz w:val="16"/>
                <w:szCs w:val="16"/>
              </w:rPr>
              <w:t>2024-06</w:t>
            </w:r>
          </w:p>
        </w:tc>
        <w:tc>
          <w:tcPr>
            <w:tcW w:w="800" w:type="dxa"/>
            <w:shd w:val="solid" w:color="FFFFFF" w:fill="auto"/>
          </w:tcPr>
          <w:p w14:paraId="03A26C34" w14:textId="39AFEC21" w:rsidR="00C75B10" w:rsidRDefault="00C75B10" w:rsidP="00AD05EC">
            <w:pPr>
              <w:pStyle w:val="TAC"/>
              <w:rPr>
                <w:sz w:val="16"/>
                <w:szCs w:val="16"/>
              </w:rPr>
            </w:pPr>
            <w:r>
              <w:rPr>
                <w:sz w:val="16"/>
                <w:szCs w:val="16"/>
              </w:rPr>
              <w:t>SA#104</w:t>
            </w:r>
          </w:p>
        </w:tc>
        <w:tc>
          <w:tcPr>
            <w:tcW w:w="1094" w:type="dxa"/>
            <w:shd w:val="solid" w:color="FFFFFF" w:fill="auto"/>
          </w:tcPr>
          <w:p w14:paraId="091DA624" w14:textId="5A7EFA7D" w:rsidR="00C75B10" w:rsidRPr="00623E81" w:rsidRDefault="00043023" w:rsidP="00043023">
            <w:pPr>
              <w:pStyle w:val="TAC"/>
              <w:rPr>
                <w:sz w:val="16"/>
                <w:szCs w:val="16"/>
              </w:rPr>
            </w:pPr>
            <w:r w:rsidRPr="00043023">
              <w:rPr>
                <w:sz w:val="16"/>
                <w:szCs w:val="16"/>
              </w:rPr>
              <w:t>SP-240825</w:t>
            </w:r>
          </w:p>
        </w:tc>
        <w:tc>
          <w:tcPr>
            <w:tcW w:w="566" w:type="dxa"/>
            <w:shd w:val="solid" w:color="FFFFFF" w:fill="auto"/>
          </w:tcPr>
          <w:p w14:paraId="517B5CBD" w14:textId="2D027C37" w:rsidR="00C75B10" w:rsidRDefault="00C75B10" w:rsidP="00AD05EC">
            <w:pPr>
              <w:pStyle w:val="TAL"/>
              <w:rPr>
                <w:sz w:val="16"/>
                <w:szCs w:val="16"/>
              </w:rPr>
            </w:pPr>
            <w:r>
              <w:rPr>
                <w:sz w:val="16"/>
                <w:szCs w:val="16"/>
              </w:rPr>
              <w:t>0051</w:t>
            </w:r>
          </w:p>
        </w:tc>
        <w:tc>
          <w:tcPr>
            <w:tcW w:w="425" w:type="dxa"/>
            <w:shd w:val="solid" w:color="FFFFFF" w:fill="auto"/>
          </w:tcPr>
          <w:p w14:paraId="04A19834" w14:textId="536415BB" w:rsidR="00C75B10" w:rsidRDefault="00C75B10" w:rsidP="00AD05EC">
            <w:pPr>
              <w:pStyle w:val="TAR"/>
              <w:rPr>
                <w:sz w:val="16"/>
                <w:szCs w:val="16"/>
              </w:rPr>
            </w:pPr>
            <w:r>
              <w:rPr>
                <w:sz w:val="16"/>
                <w:szCs w:val="16"/>
              </w:rPr>
              <w:t>1</w:t>
            </w:r>
          </w:p>
        </w:tc>
        <w:tc>
          <w:tcPr>
            <w:tcW w:w="567" w:type="dxa"/>
            <w:shd w:val="solid" w:color="FFFFFF" w:fill="auto"/>
          </w:tcPr>
          <w:p w14:paraId="4658B8B0" w14:textId="41A29946" w:rsidR="00C75B10" w:rsidRDefault="00C75B10" w:rsidP="00AD05EC">
            <w:pPr>
              <w:pStyle w:val="TAC"/>
              <w:rPr>
                <w:sz w:val="16"/>
                <w:szCs w:val="16"/>
              </w:rPr>
            </w:pPr>
            <w:r>
              <w:rPr>
                <w:sz w:val="16"/>
                <w:szCs w:val="16"/>
              </w:rPr>
              <w:t>F</w:t>
            </w:r>
          </w:p>
        </w:tc>
        <w:tc>
          <w:tcPr>
            <w:tcW w:w="4679" w:type="dxa"/>
            <w:shd w:val="solid" w:color="FFFFFF" w:fill="auto"/>
          </w:tcPr>
          <w:p w14:paraId="54B221CF" w14:textId="15DEF351" w:rsidR="00C75B10" w:rsidRDefault="00C75B10" w:rsidP="00AD05EC">
            <w:pPr>
              <w:pStyle w:val="TAL"/>
              <w:rPr>
                <w:sz w:val="16"/>
                <w:szCs w:val="16"/>
              </w:rPr>
            </w:pPr>
            <w:r>
              <w:rPr>
                <w:sz w:val="16"/>
                <w:szCs w:val="16"/>
              </w:rPr>
              <w:t>Rel-18 CR 32.160 Update operation notification template</w:t>
            </w:r>
          </w:p>
        </w:tc>
        <w:tc>
          <w:tcPr>
            <w:tcW w:w="708" w:type="dxa"/>
            <w:shd w:val="solid" w:color="FFFFFF" w:fill="auto"/>
          </w:tcPr>
          <w:p w14:paraId="50C7F54A" w14:textId="089E5925" w:rsidR="00C75B10" w:rsidRDefault="00C75B10" w:rsidP="00AD05EC">
            <w:pPr>
              <w:pStyle w:val="TAC"/>
              <w:rPr>
                <w:sz w:val="16"/>
                <w:szCs w:val="16"/>
              </w:rPr>
            </w:pPr>
            <w:r>
              <w:rPr>
                <w:sz w:val="16"/>
                <w:szCs w:val="16"/>
              </w:rPr>
              <w:t>19.0.0</w:t>
            </w:r>
          </w:p>
        </w:tc>
      </w:tr>
      <w:tr w:rsidR="0082044C" w:rsidRPr="00E54692" w14:paraId="29F77A70" w14:textId="77777777" w:rsidTr="00AD05EC">
        <w:trPr>
          <w:jc w:val="center"/>
        </w:trPr>
        <w:tc>
          <w:tcPr>
            <w:tcW w:w="800" w:type="dxa"/>
            <w:shd w:val="solid" w:color="FFFFFF" w:fill="auto"/>
          </w:tcPr>
          <w:p w14:paraId="02298631" w14:textId="1620E89E" w:rsidR="0082044C" w:rsidRDefault="0082044C" w:rsidP="00AD05EC">
            <w:pPr>
              <w:pStyle w:val="TAC"/>
              <w:rPr>
                <w:sz w:val="16"/>
                <w:szCs w:val="16"/>
              </w:rPr>
            </w:pPr>
            <w:r>
              <w:rPr>
                <w:sz w:val="16"/>
                <w:szCs w:val="16"/>
              </w:rPr>
              <w:t>2024-06</w:t>
            </w:r>
          </w:p>
        </w:tc>
        <w:tc>
          <w:tcPr>
            <w:tcW w:w="800" w:type="dxa"/>
            <w:shd w:val="solid" w:color="FFFFFF" w:fill="auto"/>
          </w:tcPr>
          <w:p w14:paraId="0E0DC9EA" w14:textId="3DEEE301" w:rsidR="0082044C" w:rsidRDefault="0082044C" w:rsidP="00AD05EC">
            <w:pPr>
              <w:pStyle w:val="TAC"/>
              <w:rPr>
                <w:sz w:val="16"/>
                <w:szCs w:val="16"/>
              </w:rPr>
            </w:pPr>
            <w:r>
              <w:rPr>
                <w:sz w:val="16"/>
                <w:szCs w:val="16"/>
              </w:rPr>
              <w:t>SA#104</w:t>
            </w:r>
          </w:p>
        </w:tc>
        <w:tc>
          <w:tcPr>
            <w:tcW w:w="1094" w:type="dxa"/>
            <w:shd w:val="solid" w:color="FFFFFF" w:fill="auto"/>
          </w:tcPr>
          <w:p w14:paraId="4207CDC2" w14:textId="6E06D337" w:rsidR="0082044C" w:rsidRPr="00C75B10" w:rsidRDefault="007D6BA4" w:rsidP="007D6BA4">
            <w:pPr>
              <w:pStyle w:val="TAC"/>
              <w:rPr>
                <w:sz w:val="16"/>
                <w:szCs w:val="16"/>
              </w:rPr>
            </w:pPr>
            <w:r w:rsidRPr="007D6BA4">
              <w:rPr>
                <w:sz w:val="16"/>
                <w:szCs w:val="16"/>
              </w:rPr>
              <w:t>SP-240825</w:t>
            </w:r>
          </w:p>
        </w:tc>
        <w:tc>
          <w:tcPr>
            <w:tcW w:w="566" w:type="dxa"/>
            <w:shd w:val="solid" w:color="FFFFFF" w:fill="auto"/>
          </w:tcPr>
          <w:p w14:paraId="406D5B5A" w14:textId="5B96306A" w:rsidR="0082044C" w:rsidRDefault="0082044C" w:rsidP="00AD05EC">
            <w:pPr>
              <w:pStyle w:val="TAL"/>
              <w:rPr>
                <w:sz w:val="16"/>
                <w:szCs w:val="16"/>
              </w:rPr>
            </w:pPr>
            <w:r>
              <w:rPr>
                <w:sz w:val="16"/>
                <w:szCs w:val="16"/>
              </w:rPr>
              <w:t>0054</w:t>
            </w:r>
          </w:p>
        </w:tc>
        <w:tc>
          <w:tcPr>
            <w:tcW w:w="425" w:type="dxa"/>
            <w:shd w:val="solid" w:color="FFFFFF" w:fill="auto"/>
          </w:tcPr>
          <w:p w14:paraId="3E56574C" w14:textId="39844B8C" w:rsidR="0082044C" w:rsidRDefault="0082044C" w:rsidP="00AD05EC">
            <w:pPr>
              <w:pStyle w:val="TAR"/>
              <w:rPr>
                <w:sz w:val="16"/>
                <w:szCs w:val="16"/>
              </w:rPr>
            </w:pPr>
            <w:r>
              <w:rPr>
                <w:sz w:val="16"/>
                <w:szCs w:val="16"/>
              </w:rPr>
              <w:t>1</w:t>
            </w:r>
          </w:p>
        </w:tc>
        <w:tc>
          <w:tcPr>
            <w:tcW w:w="567" w:type="dxa"/>
            <w:shd w:val="solid" w:color="FFFFFF" w:fill="auto"/>
          </w:tcPr>
          <w:p w14:paraId="115FE304" w14:textId="2A86B862" w:rsidR="0082044C" w:rsidRDefault="0082044C" w:rsidP="00AD05EC">
            <w:pPr>
              <w:pStyle w:val="TAC"/>
              <w:rPr>
                <w:sz w:val="16"/>
                <w:szCs w:val="16"/>
              </w:rPr>
            </w:pPr>
            <w:r>
              <w:rPr>
                <w:sz w:val="16"/>
                <w:szCs w:val="16"/>
              </w:rPr>
              <w:t>C</w:t>
            </w:r>
          </w:p>
        </w:tc>
        <w:tc>
          <w:tcPr>
            <w:tcW w:w="4679" w:type="dxa"/>
            <w:shd w:val="solid" w:color="FFFFFF" w:fill="auto"/>
          </w:tcPr>
          <w:p w14:paraId="2694D337" w14:textId="6D5447A6" w:rsidR="0082044C" w:rsidRDefault="0082044C" w:rsidP="00AD05EC">
            <w:pPr>
              <w:pStyle w:val="TAL"/>
              <w:rPr>
                <w:sz w:val="16"/>
                <w:szCs w:val="16"/>
              </w:rPr>
            </w:pPr>
            <w:r>
              <w:rPr>
                <w:sz w:val="16"/>
                <w:szCs w:val="16"/>
              </w:rPr>
              <w:t>Rel-19 CR 32.160 Update use case template</w:t>
            </w:r>
          </w:p>
        </w:tc>
        <w:tc>
          <w:tcPr>
            <w:tcW w:w="708" w:type="dxa"/>
            <w:shd w:val="solid" w:color="FFFFFF" w:fill="auto"/>
          </w:tcPr>
          <w:p w14:paraId="3677B8C0" w14:textId="70C66CEF" w:rsidR="0082044C" w:rsidRDefault="0082044C" w:rsidP="00AD05EC">
            <w:pPr>
              <w:pStyle w:val="TAC"/>
              <w:rPr>
                <w:sz w:val="16"/>
                <w:szCs w:val="16"/>
              </w:rPr>
            </w:pPr>
            <w:r>
              <w:rPr>
                <w:sz w:val="16"/>
                <w:szCs w:val="16"/>
              </w:rPr>
              <w:t>19.0.0</w:t>
            </w:r>
          </w:p>
        </w:tc>
      </w:tr>
      <w:tr w:rsidR="001A6DC8" w:rsidRPr="00E54692" w14:paraId="5A4A7932" w14:textId="77777777" w:rsidTr="00AD05EC">
        <w:trPr>
          <w:jc w:val="center"/>
        </w:trPr>
        <w:tc>
          <w:tcPr>
            <w:tcW w:w="800" w:type="dxa"/>
            <w:shd w:val="solid" w:color="FFFFFF" w:fill="auto"/>
          </w:tcPr>
          <w:p w14:paraId="1CD84A45" w14:textId="76185B63" w:rsidR="001A6DC8" w:rsidRDefault="001A6DC8" w:rsidP="00AD05EC">
            <w:pPr>
              <w:pStyle w:val="TAC"/>
              <w:rPr>
                <w:sz w:val="16"/>
                <w:szCs w:val="16"/>
              </w:rPr>
            </w:pPr>
            <w:r>
              <w:rPr>
                <w:sz w:val="16"/>
                <w:szCs w:val="16"/>
              </w:rPr>
              <w:t>2024-06</w:t>
            </w:r>
          </w:p>
        </w:tc>
        <w:tc>
          <w:tcPr>
            <w:tcW w:w="800" w:type="dxa"/>
            <w:shd w:val="solid" w:color="FFFFFF" w:fill="auto"/>
          </w:tcPr>
          <w:p w14:paraId="30A5F7DC" w14:textId="77BEA52D" w:rsidR="001A6DC8" w:rsidRDefault="001A6DC8" w:rsidP="00AD05EC">
            <w:pPr>
              <w:pStyle w:val="TAC"/>
              <w:rPr>
                <w:sz w:val="16"/>
                <w:szCs w:val="16"/>
              </w:rPr>
            </w:pPr>
            <w:r>
              <w:rPr>
                <w:sz w:val="16"/>
                <w:szCs w:val="16"/>
              </w:rPr>
              <w:t>SA#104</w:t>
            </w:r>
          </w:p>
        </w:tc>
        <w:tc>
          <w:tcPr>
            <w:tcW w:w="1094" w:type="dxa"/>
            <w:shd w:val="solid" w:color="FFFFFF" w:fill="auto"/>
          </w:tcPr>
          <w:p w14:paraId="39EA4FE9" w14:textId="77777777" w:rsidR="007D6BA4" w:rsidRPr="007D6BA4" w:rsidRDefault="007D6BA4" w:rsidP="007D6BA4">
            <w:pPr>
              <w:pStyle w:val="TAC"/>
              <w:rPr>
                <w:sz w:val="16"/>
                <w:szCs w:val="16"/>
              </w:rPr>
            </w:pPr>
            <w:r w:rsidRPr="007D6BA4">
              <w:rPr>
                <w:sz w:val="16"/>
                <w:szCs w:val="16"/>
              </w:rPr>
              <w:t>SP-240825</w:t>
            </w:r>
          </w:p>
          <w:p w14:paraId="6A226EA3" w14:textId="77777777" w:rsidR="001A6DC8" w:rsidRPr="0082044C" w:rsidRDefault="001A6DC8" w:rsidP="00AD05EC">
            <w:pPr>
              <w:pStyle w:val="TAC"/>
              <w:rPr>
                <w:sz w:val="16"/>
                <w:szCs w:val="16"/>
              </w:rPr>
            </w:pPr>
          </w:p>
        </w:tc>
        <w:tc>
          <w:tcPr>
            <w:tcW w:w="566" w:type="dxa"/>
            <w:shd w:val="solid" w:color="FFFFFF" w:fill="auto"/>
          </w:tcPr>
          <w:p w14:paraId="45FB5A80" w14:textId="4C943848" w:rsidR="001A6DC8" w:rsidRDefault="001A6DC8" w:rsidP="00AD05EC">
            <w:pPr>
              <w:pStyle w:val="TAL"/>
              <w:rPr>
                <w:sz w:val="16"/>
                <w:szCs w:val="16"/>
              </w:rPr>
            </w:pPr>
            <w:r>
              <w:rPr>
                <w:sz w:val="16"/>
                <w:szCs w:val="16"/>
              </w:rPr>
              <w:t>0055</w:t>
            </w:r>
          </w:p>
        </w:tc>
        <w:tc>
          <w:tcPr>
            <w:tcW w:w="425" w:type="dxa"/>
            <w:shd w:val="solid" w:color="FFFFFF" w:fill="auto"/>
          </w:tcPr>
          <w:p w14:paraId="56CBC0EF" w14:textId="7D236A3F" w:rsidR="001A6DC8" w:rsidRDefault="001A6DC8" w:rsidP="00AD05EC">
            <w:pPr>
              <w:pStyle w:val="TAR"/>
              <w:rPr>
                <w:sz w:val="16"/>
                <w:szCs w:val="16"/>
              </w:rPr>
            </w:pPr>
            <w:r>
              <w:rPr>
                <w:sz w:val="16"/>
                <w:szCs w:val="16"/>
              </w:rPr>
              <w:t>1</w:t>
            </w:r>
          </w:p>
        </w:tc>
        <w:tc>
          <w:tcPr>
            <w:tcW w:w="567" w:type="dxa"/>
            <w:shd w:val="solid" w:color="FFFFFF" w:fill="auto"/>
          </w:tcPr>
          <w:p w14:paraId="61B561E5" w14:textId="3EAC186C" w:rsidR="001A6DC8" w:rsidRDefault="001A6DC8" w:rsidP="00AD05EC">
            <w:pPr>
              <w:pStyle w:val="TAC"/>
              <w:rPr>
                <w:sz w:val="16"/>
                <w:szCs w:val="16"/>
              </w:rPr>
            </w:pPr>
            <w:r>
              <w:rPr>
                <w:sz w:val="16"/>
                <w:szCs w:val="16"/>
              </w:rPr>
              <w:t>C</w:t>
            </w:r>
          </w:p>
        </w:tc>
        <w:tc>
          <w:tcPr>
            <w:tcW w:w="4679" w:type="dxa"/>
            <w:shd w:val="solid" w:color="FFFFFF" w:fill="auto"/>
          </w:tcPr>
          <w:p w14:paraId="06797C91" w14:textId="31E9595E" w:rsidR="001A6DC8" w:rsidRDefault="001A6DC8" w:rsidP="00AD05EC">
            <w:pPr>
              <w:pStyle w:val="TAL"/>
              <w:rPr>
                <w:sz w:val="16"/>
                <w:szCs w:val="16"/>
              </w:rPr>
            </w:pPr>
            <w:r>
              <w:rPr>
                <w:sz w:val="16"/>
                <w:szCs w:val="16"/>
              </w:rPr>
              <w:t>Rel-19 CR TS 32.160 Fix the template for NRM to avoid confusion</w:t>
            </w:r>
          </w:p>
        </w:tc>
        <w:tc>
          <w:tcPr>
            <w:tcW w:w="708" w:type="dxa"/>
            <w:shd w:val="solid" w:color="FFFFFF" w:fill="auto"/>
          </w:tcPr>
          <w:p w14:paraId="7DAC6924" w14:textId="45369F8A" w:rsidR="001A6DC8" w:rsidRDefault="001A6DC8" w:rsidP="00AD05EC">
            <w:pPr>
              <w:pStyle w:val="TAC"/>
              <w:rPr>
                <w:sz w:val="16"/>
                <w:szCs w:val="16"/>
              </w:rPr>
            </w:pPr>
            <w:r>
              <w:rPr>
                <w:sz w:val="16"/>
                <w:szCs w:val="16"/>
              </w:rPr>
              <w:t>19.0.0</w:t>
            </w:r>
          </w:p>
        </w:tc>
      </w:tr>
      <w:tr w:rsidR="004818DE" w:rsidRPr="00E54692" w14:paraId="50E21DDF" w14:textId="77777777" w:rsidTr="00AD05EC">
        <w:trPr>
          <w:jc w:val="center"/>
          <w:ins w:id="725" w:author="32.160_CR0064_(Rel-19)_TEI17" w:date="2024-09-05T16:01:00Z"/>
        </w:trPr>
        <w:tc>
          <w:tcPr>
            <w:tcW w:w="800" w:type="dxa"/>
            <w:shd w:val="solid" w:color="FFFFFF" w:fill="auto"/>
          </w:tcPr>
          <w:p w14:paraId="219474DD" w14:textId="0DA0E30F" w:rsidR="004818DE" w:rsidRDefault="004818DE" w:rsidP="00AD05EC">
            <w:pPr>
              <w:pStyle w:val="TAC"/>
              <w:rPr>
                <w:ins w:id="726" w:author="32.160_CR0064_(Rel-19)_TEI17" w:date="2024-09-05T16:01:00Z"/>
                <w:sz w:val="16"/>
                <w:szCs w:val="16"/>
              </w:rPr>
            </w:pPr>
            <w:ins w:id="727" w:author="32.160_CR0064_(Rel-19)_TEI17" w:date="2024-09-05T16:01:00Z">
              <w:r>
                <w:rPr>
                  <w:sz w:val="16"/>
                  <w:szCs w:val="16"/>
                </w:rPr>
                <w:t>2024-09</w:t>
              </w:r>
            </w:ins>
          </w:p>
        </w:tc>
        <w:tc>
          <w:tcPr>
            <w:tcW w:w="800" w:type="dxa"/>
            <w:shd w:val="solid" w:color="FFFFFF" w:fill="auto"/>
          </w:tcPr>
          <w:p w14:paraId="5754118F" w14:textId="70337144" w:rsidR="004818DE" w:rsidRDefault="004818DE" w:rsidP="00AD05EC">
            <w:pPr>
              <w:pStyle w:val="TAC"/>
              <w:rPr>
                <w:ins w:id="728" w:author="32.160_CR0064_(Rel-19)_TEI17" w:date="2024-09-05T16:01:00Z"/>
                <w:sz w:val="16"/>
                <w:szCs w:val="16"/>
              </w:rPr>
            </w:pPr>
            <w:ins w:id="729" w:author="32.160_CR0064_(Rel-19)_TEI17" w:date="2024-09-05T16:01:00Z">
              <w:r>
                <w:rPr>
                  <w:sz w:val="16"/>
                  <w:szCs w:val="16"/>
                </w:rPr>
                <w:t>SA#105</w:t>
              </w:r>
            </w:ins>
          </w:p>
        </w:tc>
        <w:tc>
          <w:tcPr>
            <w:tcW w:w="1094" w:type="dxa"/>
            <w:shd w:val="solid" w:color="FFFFFF" w:fill="auto"/>
          </w:tcPr>
          <w:p w14:paraId="4F327B88" w14:textId="58C23CBD" w:rsidR="004818DE" w:rsidRPr="007D6BA4" w:rsidRDefault="004818DE" w:rsidP="007D6BA4">
            <w:pPr>
              <w:pStyle w:val="TAC"/>
              <w:rPr>
                <w:ins w:id="730" w:author="32.160_CR0064_(Rel-19)_TEI17" w:date="2024-09-05T16:01:00Z"/>
                <w:sz w:val="16"/>
                <w:szCs w:val="16"/>
              </w:rPr>
            </w:pPr>
            <w:ins w:id="731" w:author="32.160_CR0064_(Rel-19)_TEI17" w:date="2024-09-05T16:01:00Z">
              <w:r w:rsidRPr="004818DE">
                <w:rPr>
                  <w:sz w:val="16"/>
                  <w:szCs w:val="16"/>
                </w:rPr>
                <w:t>SP-241165</w:t>
              </w:r>
            </w:ins>
          </w:p>
        </w:tc>
        <w:tc>
          <w:tcPr>
            <w:tcW w:w="566" w:type="dxa"/>
            <w:shd w:val="solid" w:color="FFFFFF" w:fill="auto"/>
          </w:tcPr>
          <w:p w14:paraId="5EB9EF6A" w14:textId="008D2E1A" w:rsidR="004818DE" w:rsidRDefault="004818DE" w:rsidP="00AD05EC">
            <w:pPr>
              <w:pStyle w:val="TAL"/>
              <w:rPr>
                <w:ins w:id="732" w:author="32.160_CR0064_(Rel-19)_TEI17" w:date="2024-09-05T16:01:00Z"/>
                <w:sz w:val="16"/>
                <w:szCs w:val="16"/>
              </w:rPr>
            </w:pPr>
            <w:ins w:id="733" w:author="32.160_CR0064_(Rel-19)_TEI17" w:date="2024-09-05T16:01:00Z">
              <w:r>
                <w:rPr>
                  <w:sz w:val="16"/>
                  <w:szCs w:val="16"/>
                </w:rPr>
                <w:t>0064</w:t>
              </w:r>
            </w:ins>
          </w:p>
        </w:tc>
        <w:tc>
          <w:tcPr>
            <w:tcW w:w="425" w:type="dxa"/>
            <w:shd w:val="solid" w:color="FFFFFF" w:fill="auto"/>
          </w:tcPr>
          <w:p w14:paraId="1E229BA3" w14:textId="432E3A3E" w:rsidR="004818DE" w:rsidRDefault="004818DE" w:rsidP="00AD05EC">
            <w:pPr>
              <w:pStyle w:val="TAR"/>
              <w:rPr>
                <w:ins w:id="734" w:author="32.160_CR0064_(Rel-19)_TEI17" w:date="2024-09-05T16:01:00Z"/>
                <w:sz w:val="16"/>
                <w:szCs w:val="16"/>
              </w:rPr>
            </w:pPr>
            <w:ins w:id="735" w:author="32.160_CR0064_(Rel-19)_TEI17" w:date="2024-09-05T16:01:00Z">
              <w:r>
                <w:rPr>
                  <w:sz w:val="16"/>
                  <w:szCs w:val="16"/>
                </w:rPr>
                <w:t>-</w:t>
              </w:r>
            </w:ins>
          </w:p>
        </w:tc>
        <w:tc>
          <w:tcPr>
            <w:tcW w:w="567" w:type="dxa"/>
            <w:shd w:val="solid" w:color="FFFFFF" w:fill="auto"/>
          </w:tcPr>
          <w:p w14:paraId="30B985CC" w14:textId="5F7D291A" w:rsidR="004818DE" w:rsidRDefault="004818DE" w:rsidP="00AD05EC">
            <w:pPr>
              <w:pStyle w:val="TAC"/>
              <w:rPr>
                <w:ins w:id="736" w:author="32.160_CR0064_(Rel-19)_TEI17" w:date="2024-09-05T16:01:00Z"/>
                <w:sz w:val="16"/>
                <w:szCs w:val="16"/>
              </w:rPr>
            </w:pPr>
            <w:ins w:id="737" w:author="32.160_CR0064_(Rel-19)_TEI17" w:date="2024-09-05T16:01:00Z">
              <w:r>
                <w:rPr>
                  <w:sz w:val="16"/>
                  <w:szCs w:val="16"/>
                </w:rPr>
                <w:t>A</w:t>
              </w:r>
            </w:ins>
          </w:p>
        </w:tc>
        <w:tc>
          <w:tcPr>
            <w:tcW w:w="4679" w:type="dxa"/>
            <w:shd w:val="solid" w:color="FFFFFF" w:fill="auto"/>
          </w:tcPr>
          <w:p w14:paraId="584EA4D2" w14:textId="5F9EA1CF" w:rsidR="004818DE" w:rsidRDefault="004818DE" w:rsidP="00AD05EC">
            <w:pPr>
              <w:pStyle w:val="TAL"/>
              <w:rPr>
                <w:ins w:id="738" w:author="32.160_CR0064_(Rel-19)_TEI17" w:date="2024-09-05T16:01:00Z"/>
                <w:sz w:val="16"/>
                <w:szCs w:val="16"/>
              </w:rPr>
            </w:pPr>
            <w:ins w:id="739" w:author="32.160_CR0064_(Rel-19)_TEI17" w:date="2024-09-05T16:01:00Z">
              <w:r>
                <w:rPr>
                  <w:sz w:val="16"/>
                  <w:szCs w:val="16"/>
                </w:rPr>
                <w:t>Rel-19 CR 32.160 Clarify attribute naming</w:t>
              </w:r>
            </w:ins>
          </w:p>
        </w:tc>
        <w:tc>
          <w:tcPr>
            <w:tcW w:w="708" w:type="dxa"/>
            <w:shd w:val="solid" w:color="FFFFFF" w:fill="auto"/>
          </w:tcPr>
          <w:p w14:paraId="5C15F197" w14:textId="63B27A75" w:rsidR="004818DE" w:rsidRDefault="004818DE" w:rsidP="00AD05EC">
            <w:pPr>
              <w:pStyle w:val="TAC"/>
              <w:rPr>
                <w:ins w:id="740" w:author="32.160_CR0064_(Rel-19)_TEI17" w:date="2024-09-05T16:01:00Z"/>
                <w:sz w:val="16"/>
                <w:szCs w:val="16"/>
              </w:rPr>
            </w:pPr>
            <w:ins w:id="741" w:author="32.160_CR0064_(Rel-19)_TEI17" w:date="2024-09-05T16:01:00Z">
              <w:r>
                <w:rPr>
                  <w:sz w:val="16"/>
                  <w:szCs w:val="16"/>
                </w:rPr>
                <w:t>19.1.0</w:t>
              </w:r>
            </w:ins>
          </w:p>
        </w:tc>
      </w:tr>
      <w:tr w:rsidR="009606F2" w:rsidRPr="00E54692" w14:paraId="59C2CC1F" w14:textId="77777777" w:rsidTr="00AD05EC">
        <w:trPr>
          <w:jc w:val="center"/>
          <w:ins w:id="742" w:author="32.160_CR0068R1_(Rel-19)_TEI16" w:date="2024-09-05T16:01:00Z"/>
        </w:trPr>
        <w:tc>
          <w:tcPr>
            <w:tcW w:w="800" w:type="dxa"/>
            <w:shd w:val="solid" w:color="FFFFFF" w:fill="auto"/>
          </w:tcPr>
          <w:p w14:paraId="3836C378" w14:textId="211DA764" w:rsidR="009606F2" w:rsidRDefault="009606F2" w:rsidP="00AD05EC">
            <w:pPr>
              <w:pStyle w:val="TAC"/>
              <w:rPr>
                <w:ins w:id="743" w:author="32.160_CR0068R1_(Rel-19)_TEI16" w:date="2024-09-05T16:01:00Z"/>
                <w:sz w:val="16"/>
                <w:szCs w:val="16"/>
              </w:rPr>
            </w:pPr>
            <w:ins w:id="744" w:author="32.160_CR0068R1_(Rel-19)_TEI16" w:date="2024-09-05T16:01:00Z">
              <w:r>
                <w:rPr>
                  <w:sz w:val="16"/>
                  <w:szCs w:val="16"/>
                </w:rPr>
                <w:t>2024-09</w:t>
              </w:r>
            </w:ins>
          </w:p>
        </w:tc>
        <w:tc>
          <w:tcPr>
            <w:tcW w:w="800" w:type="dxa"/>
            <w:shd w:val="solid" w:color="FFFFFF" w:fill="auto"/>
          </w:tcPr>
          <w:p w14:paraId="27F5A025" w14:textId="2E177E57" w:rsidR="009606F2" w:rsidRDefault="009606F2" w:rsidP="00AD05EC">
            <w:pPr>
              <w:pStyle w:val="TAC"/>
              <w:rPr>
                <w:ins w:id="745" w:author="32.160_CR0068R1_(Rel-19)_TEI16" w:date="2024-09-05T16:01:00Z"/>
                <w:sz w:val="16"/>
                <w:szCs w:val="16"/>
              </w:rPr>
            </w:pPr>
            <w:ins w:id="746" w:author="32.160_CR0068R1_(Rel-19)_TEI16" w:date="2024-09-05T16:01:00Z">
              <w:r>
                <w:rPr>
                  <w:sz w:val="16"/>
                  <w:szCs w:val="16"/>
                </w:rPr>
                <w:t>SA#105</w:t>
              </w:r>
            </w:ins>
          </w:p>
        </w:tc>
        <w:tc>
          <w:tcPr>
            <w:tcW w:w="1094" w:type="dxa"/>
            <w:shd w:val="solid" w:color="FFFFFF" w:fill="auto"/>
          </w:tcPr>
          <w:p w14:paraId="150D8535" w14:textId="6644A569" w:rsidR="009606F2" w:rsidRPr="004818DE" w:rsidRDefault="009606F2" w:rsidP="007D6BA4">
            <w:pPr>
              <w:pStyle w:val="TAC"/>
              <w:rPr>
                <w:ins w:id="747" w:author="32.160_CR0068R1_(Rel-19)_TEI16" w:date="2024-09-05T16:01:00Z"/>
                <w:sz w:val="16"/>
                <w:szCs w:val="16"/>
              </w:rPr>
            </w:pPr>
            <w:ins w:id="748" w:author="32.160_CR0068R1_(Rel-19)_TEI16" w:date="2024-09-05T16:02:00Z">
              <w:r w:rsidRPr="009606F2">
                <w:rPr>
                  <w:sz w:val="16"/>
                  <w:szCs w:val="16"/>
                </w:rPr>
                <w:t>SP-241170</w:t>
              </w:r>
            </w:ins>
          </w:p>
        </w:tc>
        <w:tc>
          <w:tcPr>
            <w:tcW w:w="566" w:type="dxa"/>
            <w:shd w:val="solid" w:color="FFFFFF" w:fill="auto"/>
          </w:tcPr>
          <w:p w14:paraId="42BC0CF5" w14:textId="5656A6F9" w:rsidR="009606F2" w:rsidRDefault="009606F2" w:rsidP="00AD05EC">
            <w:pPr>
              <w:pStyle w:val="TAL"/>
              <w:rPr>
                <w:ins w:id="749" w:author="32.160_CR0068R1_(Rel-19)_TEI16" w:date="2024-09-05T16:01:00Z"/>
                <w:sz w:val="16"/>
                <w:szCs w:val="16"/>
              </w:rPr>
            </w:pPr>
            <w:ins w:id="750" w:author="32.160_CR0068R1_(Rel-19)_TEI16" w:date="2024-09-05T16:01:00Z">
              <w:r>
                <w:rPr>
                  <w:sz w:val="16"/>
                  <w:szCs w:val="16"/>
                </w:rPr>
                <w:t>0068</w:t>
              </w:r>
            </w:ins>
          </w:p>
        </w:tc>
        <w:tc>
          <w:tcPr>
            <w:tcW w:w="425" w:type="dxa"/>
            <w:shd w:val="solid" w:color="FFFFFF" w:fill="auto"/>
          </w:tcPr>
          <w:p w14:paraId="4349F084" w14:textId="5550705A" w:rsidR="009606F2" w:rsidRDefault="009606F2" w:rsidP="00AD05EC">
            <w:pPr>
              <w:pStyle w:val="TAR"/>
              <w:rPr>
                <w:ins w:id="751" w:author="32.160_CR0068R1_(Rel-19)_TEI16" w:date="2024-09-05T16:01:00Z"/>
                <w:sz w:val="16"/>
                <w:szCs w:val="16"/>
              </w:rPr>
            </w:pPr>
            <w:ins w:id="752" w:author="32.160_CR0068R1_(Rel-19)_TEI16" w:date="2024-09-05T16:01:00Z">
              <w:r>
                <w:rPr>
                  <w:sz w:val="16"/>
                  <w:szCs w:val="16"/>
                </w:rPr>
                <w:t>1</w:t>
              </w:r>
            </w:ins>
          </w:p>
        </w:tc>
        <w:tc>
          <w:tcPr>
            <w:tcW w:w="567" w:type="dxa"/>
            <w:shd w:val="solid" w:color="FFFFFF" w:fill="auto"/>
          </w:tcPr>
          <w:p w14:paraId="069CC5CF" w14:textId="09F31AFE" w:rsidR="009606F2" w:rsidRDefault="009606F2" w:rsidP="00AD05EC">
            <w:pPr>
              <w:pStyle w:val="TAC"/>
              <w:rPr>
                <w:ins w:id="753" w:author="32.160_CR0068R1_(Rel-19)_TEI16" w:date="2024-09-05T16:01:00Z"/>
                <w:sz w:val="16"/>
                <w:szCs w:val="16"/>
              </w:rPr>
            </w:pPr>
            <w:ins w:id="754" w:author="32.160_CR0068R1_(Rel-19)_TEI16" w:date="2024-09-05T16:01:00Z">
              <w:r>
                <w:rPr>
                  <w:sz w:val="16"/>
                  <w:szCs w:val="16"/>
                </w:rPr>
                <w:t>A</w:t>
              </w:r>
            </w:ins>
          </w:p>
        </w:tc>
        <w:tc>
          <w:tcPr>
            <w:tcW w:w="4679" w:type="dxa"/>
            <w:shd w:val="solid" w:color="FFFFFF" w:fill="auto"/>
          </w:tcPr>
          <w:p w14:paraId="475D3F1C" w14:textId="4E5F4423" w:rsidR="009606F2" w:rsidRDefault="009606F2" w:rsidP="00AD05EC">
            <w:pPr>
              <w:pStyle w:val="TAL"/>
              <w:rPr>
                <w:ins w:id="755" w:author="32.160_CR0068R1_(Rel-19)_TEI16" w:date="2024-09-05T16:01:00Z"/>
                <w:sz w:val="16"/>
                <w:szCs w:val="16"/>
              </w:rPr>
            </w:pPr>
            <w:ins w:id="756" w:author="32.160_CR0068R1_(Rel-19)_TEI16" w:date="2024-09-05T16:01:00Z">
              <w:r>
                <w:rPr>
                  <w:sz w:val="16"/>
                  <w:szCs w:val="16"/>
                </w:rPr>
                <w:t>Rel-19 CR TS 32.160 Update the IETF references to the latest IETF draft</w:t>
              </w:r>
            </w:ins>
          </w:p>
        </w:tc>
        <w:tc>
          <w:tcPr>
            <w:tcW w:w="708" w:type="dxa"/>
            <w:shd w:val="solid" w:color="FFFFFF" w:fill="auto"/>
          </w:tcPr>
          <w:p w14:paraId="5F4AF5C1" w14:textId="37C5BF98" w:rsidR="009606F2" w:rsidRDefault="009606F2" w:rsidP="00AD05EC">
            <w:pPr>
              <w:pStyle w:val="TAC"/>
              <w:rPr>
                <w:ins w:id="757" w:author="32.160_CR0068R1_(Rel-19)_TEI16" w:date="2024-09-05T16:01:00Z"/>
                <w:sz w:val="16"/>
                <w:szCs w:val="16"/>
              </w:rPr>
            </w:pPr>
            <w:ins w:id="758" w:author="32.160_CR0068R1_(Rel-19)_TEI16" w:date="2024-09-05T16:01:00Z">
              <w:r>
                <w:rPr>
                  <w:sz w:val="16"/>
                  <w:szCs w:val="16"/>
                </w:rPr>
                <w:t>19.1.0</w:t>
              </w:r>
            </w:ins>
          </w:p>
        </w:tc>
      </w:tr>
      <w:tr w:rsidR="00177EB4" w:rsidRPr="00E54692" w14:paraId="1A98FAAD" w14:textId="77777777" w:rsidTr="00AD05EC">
        <w:trPr>
          <w:jc w:val="center"/>
          <w:ins w:id="759" w:author="32.160_CR0070R1_(Rel-19)_TEI19" w:date="2024-09-05T16:03:00Z"/>
        </w:trPr>
        <w:tc>
          <w:tcPr>
            <w:tcW w:w="800" w:type="dxa"/>
            <w:shd w:val="solid" w:color="FFFFFF" w:fill="auto"/>
          </w:tcPr>
          <w:p w14:paraId="5D42CDB8" w14:textId="79D591DD" w:rsidR="00177EB4" w:rsidRDefault="00177EB4" w:rsidP="00AD05EC">
            <w:pPr>
              <w:pStyle w:val="TAC"/>
              <w:rPr>
                <w:ins w:id="760" w:author="32.160_CR0070R1_(Rel-19)_TEI19" w:date="2024-09-05T16:03:00Z"/>
                <w:sz w:val="16"/>
                <w:szCs w:val="16"/>
              </w:rPr>
            </w:pPr>
            <w:ins w:id="761" w:author="32.160_CR0070R1_(Rel-19)_TEI19" w:date="2024-09-05T16:03:00Z">
              <w:r>
                <w:rPr>
                  <w:sz w:val="16"/>
                  <w:szCs w:val="16"/>
                </w:rPr>
                <w:t>2024-09</w:t>
              </w:r>
            </w:ins>
          </w:p>
        </w:tc>
        <w:tc>
          <w:tcPr>
            <w:tcW w:w="800" w:type="dxa"/>
            <w:shd w:val="solid" w:color="FFFFFF" w:fill="auto"/>
          </w:tcPr>
          <w:p w14:paraId="66DAF7AA" w14:textId="4D962004" w:rsidR="00177EB4" w:rsidRDefault="00177EB4" w:rsidP="00AD05EC">
            <w:pPr>
              <w:pStyle w:val="TAC"/>
              <w:rPr>
                <w:ins w:id="762" w:author="32.160_CR0070R1_(Rel-19)_TEI19" w:date="2024-09-05T16:03:00Z"/>
                <w:sz w:val="16"/>
                <w:szCs w:val="16"/>
              </w:rPr>
            </w:pPr>
            <w:ins w:id="763" w:author="32.160_CR0070R1_(Rel-19)_TEI19" w:date="2024-09-05T16:03:00Z">
              <w:r>
                <w:rPr>
                  <w:sz w:val="16"/>
                  <w:szCs w:val="16"/>
                </w:rPr>
                <w:t>SA#105</w:t>
              </w:r>
            </w:ins>
          </w:p>
        </w:tc>
        <w:tc>
          <w:tcPr>
            <w:tcW w:w="1094" w:type="dxa"/>
            <w:shd w:val="solid" w:color="FFFFFF" w:fill="auto"/>
          </w:tcPr>
          <w:p w14:paraId="795C1D34" w14:textId="5983E34E" w:rsidR="00177EB4" w:rsidRPr="009606F2" w:rsidRDefault="00177EB4" w:rsidP="007D6BA4">
            <w:pPr>
              <w:pStyle w:val="TAC"/>
              <w:rPr>
                <w:ins w:id="764" w:author="32.160_CR0070R1_(Rel-19)_TEI19" w:date="2024-09-05T16:03:00Z"/>
                <w:sz w:val="16"/>
                <w:szCs w:val="16"/>
              </w:rPr>
            </w:pPr>
            <w:ins w:id="765" w:author="32.160_CR0070R1_(Rel-19)_TEI19" w:date="2024-09-05T16:03:00Z">
              <w:r w:rsidRPr="00177EB4">
                <w:rPr>
                  <w:sz w:val="16"/>
                  <w:szCs w:val="16"/>
                </w:rPr>
                <w:t>SP-241182</w:t>
              </w:r>
            </w:ins>
          </w:p>
        </w:tc>
        <w:tc>
          <w:tcPr>
            <w:tcW w:w="566" w:type="dxa"/>
            <w:shd w:val="solid" w:color="FFFFFF" w:fill="auto"/>
          </w:tcPr>
          <w:p w14:paraId="5DD95C09" w14:textId="13571132" w:rsidR="00177EB4" w:rsidRDefault="00177EB4" w:rsidP="00AD05EC">
            <w:pPr>
              <w:pStyle w:val="TAL"/>
              <w:rPr>
                <w:ins w:id="766" w:author="32.160_CR0070R1_(Rel-19)_TEI19" w:date="2024-09-05T16:03:00Z"/>
                <w:sz w:val="16"/>
                <w:szCs w:val="16"/>
              </w:rPr>
            </w:pPr>
            <w:ins w:id="767" w:author="32.160_CR0070R1_(Rel-19)_TEI19" w:date="2024-09-05T16:03:00Z">
              <w:r>
                <w:rPr>
                  <w:sz w:val="16"/>
                  <w:szCs w:val="16"/>
                </w:rPr>
                <w:t>0070</w:t>
              </w:r>
            </w:ins>
          </w:p>
        </w:tc>
        <w:tc>
          <w:tcPr>
            <w:tcW w:w="425" w:type="dxa"/>
            <w:shd w:val="solid" w:color="FFFFFF" w:fill="auto"/>
          </w:tcPr>
          <w:p w14:paraId="76ACA0C1" w14:textId="0E3B798B" w:rsidR="00177EB4" w:rsidRDefault="00177EB4" w:rsidP="00AD05EC">
            <w:pPr>
              <w:pStyle w:val="TAR"/>
              <w:rPr>
                <w:ins w:id="768" w:author="32.160_CR0070R1_(Rel-19)_TEI19" w:date="2024-09-05T16:03:00Z"/>
                <w:sz w:val="16"/>
                <w:szCs w:val="16"/>
              </w:rPr>
            </w:pPr>
            <w:ins w:id="769" w:author="32.160_CR0070R1_(Rel-19)_TEI19" w:date="2024-09-05T16:03:00Z">
              <w:r>
                <w:rPr>
                  <w:sz w:val="16"/>
                  <w:szCs w:val="16"/>
                </w:rPr>
                <w:t>1</w:t>
              </w:r>
            </w:ins>
          </w:p>
        </w:tc>
        <w:tc>
          <w:tcPr>
            <w:tcW w:w="567" w:type="dxa"/>
            <w:shd w:val="solid" w:color="FFFFFF" w:fill="auto"/>
          </w:tcPr>
          <w:p w14:paraId="57A003FF" w14:textId="1AB27CD3" w:rsidR="00177EB4" w:rsidRDefault="00177EB4" w:rsidP="00AD05EC">
            <w:pPr>
              <w:pStyle w:val="TAC"/>
              <w:rPr>
                <w:ins w:id="770" w:author="32.160_CR0070R1_(Rel-19)_TEI19" w:date="2024-09-05T16:03:00Z"/>
                <w:sz w:val="16"/>
                <w:szCs w:val="16"/>
              </w:rPr>
            </w:pPr>
            <w:ins w:id="771" w:author="32.160_CR0070R1_(Rel-19)_TEI19" w:date="2024-09-05T16:03:00Z">
              <w:r>
                <w:rPr>
                  <w:sz w:val="16"/>
                  <w:szCs w:val="16"/>
                </w:rPr>
                <w:t>F</w:t>
              </w:r>
            </w:ins>
          </w:p>
        </w:tc>
        <w:tc>
          <w:tcPr>
            <w:tcW w:w="4679" w:type="dxa"/>
            <w:shd w:val="solid" w:color="FFFFFF" w:fill="auto"/>
          </w:tcPr>
          <w:p w14:paraId="30C63F74" w14:textId="4C6B6E63" w:rsidR="00177EB4" w:rsidRDefault="00177EB4" w:rsidP="00AD05EC">
            <w:pPr>
              <w:pStyle w:val="TAL"/>
              <w:rPr>
                <w:ins w:id="772" w:author="32.160_CR0070R1_(Rel-19)_TEI19" w:date="2024-09-05T16:03:00Z"/>
                <w:sz w:val="16"/>
                <w:szCs w:val="16"/>
              </w:rPr>
            </w:pPr>
            <w:ins w:id="773" w:author="32.160_CR0070R1_(Rel-19)_TEI19" w:date="2024-09-05T16:03:00Z">
              <w:r>
                <w:rPr>
                  <w:sz w:val="16"/>
                  <w:szCs w:val="16"/>
                </w:rPr>
                <w:t>R19 CR 32.160 Clarify how to define choice</w:t>
              </w:r>
            </w:ins>
          </w:p>
        </w:tc>
        <w:tc>
          <w:tcPr>
            <w:tcW w:w="708" w:type="dxa"/>
            <w:shd w:val="solid" w:color="FFFFFF" w:fill="auto"/>
          </w:tcPr>
          <w:p w14:paraId="407D1B9C" w14:textId="5076AD99" w:rsidR="00177EB4" w:rsidRDefault="00177EB4" w:rsidP="00AD05EC">
            <w:pPr>
              <w:pStyle w:val="TAC"/>
              <w:rPr>
                <w:ins w:id="774" w:author="32.160_CR0070R1_(Rel-19)_TEI19" w:date="2024-09-05T16:03:00Z"/>
                <w:sz w:val="16"/>
                <w:szCs w:val="16"/>
              </w:rPr>
            </w:pPr>
            <w:ins w:id="775" w:author="32.160_CR0070R1_(Rel-19)_TEI19" w:date="2024-09-05T16:03:00Z">
              <w:r>
                <w:rPr>
                  <w:sz w:val="16"/>
                  <w:szCs w:val="16"/>
                </w:rPr>
                <w:t>19.1.0</w:t>
              </w:r>
            </w:ins>
          </w:p>
        </w:tc>
      </w:tr>
    </w:tbl>
    <w:p w14:paraId="599B2F42"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19773" w14:textId="77777777" w:rsidR="009C12B6" w:rsidRDefault="009C12B6">
      <w:r>
        <w:separator/>
      </w:r>
    </w:p>
  </w:endnote>
  <w:endnote w:type="continuationSeparator" w:id="0">
    <w:p w14:paraId="17614237" w14:textId="77777777" w:rsidR="009C12B6" w:rsidRDefault="009C1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EBB8" w14:textId="77777777" w:rsidR="009C12B6" w:rsidRDefault="009C12B6">
      <w:r>
        <w:separator/>
      </w:r>
    </w:p>
  </w:footnote>
  <w:footnote w:type="continuationSeparator" w:id="0">
    <w:p w14:paraId="13D061B7" w14:textId="77777777" w:rsidR="009C12B6" w:rsidRDefault="009C1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00B" w14:textId="0892C980"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274B2">
      <w:rPr>
        <w:rFonts w:ascii="Arial" w:hAnsi="Arial" w:cs="Arial"/>
        <w:b/>
        <w:noProof/>
        <w:sz w:val="18"/>
        <w:szCs w:val="18"/>
      </w:rPr>
      <w:t>3GPP TS 32.160 V19.1.0 (2024-09)</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44139C7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274B2">
      <w:rPr>
        <w:rFonts w:ascii="Arial" w:hAnsi="Arial" w:cs="Arial"/>
        <w:b/>
        <w:noProof/>
        <w:sz w:val="18"/>
        <w:szCs w:val="18"/>
      </w:rPr>
      <w:t>Release 19</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64_(Rel-19)_TEI17">
    <w15:presenceInfo w15:providerId="None" w15:userId="32.160_CR0064_(Rel-19)_TEI17"/>
  </w15:person>
  <w15:person w15:author="32.160_CR0068R1_(Rel-19)_TEI16">
    <w15:presenceInfo w15:providerId="None" w15:userId="32.160_CR0068R1_(Rel-19)_TEI16"/>
  </w15:person>
  <w15:person w15:author="32.160_CR0062_(Rel-17)_TEI17">
    <w15:presenceInfo w15:providerId="None" w15:userId="32.160_CR0062_(Rel-17)_TEI17"/>
  </w15:person>
  <w15:person w15:author="32.160_CR0070R1_(Rel-19)_TEI19">
    <w15:presenceInfo w15:providerId="None" w15:userId="32.160_CR0070R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kwNKwFANgMWqwtAAAA"/>
  </w:docVars>
  <w:rsids>
    <w:rsidRoot w:val="004E213A"/>
    <w:rsid w:val="00006F4F"/>
    <w:rsid w:val="00020633"/>
    <w:rsid w:val="00033397"/>
    <w:rsid w:val="00036EE1"/>
    <w:rsid w:val="00040095"/>
    <w:rsid w:val="00043023"/>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23F3"/>
    <w:rsid w:val="000F6DAE"/>
    <w:rsid w:val="00111FBC"/>
    <w:rsid w:val="00113F59"/>
    <w:rsid w:val="00137317"/>
    <w:rsid w:val="0015327F"/>
    <w:rsid w:val="00170E44"/>
    <w:rsid w:val="00177EB4"/>
    <w:rsid w:val="0018327C"/>
    <w:rsid w:val="00184FC1"/>
    <w:rsid w:val="0018611C"/>
    <w:rsid w:val="00190DDB"/>
    <w:rsid w:val="00192DD0"/>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700"/>
    <w:rsid w:val="00251D91"/>
    <w:rsid w:val="00262E3A"/>
    <w:rsid w:val="0029240F"/>
    <w:rsid w:val="002A2AFD"/>
    <w:rsid w:val="002A4AEA"/>
    <w:rsid w:val="002A6236"/>
    <w:rsid w:val="002B2A82"/>
    <w:rsid w:val="002B6E98"/>
    <w:rsid w:val="002C281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4668E"/>
    <w:rsid w:val="0046103A"/>
    <w:rsid w:val="00470E7A"/>
    <w:rsid w:val="004818DE"/>
    <w:rsid w:val="004958B0"/>
    <w:rsid w:val="004A0664"/>
    <w:rsid w:val="004B4B86"/>
    <w:rsid w:val="004C432B"/>
    <w:rsid w:val="004D10ED"/>
    <w:rsid w:val="004D3578"/>
    <w:rsid w:val="004D3CF1"/>
    <w:rsid w:val="004D5067"/>
    <w:rsid w:val="004D5A22"/>
    <w:rsid w:val="004E213A"/>
    <w:rsid w:val="004E712A"/>
    <w:rsid w:val="004E7F8E"/>
    <w:rsid w:val="004F4D8F"/>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00214"/>
    <w:rsid w:val="00711113"/>
    <w:rsid w:val="00712EB6"/>
    <w:rsid w:val="00723BFC"/>
    <w:rsid w:val="007274B2"/>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D3601"/>
    <w:rsid w:val="007D6BA4"/>
    <w:rsid w:val="007D73AE"/>
    <w:rsid w:val="007F7F56"/>
    <w:rsid w:val="008028A4"/>
    <w:rsid w:val="0080429D"/>
    <w:rsid w:val="008200AB"/>
    <w:rsid w:val="0082044C"/>
    <w:rsid w:val="008206A7"/>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606F2"/>
    <w:rsid w:val="009721EB"/>
    <w:rsid w:val="00975520"/>
    <w:rsid w:val="00977530"/>
    <w:rsid w:val="00982FDB"/>
    <w:rsid w:val="00985D94"/>
    <w:rsid w:val="009C12B6"/>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7D7"/>
    <w:rsid w:val="00DA7A03"/>
    <w:rsid w:val="00DB1818"/>
    <w:rsid w:val="00DB5C85"/>
    <w:rsid w:val="00DC18DF"/>
    <w:rsid w:val="00DC309B"/>
    <w:rsid w:val="00DC4DA2"/>
    <w:rsid w:val="00DC66FA"/>
    <w:rsid w:val="00DD1629"/>
    <w:rsid w:val="00DE189A"/>
    <w:rsid w:val="00DE3803"/>
    <w:rsid w:val="00DF2B1F"/>
    <w:rsid w:val="00DF5B7E"/>
    <w:rsid w:val="00DF62CD"/>
    <w:rsid w:val="00DF7269"/>
    <w:rsid w:val="00E045C5"/>
    <w:rsid w:val="00E11E58"/>
    <w:rsid w:val="00E22BEC"/>
    <w:rsid w:val="00E239F7"/>
    <w:rsid w:val="00E2472B"/>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3FDC"/>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tools.ietf.org/html/rfc8407"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github.com/mbj4668/pyang"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3.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7464</Words>
  <Characters>99551</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6782</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62_(Rel-17)_TEI17</cp:lastModifiedBy>
  <cp:revision>12</cp:revision>
  <dcterms:created xsi:type="dcterms:W3CDTF">2024-07-12T09:26:00Z</dcterms:created>
  <dcterms:modified xsi:type="dcterms:W3CDTF">2024-09-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